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6EA5F0" w14:textId="7B5A10EE" w:rsidR="00706717" w:rsidRPr="00522077" w:rsidRDefault="00706717" w:rsidP="00706717">
      <w:pPr>
        <w:rPr>
          <w:rFonts w:ascii="Aptos" w:hAnsi="Aptos"/>
          <w:b/>
          <w:bCs/>
        </w:rPr>
      </w:pPr>
      <w:r w:rsidRPr="00522077">
        <w:rPr>
          <w:rFonts w:ascii="Aptos" w:hAnsi="Aptos"/>
          <w:noProof/>
        </w:rPr>
        <w:drawing>
          <wp:anchor distT="0" distB="0" distL="114300" distR="114300" simplePos="0" relativeHeight="251658240" behindDoc="0" locked="0" layoutInCell="1" allowOverlap="1" wp14:anchorId="6E887950" wp14:editId="04A2E156">
            <wp:simplePos x="0" y="0"/>
            <wp:positionH relativeFrom="margin">
              <wp:posOffset>-215075</wp:posOffset>
            </wp:positionH>
            <wp:positionV relativeFrom="paragraph">
              <wp:posOffset>0</wp:posOffset>
            </wp:positionV>
            <wp:extent cx="1485900" cy="1142365"/>
            <wp:effectExtent l="0" t="0" r="0" b="0"/>
            <wp:wrapSquare wrapText="bothSides"/>
            <wp:docPr id="1205252982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51403" name="Picture 1" descr="A blue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E0B19F" w14:textId="423E9012" w:rsidR="00706717" w:rsidRPr="00522077" w:rsidRDefault="00706717" w:rsidP="00E430AC">
      <w:pPr>
        <w:pStyle w:val="Title"/>
        <w:tabs>
          <w:tab w:val="left" w:pos="10065"/>
          <w:tab w:val="left" w:pos="10206"/>
        </w:tabs>
        <w:spacing w:before="720"/>
        <w:ind w:left="0" w:right="57"/>
        <w:jc w:val="right"/>
        <w:rPr>
          <w:rFonts w:ascii="Aptos" w:hAnsi="Aptos"/>
        </w:rPr>
      </w:pPr>
      <w:r w:rsidRPr="00522077">
        <w:rPr>
          <w:rFonts w:ascii="Aptos" w:hAnsi="Aptos"/>
        </w:rPr>
        <w:t>Application</w:t>
      </w:r>
      <w:r w:rsidRPr="00522077">
        <w:rPr>
          <w:rFonts w:ascii="Aptos" w:hAnsi="Aptos"/>
          <w:spacing w:val="-5"/>
        </w:rPr>
        <w:t xml:space="preserve"> </w:t>
      </w:r>
      <w:r w:rsidRPr="00522077">
        <w:rPr>
          <w:rFonts w:ascii="Aptos" w:hAnsi="Aptos"/>
        </w:rPr>
        <w:t>to</w:t>
      </w:r>
      <w:r w:rsidRPr="00522077">
        <w:rPr>
          <w:rFonts w:ascii="Aptos" w:hAnsi="Aptos"/>
          <w:spacing w:val="-4"/>
        </w:rPr>
        <w:t xml:space="preserve"> </w:t>
      </w:r>
      <w:r w:rsidRPr="00522077">
        <w:rPr>
          <w:rFonts w:ascii="Aptos" w:hAnsi="Aptos"/>
        </w:rPr>
        <w:t>Extend</w:t>
      </w:r>
      <w:r w:rsidRPr="00522077">
        <w:rPr>
          <w:rFonts w:ascii="Aptos" w:hAnsi="Aptos"/>
          <w:spacing w:val="-2"/>
        </w:rPr>
        <w:t xml:space="preserve"> </w:t>
      </w:r>
      <w:r w:rsidR="00607FA0" w:rsidRPr="00522077">
        <w:rPr>
          <w:rFonts w:ascii="Aptos" w:hAnsi="Aptos"/>
          <w:spacing w:val="-2"/>
        </w:rPr>
        <w:t>Milestone 5 – Thesis Submission</w:t>
      </w:r>
      <w:r w:rsidR="00D266CE">
        <w:rPr>
          <w:rFonts w:ascii="Aptos" w:hAnsi="Aptos"/>
          <w:spacing w:val="-2"/>
        </w:rPr>
        <w:t xml:space="preserve"> and </w:t>
      </w:r>
      <w:r w:rsidR="00D266CE" w:rsidRPr="00D266CE">
        <w:rPr>
          <w:rFonts w:ascii="Aptos" w:hAnsi="Aptos"/>
          <w:spacing w:val="-2"/>
        </w:rPr>
        <w:t>Milestone 6 – Thesis/Course Completion</w:t>
      </w:r>
    </w:p>
    <w:p w14:paraId="41697E1C" w14:textId="00D85D0B" w:rsidR="00614287" w:rsidRPr="00522077" w:rsidRDefault="00706717" w:rsidP="00E430AC">
      <w:pPr>
        <w:ind w:right="57"/>
        <w:jc w:val="right"/>
        <w:rPr>
          <w:rFonts w:ascii="Aptos" w:hAnsi="Aptos"/>
          <w:b/>
          <w:bCs/>
        </w:rPr>
      </w:pPr>
      <w:proofErr w:type="gramStart"/>
      <w:r w:rsidRPr="00522077">
        <w:rPr>
          <w:rFonts w:ascii="Aptos" w:hAnsi="Aptos"/>
          <w:b/>
          <w:sz w:val="24"/>
        </w:rPr>
        <w:t>Masters</w:t>
      </w:r>
      <w:proofErr w:type="gramEnd"/>
      <w:r w:rsidRPr="00522077">
        <w:rPr>
          <w:rFonts w:ascii="Aptos" w:hAnsi="Aptos"/>
          <w:b/>
          <w:spacing w:val="-1"/>
          <w:sz w:val="24"/>
        </w:rPr>
        <w:t xml:space="preserve"> </w:t>
      </w:r>
      <w:proofErr w:type="gramStart"/>
      <w:r w:rsidRPr="00522077">
        <w:rPr>
          <w:rFonts w:ascii="Aptos" w:hAnsi="Aptos"/>
          <w:b/>
          <w:sz w:val="24"/>
        </w:rPr>
        <w:t>by</w:t>
      </w:r>
      <w:proofErr w:type="gramEnd"/>
      <w:r w:rsidRPr="00522077">
        <w:rPr>
          <w:rFonts w:ascii="Aptos" w:hAnsi="Aptos"/>
          <w:b/>
          <w:spacing w:val="-3"/>
          <w:sz w:val="24"/>
        </w:rPr>
        <w:t xml:space="preserve"> </w:t>
      </w:r>
      <w:r w:rsidRPr="00522077">
        <w:rPr>
          <w:rFonts w:ascii="Aptos" w:hAnsi="Aptos"/>
          <w:b/>
          <w:sz w:val="24"/>
        </w:rPr>
        <w:t>Research</w:t>
      </w:r>
      <w:r w:rsidRPr="00522077">
        <w:rPr>
          <w:rFonts w:ascii="Aptos" w:hAnsi="Aptos"/>
          <w:b/>
          <w:spacing w:val="-4"/>
          <w:sz w:val="24"/>
        </w:rPr>
        <w:t xml:space="preserve"> </w:t>
      </w:r>
      <w:r w:rsidRPr="00522077">
        <w:rPr>
          <w:rFonts w:ascii="Aptos" w:hAnsi="Aptos"/>
          <w:b/>
          <w:sz w:val="24"/>
        </w:rPr>
        <w:t>and</w:t>
      </w:r>
      <w:r w:rsidRPr="00522077">
        <w:rPr>
          <w:rFonts w:ascii="Aptos" w:hAnsi="Aptos"/>
          <w:b/>
          <w:spacing w:val="-2"/>
          <w:sz w:val="24"/>
        </w:rPr>
        <w:t xml:space="preserve"> </w:t>
      </w:r>
      <w:r w:rsidRPr="00522077">
        <w:rPr>
          <w:rFonts w:ascii="Aptos" w:hAnsi="Aptos"/>
          <w:b/>
          <w:sz w:val="24"/>
        </w:rPr>
        <w:t xml:space="preserve">Doctoral </w:t>
      </w:r>
      <w:r w:rsidRPr="00522077">
        <w:rPr>
          <w:rFonts w:ascii="Aptos" w:hAnsi="Aptos"/>
          <w:b/>
          <w:spacing w:val="-2"/>
          <w:sz w:val="24"/>
        </w:rPr>
        <w:t>Degrees</w:t>
      </w:r>
      <w:r w:rsidRPr="00522077">
        <w:rPr>
          <w:rFonts w:ascii="Aptos" w:hAnsi="Aptos"/>
          <w:noProof/>
        </w:rPr>
        <w:t xml:space="preserve"> </w:t>
      </w:r>
    </w:p>
    <w:p w14:paraId="69EF4906" w14:textId="77777777" w:rsidR="00013446" w:rsidRPr="00522077" w:rsidRDefault="00013446" w:rsidP="00E430AC">
      <w:pPr>
        <w:ind w:right="57"/>
        <w:jc w:val="right"/>
        <w:rPr>
          <w:rFonts w:ascii="Aptos" w:hAnsi="Aptos"/>
          <w:b/>
          <w:bCs/>
          <w:sz w:val="20"/>
          <w:szCs w:val="20"/>
        </w:rPr>
      </w:pPr>
    </w:p>
    <w:p w14:paraId="1BD14DA3" w14:textId="6EC85D10" w:rsidR="00013446" w:rsidRPr="00522077" w:rsidRDefault="00013446" w:rsidP="00F1140F">
      <w:pPr>
        <w:ind w:right="57"/>
        <w:rPr>
          <w:rFonts w:ascii="Aptos" w:hAnsi="Aptos"/>
          <w:sz w:val="20"/>
          <w:szCs w:val="20"/>
        </w:rPr>
      </w:pPr>
      <w:r w:rsidRPr="00522077">
        <w:rPr>
          <w:rFonts w:ascii="Aptos" w:hAnsi="Aptos"/>
          <w:sz w:val="20"/>
          <w:szCs w:val="20"/>
        </w:rPr>
        <w:t xml:space="preserve">This form </w:t>
      </w:r>
      <w:r w:rsidR="000B6556" w:rsidRPr="00522077">
        <w:rPr>
          <w:rFonts w:ascii="Aptos" w:hAnsi="Aptos"/>
          <w:sz w:val="20"/>
          <w:szCs w:val="20"/>
        </w:rPr>
        <w:t xml:space="preserve">includes Progression Plan details (Section B) and </w:t>
      </w:r>
      <w:r w:rsidR="005F2DBC" w:rsidRPr="00522077">
        <w:rPr>
          <w:rFonts w:ascii="Aptos" w:hAnsi="Aptos"/>
          <w:sz w:val="20"/>
          <w:szCs w:val="20"/>
        </w:rPr>
        <w:t xml:space="preserve">must </w:t>
      </w:r>
      <w:r w:rsidRPr="00522077">
        <w:rPr>
          <w:rFonts w:ascii="Aptos" w:hAnsi="Aptos"/>
          <w:sz w:val="20"/>
          <w:szCs w:val="20"/>
        </w:rPr>
        <w:t>be completed for extensions to candidature</w:t>
      </w:r>
      <w:r w:rsidR="00EA332A" w:rsidRPr="00522077">
        <w:rPr>
          <w:rFonts w:ascii="Aptos" w:hAnsi="Aptos"/>
          <w:sz w:val="20"/>
          <w:szCs w:val="20"/>
        </w:rPr>
        <w:t>.</w:t>
      </w:r>
    </w:p>
    <w:p w14:paraId="685D3CB8" w14:textId="2A0F8AC8" w:rsidR="009714A9" w:rsidRPr="00522077" w:rsidRDefault="00013446" w:rsidP="00F1140F">
      <w:pPr>
        <w:ind w:right="57"/>
        <w:rPr>
          <w:rFonts w:ascii="Aptos" w:hAnsi="Aptos"/>
          <w:b/>
          <w:bCs/>
          <w:sz w:val="20"/>
          <w:szCs w:val="20"/>
        </w:rPr>
      </w:pPr>
      <w:r w:rsidRPr="00522077">
        <w:rPr>
          <w:rFonts w:ascii="Aptos" w:hAnsi="Aptos"/>
          <w:b/>
          <w:bCs/>
          <w:sz w:val="20"/>
          <w:szCs w:val="20"/>
        </w:rPr>
        <w:t xml:space="preserve">Please return the approved form to </w:t>
      </w:r>
      <w:hyperlink r:id="rId12" w:history="1">
        <w:r w:rsidR="006D2448" w:rsidRPr="00522077">
          <w:rPr>
            <w:rStyle w:val="Hyperlink"/>
            <w:rFonts w:ascii="Aptos" w:hAnsi="Aptos"/>
            <w:b/>
            <w:bCs/>
            <w:sz w:val="20"/>
            <w:szCs w:val="20"/>
          </w:rPr>
          <w:t>researchassessments@ecu.edu.au</w:t>
        </w:r>
      </w:hyperlink>
      <w:r w:rsidR="00324504" w:rsidRPr="00522077">
        <w:rPr>
          <w:rFonts w:ascii="Aptos" w:hAnsi="Aptos"/>
        </w:rPr>
        <w:t>.</w:t>
      </w:r>
    </w:p>
    <w:p w14:paraId="3EC38B6B" w14:textId="77777777" w:rsidR="00A75472" w:rsidRPr="00522077" w:rsidRDefault="00A75472" w:rsidP="00A75472">
      <w:pPr>
        <w:ind w:right="252"/>
        <w:rPr>
          <w:rFonts w:ascii="Aptos" w:hAnsi="Aptos"/>
          <w:b/>
          <w:bCs/>
        </w:rPr>
      </w:pPr>
    </w:p>
    <w:tbl>
      <w:tblPr>
        <w:tblW w:w="10206" w:type="dxa"/>
        <w:jc w:val="center"/>
        <w:tblBorders>
          <w:top w:val="single" w:sz="4" w:space="0" w:color="BBBBBB"/>
          <w:left w:val="single" w:sz="4" w:space="0" w:color="BBBBBB"/>
          <w:bottom w:val="single" w:sz="4" w:space="0" w:color="BBBBBB"/>
          <w:right w:val="single" w:sz="4" w:space="0" w:color="BBBBBB"/>
          <w:insideH w:val="single" w:sz="4" w:space="0" w:color="BBBBBB"/>
          <w:insideV w:val="single" w:sz="4" w:space="0" w:color="BBBBB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86"/>
        <w:gridCol w:w="1271"/>
        <w:gridCol w:w="287"/>
        <w:gridCol w:w="853"/>
        <w:gridCol w:w="2697"/>
        <w:gridCol w:w="2382"/>
        <w:gridCol w:w="30"/>
      </w:tblGrid>
      <w:tr w:rsidR="00EE40B6" w:rsidRPr="00522077" w14:paraId="3EDDAF1F" w14:textId="77777777">
        <w:trPr>
          <w:trHeight w:val="566"/>
          <w:jc w:val="center"/>
        </w:trPr>
        <w:tc>
          <w:tcPr>
            <w:tcW w:w="10206" w:type="dxa"/>
            <w:gridSpan w:val="7"/>
            <w:tcBorders>
              <w:bottom w:val="single" w:sz="2" w:space="0" w:color="BBBBBB"/>
            </w:tcBorders>
            <w:vAlign w:val="center"/>
          </w:tcPr>
          <w:p w14:paraId="1EE1288F" w14:textId="77777777" w:rsidR="00EE40B6" w:rsidRPr="00522077" w:rsidRDefault="00EE40B6">
            <w:pPr>
              <w:pStyle w:val="TableParagraph"/>
              <w:ind w:left="57" w:right="57"/>
              <w:rPr>
                <w:rFonts w:ascii="Aptos" w:hAnsi="Aptos"/>
                <w:b/>
                <w:sz w:val="24"/>
              </w:rPr>
            </w:pPr>
            <w:r w:rsidRPr="00522077">
              <w:rPr>
                <w:rFonts w:ascii="Aptos" w:hAnsi="Aptos"/>
                <w:b/>
                <w:sz w:val="24"/>
              </w:rPr>
              <w:t>SECTION</w:t>
            </w:r>
            <w:r w:rsidRPr="00522077">
              <w:rPr>
                <w:rFonts w:ascii="Aptos" w:hAnsi="Aptos"/>
                <w:b/>
                <w:spacing w:val="-11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A:</w:t>
            </w:r>
            <w:r w:rsidRPr="00522077">
              <w:rPr>
                <w:rFonts w:ascii="Aptos" w:hAnsi="Aptos"/>
                <w:b/>
                <w:spacing w:val="-9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TO</w:t>
            </w:r>
            <w:r w:rsidRPr="00522077">
              <w:rPr>
                <w:rFonts w:ascii="Aptos" w:hAnsi="Aptos"/>
                <w:b/>
                <w:spacing w:val="-8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BE</w:t>
            </w:r>
            <w:r w:rsidRPr="00522077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COMPLETED</w:t>
            </w:r>
            <w:r w:rsidRPr="00522077">
              <w:rPr>
                <w:rFonts w:ascii="Aptos" w:hAnsi="Aptos"/>
                <w:b/>
                <w:spacing w:val="-6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BY</w:t>
            </w:r>
            <w:r w:rsidRPr="00522077">
              <w:rPr>
                <w:rFonts w:ascii="Aptos" w:hAnsi="Aptos"/>
                <w:b/>
                <w:spacing w:val="-7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pacing w:val="-2"/>
                <w:sz w:val="24"/>
              </w:rPr>
              <w:t>CANDIDATE</w:t>
            </w:r>
          </w:p>
        </w:tc>
      </w:tr>
      <w:tr w:rsidR="00EE40B6" w:rsidRPr="00522077" w14:paraId="2C6FB7E1" w14:textId="77777777" w:rsidTr="00D266CE">
        <w:trPr>
          <w:trHeight w:val="498"/>
          <w:jc w:val="center"/>
        </w:trPr>
        <w:tc>
          <w:tcPr>
            <w:tcW w:w="2686" w:type="dxa"/>
            <w:tcBorders>
              <w:top w:val="single" w:sz="2" w:space="0" w:color="BBBBBB"/>
            </w:tcBorders>
            <w:vAlign w:val="center"/>
          </w:tcPr>
          <w:p w14:paraId="59940271" w14:textId="77777777" w:rsidR="00EE40B6" w:rsidRPr="00522077" w:rsidRDefault="00EE40B6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Candidate Given Name(s)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1823261380"/>
            <w:placeholder>
              <w:docPart w:val="3174B5BCD3CA4E6482BB89D060BFFF29"/>
            </w:placeholder>
            <w:showingPlcHdr/>
            <w:text/>
          </w:sdtPr>
          <w:sdtContent>
            <w:tc>
              <w:tcPr>
                <w:tcW w:w="2411" w:type="dxa"/>
                <w:gridSpan w:val="3"/>
                <w:tcBorders>
                  <w:top w:val="single" w:sz="2" w:space="0" w:color="BBBBBB"/>
                </w:tcBorders>
                <w:vAlign w:val="center"/>
              </w:tcPr>
              <w:p w14:paraId="1E2E7C26" w14:textId="77777777" w:rsidR="00EE40B6" w:rsidRPr="00522077" w:rsidRDefault="0034051B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tc>
          <w:tcPr>
            <w:tcW w:w="2697" w:type="dxa"/>
            <w:tcBorders>
              <w:top w:val="single" w:sz="2" w:space="0" w:color="BBBBBB"/>
            </w:tcBorders>
            <w:vAlign w:val="center"/>
          </w:tcPr>
          <w:p w14:paraId="785D8223" w14:textId="77777777" w:rsidR="00EE40B6" w:rsidRPr="00522077" w:rsidRDefault="00EE40B6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Family Name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497151591"/>
            <w:placeholder>
              <w:docPart w:val="1AE25661598A490586EAE1BFCFC52E55"/>
            </w:placeholder>
            <w:showingPlcHdr/>
            <w:text/>
          </w:sdtPr>
          <w:sdtContent>
            <w:tc>
              <w:tcPr>
                <w:tcW w:w="2412" w:type="dxa"/>
                <w:gridSpan w:val="2"/>
                <w:tcBorders>
                  <w:top w:val="single" w:sz="2" w:space="0" w:color="BBBBBB"/>
                </w:tcBorders>
                <w:vAlign w:val="center"/>
              </w:tcPr>
              <w:p w14:paraId="36566BBB" w14:textId="77777777" w:rsidR="00EE40B6" w:rsidRPr="00522077" w:rsidRDefault="0034051B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</w:tr>
      <w:tr w:rsidR="00EE40B6" w:rsidRPr="00522077" w14:paraId="7CBCEEEA" w14:textId="77777777" w:rsidTr="00D266CE">
        <w:trPr>
          <w:trHeight w:val="498"/>
          <w:jc w:val="center"/>
        </w:trPr>
        <w:tc>
          <w:tcPr>
            <w:tcW w:w="2686" w:type="dxa"/>
            <w:vAlign w:val="center"/>
          </w:tcPr>
          <w:p w14:paraId="54EE0F80" w14:textId="77777777" w:rsidR="00EE40B6" w:rsidRPr="00522077" w:rsidRDefault="00EE40B6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Student Number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1582363113"/>
            <w:placeholder>
              <w:docPart w:val="E9475320062745F4BF086F7608205E0F"/>
            </w:placeholder>
            <w:showingPlcHdr/>
            <w:text/>
          </w:sdtPr>
          <w:sdtContent>
            <w:tc>
              <w:tcPr>
                <w:tcW w:w="2411" w:type="dxa"/>
                <w:gridSpan w:val="3"/>
                <w:vAlign w:val="center"/>
              </w:tcPr>
              <w:p w14:paraId="4BD57665" w14:textId="77777777" w:rsidR="00EE40B6" w:rsidRPr="00522077" w:rsidRDefault="0034051B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tc>
          <w:tcPr>
            <w:tcW w:w="2697" w:type="dxa"/>
            <w:vAlign w:val="center"/>
          </w:tcPr>
          <w:p w14:paraId="572BD2D0" w14:textId="77777777" w:rsidR="00EE40B6" w:rsidRPr="00522077" w:rsidRDefault="00EE40B6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School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958789502"/>
            <w:placeholder>
              <w:docPart w:val="ED4705CAF5E244A3B43275890C9C87E2"/>
            </w:placeholder>
            <w:showingPlcHdr/>
            <w:comboBox>
              <w:listItem w:displayText="School of Arts and Humanities" w:value="School of Arts and Humanities"/>
              <w:listItem w:displayText="School of Business and Law" w:value="School of Business and Law"/>
              <w:listItem w:displayText="School of Education" w:value="School of Education"/>
              <w:listItem w:displayText="School of Engineering" w:value="School of Engineering"/>
              <w:listItem w:displayText="School of Medical and Health Sciences" w:value="School of Medical and Health Sciences"/>
              <w:listItem w:displayText="School of Nursing and Midwifery" w:value="School of Nursing and Midwifery"/>
              <w:listItem w:displayText="School of Science" w:value="School of Science"/>
              <w:listItem w:displayText="Western Australian Academy of Performing Arts" w:value="Western Australian Academy of Performing Arts"/>
              <w:listItem w:displayText="Kurongkurl Katitjin" w:value="Kurongkurl Katitjin"/>
            </w:comboBox>
          </w:sdtPr>
          <w:sdtContent>
            <w:tc>
              <w:tcPr>
                <w:tcW w:w="2412" w:type="dxa"/>
                <w:gridSpan w:val="2"/>
                <w:vAlign w:val="center"/>
              </w:tcPr>
              <w:p w14:paraId="47435266" w14:textId="77777777" w:rsidR="00EE40B6" w:rsidRPr="00522077" w:rsidRDefault="0034051B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C83C61" w:rsidRPr="00522077" w14:paraId="342712C3" w14:textId="77777777" w:rsidTr="00D266CE">
        <w:trPr>
          <w:trHeight w:val="498"/>
          <w:jc w:val="center"/>
        </w:trPr>
        <w:tc>
          <w:tcPr>
            <w:tcW w:w="2686" w:type="dxa"/>
            <w:vAlign w:val="center"/>
          </w:tcPr>
          <w:p w14:paraId="5F7A78A6" w14:textId="77777777" w:rsidR="00C83C61" w:rsidRPr="00522077" w:rsidRDefault="00C83C61" w:rsidP="0044323A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Course Level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-1561239030"/>
            <w:placeholder>
              <w:docPart w:val="5ED2D423064B40B2BA82505CC423DE45"/>
            </w:placeholder>
            <w:showingPlcHdr/>
            <w:comboBox>
              <w:listItem w:value="Choose an item."/>
              <w:listItem w:displayText="Masters by Research" w:value="Masters by Research"/>
              <w:listItem w:displayText="Doctor of Philosophy" w:value="Doctor of Philosophy"/>
              <w:listItem w:displayText="Doctor of Philosophy (Integrated)" w:value="Doctor of Philosophy (Integrated)"/>
            </w:comboBox>
          </w:sdtPr>
          <w:sdtContent>
            <w:tc>
              <w:tcPr>
                <w:tcW w:w="2411" w:type="dxa"/>
                <w:gridSpan w:val="3"/>
                <w:vAlign w:val="center"/>
              </w:tcPr>
              <w:p w14:paraId="7873653F" w14:textId="77777777" w:rsidR="00C83C61" w:rsidRPr="00522077" w:rsidRDefault="00C83C61" w:rsidP="0044323A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2697" w:type="dxa"/>
            <w:vAlign w:val="center"/>
          </w:tcPr>
          <w:p w14:paraId="7E002622" w14:textId="77777777" w:rsidR="00C83C61" w:rsidRPr="00522077" w:rsidRDefault="00C83C61" w:rsidP="0044323A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Enrolment type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337544146"/>
            <w:placeholder>
              <w:docPart w:val="E3B90FD5342A48E39EF828C2BE34BB66"/>
            </w:placeholder>
            <w:showingPlcHdr/>
            <w:dropDownList>
              <w:listItem w:value="Choose an item."/>
              <w:listItem w:displayText="Full Time" w:value="Full Time"/>
              <w:listItem w:displayText="Part Time" w:value="Part Time"/>
            </w:dropDownList>
          </w:sdtPr>
          <w:sdtContent>
            <w:tc>
              <w:tcPr>
                <w:tcW w:w="2382" w:type="dxa"/>
                <w:tcBorders>
                  <w:right w:val="single" w:sz="4" w:space="0" w:color="FFFFFF" w:themeColor="background1"/>
                </w:tcBorders>
                <w:vAlign w:val="center"/>
              </w:tcPr>
              <w:p w14:paraId="66C3D71E" w14:textId="13A1C0E1" w:rsidR="00C83C61" w:rsidRPr="00522077" w:rsidRDefault="00B46A37" w:rsidP="0044323A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30" w:type="dxa"/>
            <w:tcBorders>
              <w:left w:val="single" w:sz="4" w:space="0" w:color="FFFFFF" w:themeColor="background1"/>
            </w:tcBorders>
            <w:vAlign w:val="center"/>
          </w:tcPr>
          <w:p w14:paraId="022081FA" w14:textId="2F1C771A" w:rsidR="00C83C61" w:rsidRPr="00522077" w:rsidRDefault="00C83C61" w:rsidP="003A7B57">
            <w:pPr>
              <w:pStyle w:val="TableParagraph"/>
              <w:ind w:right="57"/>
              <w:rPr>
                <w:rFonts w:ascii="Aptos" w:hAnsi="Aptos"/>
                <w:spacing w:val="-1"/>
                <w:sz w:val="20"/>
                <w:szCs w:val="20"/>
              </w:rPr>
            </w:pPr>
          </w:p>
        </w:tc>
      </w:tr>
      <w:tr w:rsidR="00C83C61" w:rsidRPr="00522077" w14:paraId="68562767" w14:textId="77777777" w:rsidTr="00D266CE">
        <w:trPr>
          <w:trHeight w:val="498"/>
          <w:jc w:val="center"/>
        </w:trPr>
        <w:tc>
          <w:tcPr>
            <w:tcW w:w="5097" w:type="dxa"/>
            <w:gridSpan w:val="4"/>
            <w:vAlign w:val="center"/>
          </w:tcPr>
          <w:p w14:paraId="5A078C7F" w14:textId="77777777" w:rsidR="00C83C61" w:rsidRPr="00522077" w:rsidRDefault="00C83C61" w:rsidP="0044323A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International Student Visa Expiry Date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983568064"/>
            <w:placeholder>
              <w:docPart w:val="424E701D91014D99BCA7DE7195C361C9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5109" w:type="dxa"/>
                <w:gridSpan w:val="3"/>
                <w:vAlign w:val="center"/>
              </w:tcPr>
              <w:p w14:paraId="6EA5C3D1" w14:textId="77777777" w:rsidR="00C83C61" w:rsidRPr="00522077" w:rsidRDefault="00C83C61" w:rsidP="0044323A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D266CE" w:rsidRPr="00522077" w14:paraId="68C0D1C4" w14:textId="77777777" w:rsidTr="00D266CE">
        <w:trPr>
          <w:trHeight w:val="498"/>
          <w:jc w:val="center"/>
        </w:trPr>
        <w:tc>
          <w:tcPr>
            <w:tcW w:w="2686" w:type="dxa"/>
            <w:vAlign w:val="center"/>
          </w:tcPr>
          <w:p w14:paraId="6B09565C" w14:textId="0C804B93" w:rsidR="00D266CE" w:rsidRPr="00522077" w:rsidRDefault="00D266CE" w:rsidP="0044323A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D266CE">
              <w:rPr>
                <w:rFonts w:ascii="Aptos" w:hAnsi="Aptos"/>
                <w:spacing w:val="-1"/>
                <w:sz w:val="20"/>
                <w:szCs w:val="20"/>
              </w:rPr>
              <w:t>Milestone you are requesting to extend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610786462"/>
            <w:placeholder>
              <w:docPart w:val="1BA0F2E069324BEB8977C4C984548F81"/>
            </w:placeholder>
            <w:showingPlcHdr/>
            <w:comboBox>
              <w:listItem w:value="Choose an item."/>
              <w:listItem w:displayText="Masters by Research" w:value="Masters by Research"/>
              <w:listItem w:displayText="Doctor of Philosophy" w:value="Doctor of Philosophy"/>
              <w:listItem w:displayText="Doctor of Philosophy (Integrated)" w:value="Doctor of Philosophy (Integrated)"/>
            </w:comboBox>
          </w:sdtPr>
          <w:sdtContent>
            <w:tc>
              <w:tcPr>
                <w:tcW w:w="2411" w:type="dxa"/>
                <w:gridSpan w:val="3"/>
                <w:vAlign w:val="center"/>
              </w:tcPr>
              <w:p w14:paraId="6042E8AD" w14:textId="6B2D0680" w:rsidR="00D266CE" w:rsidRDefault="00D266CE" w:rsidP="0044323A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2697" w:type="dxa"/>
            <w:vAlign w:val="center"/>
          </w:tcPr>
          <w:p w14:paraId="01E52C5D" w14:textId="5ACFBD63" w:rsidR="00D266CE" w:rsidRPr="00522077" w:rsidRDefault="00D266CE" w:rsidP="0044323A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Number of previous extensions to </w:t>
            </w:r>
            <w:r>
              <w:rPr>
                <w:rFonts w:ascii="Aptos" w:hAnsi="Aptos"/>
                <w:spacing w:val="-1"/>
                <w:sz w:val="20"/>
                <w:szCs w:val="20"/>
              </w:rPr>
              <w:t>this Milestone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>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2147393109"/>
            <w:placeholder>
              <w:docPart w:val="76C82EA5E18C43AA90F713A2184F1F08"/>
            </w:placeholder>
            <w:showingPlcHdr/>
            <w:comboBox>
              <w:listItem w:value="Choose an item."/>
              <w:listItem w:displayText="0" w:value="0"/>
              <w:listItem w:displayText="1" w:value="1"/>
              <w:listItem w:displayText="2" w:value="2"/>
            </w:comboBox>
          </w:sdtPr>
          <w:sdtContent>
            <w:tc>
              <w:tcPr>
                <w:tcW w:w="2412" w:type="dxa"/>
                <w:gridSpan w:val="2"/>
                <w:tcBorders>
                  <w:right w:val="single" w:sz="4" w:space="0" w:color="BDBDBD"/>
                </w:tcBorders>
                <w:vAlign w:val="center"/>
              </w:tcPr>
              <w:p w14:paraId="4FE39465" w14:textId="7C703587" w:rsidR="00D266CE" w:rsidRDefault="00D266CE" w:rsidP="0044323A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D266CE" w:rsidRPr="00522077" w14:paraId="0F9241B6" w14:textId="77777777" w:rsidTr="005A401B">
        <w:trPr>
          <w:trHeight w:val="498"/>
          <w:jc w:val="center"/>
        </w:trPr>
        <w:tc>
          <w:tcPr>
            <w:tcW w:w="5097" w:type="dxa"/>
            <w:gridSpan w:val="4"/>
            <w:vAlign w:val="center"/>
          </w:tcPr>
          <w:p w14:paraId="4A23B14C" w14:textId="33A23D2F" w:rsidR="00D266CE" w:rsidRPr="00522077" w:rsidRDefault="00D266CE" w:rsidP="0044323A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Total number of previous extensions to all milestones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825348185"/>
            <w:placeholder>
              <w:docPart w:val="B7C69F3420DC473AA326C3E1730E9238"/>
            </w:placeholder>
            <w:showingPlcHdr/>
            <w:comboBox>
              <w:listItem w:value="Choose an item."/>
              <w:listItem w:displayText="0" w:value="0"/>
              <w:listItem w:displayText="1" w:value="1"/>
              <w:listItem w:displayText="2" w:value="2"/>
            </w:comboBox>
          </w:sdtPr>
          <w:sdtContent>
            <w:tc>
              <w:tcPr>
                <w:tcW w:w="5109" w:type="dxa"/>
                <w:gridSpan w:val="3"/>
                <w:tcBorders>
                  <w:right w:val="single" w:sz="4" w:space="0" w:color="BDBDBD"/>
                </w:tcBorders>
                <w:vAlign w:val="center"/>
              </w:tcPr>
              <w:p w14:paraId="2D64D027" w14:textId="77777777" w:rsidR="00D266CE" w:rsidRPr="00522077" w:rsidRDefault="00D266CE" w:rsidP="0044323A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C83C61" w:rsidRPr="00522077" w14:paraId="060A82BB" w14:textId="77777777" w:rsidTr="00D266CE">
        <w:trPr>
          <w:trHeight w:val="498"/>
          <w:jc w:val="center"/>
        </w:trPr>
        <w:tc>
          <w:tcPr>
            <w:tcW w:w="5097" w:type="dxa"/>
            <w:gridSpan w:val="4"/>
            <w:tcBorders>
              <w:right w:val="single" w:sz="4" w:space="0" w:color="BDBDBD"/>
            </w:tcBorders>
            <w:vAlign w:val="center"/>
          </w:tcPr>
          <w:p w14:paraId="78EF98EA" w14:textId="77777777" w:rsidR="00C83C61" w:rsidRPr="00522077" w:rsidRDefault="00C83C61" w:rsidP="0044323A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Duration of extension (maximum of 6 months):</w:t>
            </w:r>
          </w:p>
        </w:tc>
        <w:tc>
          <w:tcPr>
            <w:tcW w:w="5109" w:type="dxa"/>
            <w:gridSpan w:val="3"/>
            <w:tcBorders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sdt>
            <w:sdtPr>
              <w:rPr>
                <w:rFonts w:ascii="Aptos" w:hAnsi="Aptos"/>
                <w:spacing w:val="-1"/>
                <w:sz w:val="20"/>
                <w:szCs w:val="20"/>
              </w:rPr>
              <w:id w:val="-1382467117"/>
              <w:placeholder>
                <w:docPart w:val="EEEFFFFFFEF140C083B7453C2FDA1E73"/>
              </w:placeholder>
              <w:showingPlcHdr/>
              <w:comboBox>
                <w:listItem w:value="Choose an item."/>
                <w:listItem w:displayText="2 months" w:value="2 months"/>
                <w:listItem w:displayText="4 months" w:value="4 months"/>
                <w:listItem w:displayText="6 months" w:value="6 months"/>
                <w:listItem w:displayText="Other, please specify" w:value="Other, please specify"/>
              </w:comboBox>
            </w:sdtPr>
            <w:sdtContent>
              <w:p w14:paraId="1ACA32E2" w14:textId="77777777" w:rsidR="00C83C61" w:rsidRPr="00522077" w:rsidRDefault="00C83C61" w:rsidP="0044323A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sdtContent>
          </w:sdt>
          <w:sdt>
            <w:sdtPr>
              <w:rPr>
                <w:rFonts w:ascii="Aptos" w:hAnsi="Aptos"/>
                <w:spacing w:val="-1"/>
                <w:sz w:val="20"/>
                <w:szCs w:val="20"/>
              </w:rPr>
              <w:id w:val="-121225624"/>
              <w:placeholder>
                <w:docPart w:val="071E7D6F6F8E44008ED91674098A321F"/>
              </w:placeholder>
              <w:showingPlcHdr/>
              <w:text/>
            </w:sdtPr>
            <w:sdtContent>
              <w:p w14:paraId="5A0ED4E7" w14:textId="77777777" w:rsidR="00C83C61" w:rsidRPr="00522077" w:rsidRDefault="00C83C61" w:rsidP="0044323A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Other, please specify here.</w:t>
                </w:r>
              </w:p>
            </w:sdtContent>
          </w:sdt>
        </w:tc>
      </w:tr>
      <w:tr w:rsidR="00C83C61" w:rsidRPr="00522077" w14:paraId="54F55971" w14:textId="77777777" w:rsidTr="00D266CE">
        <w:trPr>
          <w:trHeight w:val="843"/>
          <w:jc w:val="center"/>
        </w:trPr>
        <w:tc>
          <w:tcPr>
            <w:tcW w:w="4244" w:type="dxa"/>
            <w:gridSpan w:val="3"/>
            <w:tcBorders>
              <w:top w:val="single" w:sz="4" w:space="0" w:color="BBBBBB"/>
              <w:left w:val="single" w:sz="4" w:space="0" w:color="BBBBBB"/>
              <w:bottom w:val="single" w:sz="4" w:space="0" w:color="BBBBBB"/>
              <w:right w:val="single" w:sz="4" w:space="0" w:color="BDBDBD"/>
            </w:tcBorders>
            <w:vAlign w:val="center"/>
          </w:tcPr>
          <w:p w14:paraId="5C45E71F" w14:textId="1830D64E" w:rsidR="00C83C61" w:rsidRPr="00522077" w:rsidRDefault="003A7B57" w:rsidP="001947C3">
            <w:pPr>
              <w:pStyle w:val="TableParagraph"/>
              <w:spacing w:line="266" w:lineRule="auto"/>
              <w:ind w:left="57" w:right="170"/>
              <w:jc w:val="both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I am a scholarship recipient and want to be considered for a scholarship extension (maximum of 6 months)</w:t>
            </w:r>
            <w:r w:rsidR="002009A0" w:rsidRPr="00522077">
              <w:rPr>
                <w:rFonts w:ascii="Aptos" w:hAnsi="Aptos"/>
                <w:spacing w:val="-1"/>
                <w:sz w:val="20"/>
                <w:szCs w:val="20"/>
              </w:rPr>
              <w:t>.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8592350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top w:val="single" w:sz="4" w:space="0" w:color="BBBBBB"/>
                  <w:left w:val="single" w:sz="4" w:space="0" w:color="BBBBBB"/>
                  <w:bottom w:val="single" w:sz="4" w:space="0" w:color="BBBBBB"/>
                  <w:right w:val="single" w:sz="4" w:space="0" w:color="BDBDBD"/>
                </w:tcBorders>
                <w:vAlign w:val="center"/>
              </w:tcPr>
              <w:p w14:paraId="00C06A08" w14:textId="226DE21E" w:rsidR="00C83C61" w:rsidRPr="00522077" w:rsidRDefault="003A7B57" w:rsidP="003A7B57">
                <w:pPr>
                  <w:pStyle w:val="TableParagraph"/>
                  <w:spacing w:line="266" w:lineRule="auto"/>
                  <w:ind w:left="57" w:right="57"/>
                  <w:jc w:val="center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Fonts w:ascii="Aptos" w:eastAsia="MS Gothic" w:hAnsi="Aptos"/>
                    <w:spacing w:val="-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697" w:type="dxa"/>
            <w:tcBorders>
              <w:top w:val="single" w:sz="4" w:space="0" w:color="BBBBBB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p w14:paraId="70B0593E" w14:textId="2D5568FB" w:rsidR="00C83C61" w:rsidRPr="00522077" w:rsidRDefault="003A7B57" w:rsidP="0044323A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522077">
              <w:rPr>
                <w:rFonts w:ascii="Aptos" w:hAnsi="Aptos"/>
                <w:spacing w:val="-1"/>
                <w:sz w:val="20"/>
                <w:szCs w:val="20"/>
              </w:rPr>
              <w:t>Extension of Scholarship Tenure Revised End Date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587957518"/>
            <w:placeholder>
              <w:docPart w:val="FD31D4AEFE4448E09819F8FE82225081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12" w:type="dxa"/>
                <w:gridSpan w:val="2"/>
                <w:tcBorders>
                  <w:top w:val="single" w:sz="4" w:space="0" w:color="BBBBBB"/>
                  <w:left w:val="single" w:sz="4" w:space="0" w:color="BDBDBD"/>
                  <w:bottom w:val="single" w:sz="4" w:space="0" w:color="BDBDBD"/>
                  <w:right w:val="single" w:sz="4" w:space="0" w:color="BDBDBD"/>
                </w:tcBorders>
                <w:vAlign w:val="center"/>
              </w:tcPr>
              <w:p w14:paraId="385CA366" w14:textId="089FB2C5" w:rsidR="00C83C61" w:rsidRPr="00522077" w:rsidRDefault="003A7B57" w:rsidP="003A7B57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C83C61" w:rsidRPr="00522077" w14:paraId="6267D261" w14:textId="77777777" w:rsidTr="0044323A">
        <w:trPr>
          <w:trHeight w:val="1701"/>
          <w:jc w:val="center"/>
        </w:trPr>
        <w:tc>
          <w:tcPr>
            <w:tcW w:w="10206" w:type="dxa"/>
            <w:gridSpan w:val="7"/>
          </w:tcPr>
          <w:p w14:paraId="65639DEA" w14:textId="77777777" w:rsidR="00C83C61" w:rsidRPr="00522077" w:rsidRDefault="00C83C61" w:rsidP="0044323A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522077">
              <w:rPr>
                <w:rFonts w:ascii="Aptos" w:hAnsi="Aptos"/>
                <w:b/>
                <w:sz w:val="20"/>
                <w:szCs w:val="20"/>
              </w:rPr>
              <w:t>Please</w:t>
            </w:r>
            <w:r w:rsidRPr="00522077">
              <w:rPr>
                <w:rFonts w:ascii="Aptos" w:hAnsi="Aptos"/>
                <w:b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  <w:szCs w:val="20"/>
              </w:rPr>
              <w:t>outline</w:t>
            </w:r>
            <w:r w:rsidRPr="00522077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  <w:szCs w:val="20"/>
              </w:rPr>
              <w:t>the</w:t>
            </w:r>
            <w:r w:rsidRPr="00522077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  <w:szCs w:val="20"/>
              </w:rPr>
              <w:t>reasons</w:t>
            </w:r>
            <w:r w:rsidRPr="00522077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  <w:szCs w:val="20"/>
              </w:rPr>
              <w:t>why</w:t>
            </w:r>
            <w:r w:rsidRPr="00522077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  <w:szCs w:val="20"/>
              </w:rPr>
              <w:t>the</w:t>
            </w:r>
            <w:r w:rsidRPr="00522077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  <w:szCs w:val="20"/>
              </w:rPr>
              <w:t>research</w:t>
            </w:r>
            <w:r w:rsidRPr="00522077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  <w:szCs w:val="20"/>
              </w:rPr>
              <w:t>has</w:t>
            </w:r>
            <w:r w:rsidRPr="00522077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  <w:szCs w:val="20"/>
              </w:rPr>
              <w:t>been</w:t>
            </w:r>
            <w:r w:rsidRPr="00522077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delayed. </w:t>
            </w:r>
          </w:p>
          <w:sdt>
            <w:sdtPr>
              <w:rPr>
                <w:rFonts w:ascii="Aptos" w:hAnsi="Aptos"/>
                <w:sz w:val="20"/>
                <w:szCs w:val="20"/>
              </w:rPr>
              <w:id w:val="546337868"/>
              <w:placeholder>
                <w:docPart w:val="042419B2F3C248CD8D990F22F03E530E"/>
              </w:placeholder>
              <w:showingPlcHdr/>
              <w:text/>
            </w:sdtPr>
            <w:sdtContent>
              <w:p w14:paraId="39ADFA4B" w14:textId="77777777" w:rsidR="00C83C61" w:rsidRPr="00522077" w:rsidRDefault="00C83C61" w:rsidP="0044323A">
                <w:pPr>
                  <w:pStyle w:val="TableParagraph"/>
                  <w:ind w:left="57" w:right="57"/>
                  <w:rPr>
                    <w:rFonts w:ascii="Aptos" w:hAnsi="Aptos"/>
                    <w:b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C83C61" w:rsidRPr="00522077" w14:paraId="2E1D0B98" w14:textId="77777777" w:rsidTr="00AB1941">
        <w:trPr>
          <w:trHeight w:val="682"/>
          <w:jc w:val="center"/>
        </w:trPr>
        <w:tc>
          <w:tcPr>
            <w:tcW w:w="10206" w:type="dxa"/>
            <w:gridSpan w:val="7"/>
            <w:vAlign w:val="center"/>
          </w:tcPr>
          <w:p w14:paraId="43FEC9DA" w14:textId="77777777" w:rsidR="00C83C61" w:rsidRPr="00522077" w:rsidRDefault="00C83C61" w:rsidP="00AB1941">
            <w:pPr>
              <w:pStyle w:val="TableParagraph"/>
              <w:tabs>
                <w:tab w:val="left" w:pos="440"/>
                <w:tab w:val="left" w:pos="441"/>
              </w:tabs>
              <w:ind w:left="57" w:right="284"/>
              <w:rPr>
                <w:rFonts w:ascii="Aptos" w:hAnsi="Aptos"/>
                <w:sz w:val="24"/>
                <w:szCs w:val="24"/>
              </w:rPr>
            </w:pPr>
            <w:r w:rsidRPr="00522077">
              <w:rPr>
                <w:rFonts w:ascii="Aptos" w:hAnsi="Aptos"/>
                <w:b/>
                <w:bCs/>
                <w:sz w:val="24"/>
                <w:szCs w:val="24"/>
              </w:rPr>
              <w:t>International Candidates:</w:t>
            </w:r>
            <w:r w:rsidRPr="00522077">
              <w:rPr>
                <w:rFonts w:ascii="Aptos" w:hAnsi="Aptos"/>
                <w:sz w:val="24"/>
                <w:szCs w:val="24"/>
              </w:rPr>
              <w:t xml:space="preserve"> </w:t>
            </w:r>
          </w:p>
          <w:p w14:paraId="20927847" w14:textId="77777777" w:rsidR="00C83C61" w:rsidRPr="00522077" w:rsidRDefault="00C83C61" w:rsidP="00AB1941">
            <w:pPr>
              <w:pStyle w:val="TableParagraph"/>
              <w:tabs>
                <w:tab w:val="left" w:pos="440"/>
                <w:tab w:val="left" w:pos="441"/>
              </w:tabs>
              <w:ind w:left="57" w:right="284"/>
              <w:rPr>
                <w:rFonts w:ascii="Aptos" w:hAnsi="Aptos"/>
                <w:b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I have discussed this application and its implications with a Student Success Officer in the Student Hub.</w:t>
            </w:r>
          </w:p>
        </w:tc>
      </w:tr>
      <w:tr w:rsidR="00FA77C3" w:rsidRPr="00522077" w14:paraId="3526840F" w14:textId="77777777" w:rsidTr="00D266CE">
        <w:tblPrEx>
          <w:jc w:val="left"/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trHeight w:val="992"/>
        </w:trPr>
        <w:sdt>
          <w:sdtPr>
            <w:rPr>
              <w:rFonts w:ascii="Aptos" w:hAnsi="Aptos"/>
              <w:sz w:val="20"/>
              <w:szCs w:val="20"/>
            </w:rPr>
            <w:id w:val="-54472081"/>
            <w:placeholder>
              <w:docPart w:val="F9B7141AEE39485DA218F8A2CBC2C702"/>
            </w:placeholder>
            <w:showingPlcHdr/>
            <w:text/>
          </w:sdtPr>
          <w:sdtContent>
            <w:tc>
              <w:tcPr>
                <w:tcW w:w="3957" w:type="dxa"/>
                <w:gridSpan w:val="2"/>
                <w:vAlign w:val="center"/>
              </w:tcPr>
              <w:p w14:paraId="5FED736D" w14:textId="24488744" w:rsidR="00FA77C3" w:rsidRPr="00522077" w:rsidRDefault="00FA77C3" w:rsidP="0044323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</w:t>
                </w:r>
                <w:r w:rsidR="002009A0"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 </w:t>
                </w:r>
                <w:r w:rsidR="0023378A"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text</w:t>
                </w:r>
                <w:r w:rsidR="002009A0"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 </w:t>
                </w: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here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1409264001"/>
            <w:showingPlcHdr/>
            <w:picture/>
          </w:sdtPr>
          <w:sdtContent>
            <w:tc>
              <w:tcPr>
                <w:tcW w:w="3837" w:type="dxa"/>
                <w:gridSpan w:val="3"/>
                <w:vAlign w:val="center"/>
              </w:tcPr>
              <w:p w14:paraId="33720A25" w14:textId="77777777" w:rsidR="00FA77C3" w:rsidRPr="00522077" w:rsidRDefault="00FA77C3" w:rsidP="0044323A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02709B60" wp14:editId="7521EDA5">
                      <wp:extent cx="1800000" cy="457200"/>
                      <wp:effectExtent l="0" t="0" r="0" b="0"/>
                      <wp:docPr id="1332302811" name="Picture 1" descr="A white square with a blue border&#10;&#10;AI-generated content may be incorrect.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433165869" name="Picture 1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pacing w:val="-1"/>
              <w:sz w:val="20"/>
              <w:szCs w:val="20"/>
            </w:rPr>
            <w:id w:val="609947299"/>
            <w:placeholder>
              <w:docPart w:val="4080E7B5F91143C2BC6770AB8C66DD6D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12" w:type="dxa"/>
                <w:gridSpan w:val="2"/>
                <w:vAlign w:val="center"/>
              </w:tcPr>
              <w:p w14:paraId="38FBF659" w14:textId="77777777" w:rsidR="00FA77C3" w:rsidRPr="00522077" w:rsidRDefault="00FA77C3" w:rsidP="0044323A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FA77C3" w:rsidRPr="00522077" w14:paraId="04B081CF" w14:textId="77777777" w:rsidTr="00D266CE">
        <w:tblPrEx>
          <w:jc w:val="left"/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trHeight w:val="567"/>
        </w:trPr>
        <w:tc>
          <w:tcPr>
            <w:tcW w:w="3957" w:type="dxa"/>
            <w:gridSpan w:val="2"/>
            <w:vAlign w:val="center"/>
          </w:tcPr>
          <w:p w14:paraId="21A4F11E" w14:textId="01047DCF" w:rsidR="00FA77C3" w:rsidRPr="00522077" w:rsidRDefault="00FA77C3" w:rsidP="0044323A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STUDENT SUCCESS OFFICER</w:t>
            </w:r>
            <w:r w:rsidR="0023378A" w:rsidRPr="00522077">
              <w:rPr>
                <w:rFonts w:ascii="Aptos" w:hAnsi="Aptos"/>
                <w:sz w:val="20"/>
                <w:szCs w:val="20"/>
              </w:rPr>
              <w:t xml:space="preserve"> NAME</w:t>
            </w:r>
          </w:p>
        </w:tc>
        <w:tc>
          <w:tcPr>
            <w:tcW w:w="3837" w:type="dxa"/>
            <w:gridSpan w:val="3"/>
            <w:vAlign w:val="center"/>
          </w:tcPr>
          <w:p w14:paraId="4FC2D22E" w14:textId="77777777" w:rsidR="00FA77C3" w:rsidRPr="00522077" w:rsidRDefault="00FA77C3" w:rsidP="0044323A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SIGNATURE</w:t>
            </w:r>
          </w:p>
        </w:tc>
        <w:tc>
          <w:tcPr>
            <w:tcW w:w="2412" w:type="dxa"/>
            <w:gridSpan w:val="2"/>
            <w:vAlign w:val="center"/>
          </w:tcPr>
          <w:p w14:paraId="00061717" w14:textId="7485B83E" w:rsidR="00FA77C3" w:rsidRPr="00522077" w:rsidRDefault="00FA77C3" w:rsidP="0044323A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DATE OF MEETING</w:t>
            </w:r>
          </w:p>
        </w:tc>
      </w:tr>
    </w:tbl>
    <w:p w14:paraId="571134BE" w14:textId="77777777" w:rsidR="002863D4" w:rsidRDefault="002863D4">
      <w:pPr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1909"/>
        <w:gridCol w:w="2622"/>
        <w:gridCol w:w="2557"/>
        <w:gridCol w:w="2556"/>
      </w:tblGrid>
      <w:tr w:rsidR="00D82C55" w:rsidRPr="00522077" w14:paraId="6DAAAA21" w14:textId="77777777">
        <w:trPr>
          <w:trHeight w:val="567"/>
          <w:jc w:val="center"/>
        </w:trPr>
        <w:tc>
          <w:tcPr>
            <w:tcW w:w="10206" w:type="dxa"/>
            <w:gridSpan w:val="5"/>
            <w:vAlign w:val="center"/>
          </w:tcPr>
          <w:p w14:paraId="535343A5" w14:textId="77777777" w:rsidR="00D82C55" w:rsidRPr="00522077" w:rsidRDefault="00D82C55">
            <w:pPr>
              <w:pStyle w:val="TableParagraph"/>
              <w:ind w:left="57"/>
              <w:rPr>
                <w:rFonts w:ascii="Aptos" w:hAnsi="Aptos"/>
                <w:b/>
                <w:spacing w:val="-2"/>
                <w:sz w:val="24"/>
              </w:rPr>
            </w:pPr>
            <w:r w:rsidRPr="00522077">
              <w:rPr>
                <w:rFonts w:ascii="Aptos" w:hAnsi="Aptos"/>
                <w:b/>
                <w:sz w:val="24"/>
              </w:rPr>
              <w:t>SECTION</w:t>
            </w:r>
            <w:r w:rsidRPr="00522077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B:</w:t>
            </w:r>
            <w:r w:rsidRPr="00522077">
              <w:rPr>
                <w:rFonts w:ascii="Aptos" w:hAnsi="Aptos"/>
                <w:b/>
                <w:spacing w:val="-1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PROGRESSION</w:t>
            </w:r>
            <w:r w:rsidRPr="00522077">
              <w:rPr>
                <w:rFonts w:ascii="Aptos" w:hAnsi="Aptos"/>
                <w:b/>
                <w:spacing w:val="-3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PLAN</w:t>
            </w:r>
            <w:r w:rsidRPr="00522077">
              <w:rPr>
                <w:rFonts w:ascii="Aptos" w:hAnsi="Aptos"/>
                <w:b/>
                <w:spacing w:val="-2"/>
                <w:sz w:val="24"/>
              </w:rPr>
              <w:t xml:space="preserve"> DETAILS</w:t>
            </w:r>
          </w:p>
          <w:p w14:paraId="3C56EC0E" w14:textId="777EC907" w:rsidR="00D82C55" w:rsidRPr="00522077" w:rsidRDefault="006C23A1" w:rsidP="00326033">
            <w:pPr>
              <w:pStyle w:val="TableParagraph"/>
              <w:ind w:left="57" w:right="136"/>
              <w:jc w:val="both"/>
              <w:rPr>
                <w:rFonts w:ascii="Aptos" w:hAnsi="Aptos"/>
                <w:bCs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This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HDR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Progression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Plan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must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be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completed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by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he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research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candidate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 xml:space="preserve">in consultation with their </w:t>
            </w:r>
            <w:r w:rsidR="009E48DA" w:rsidRPr="00522077">
              <w:rPr>
                <w:rFonts w:ascii="Aptos" w:hAnsi="Aptos"/>
                <w:sz w:val="20"/>
                <w:szCs w:val="20"/>
              </w:rPr>
              <w:t>P</w:t>
            </w:r>
            <w:r w:rsidRPr="00522077">
              <w:rPr>
                <w:rFonts w:ascii="Aptos" w:hAnsi="Aptos"/>
                <w:sz w:val="20"/>
                <w:szCs w:val="20"/>
              </w:rPr>
              <w:t xml:space="preserve">rincipal </w:t>
            </w:r>
            <w:r w:rsidR="009E48DA" w:rsidRPr="00522077">
              <w:rPr>
                <w:rFonts w:ascii="Aptos" w:hAnsi="Aptos"/>
                <w:sz w:val="20"/>
                <w:szCs w:val="20"/>
              </w:rPr>
              <w:t>S</w:t>
            </w:r>
            <w:r w:rsidRPr="00522077">
              <w:rPr>
                <w:rFonts w:ascii="Aptos" w:hAnsi="Aptos"/>
                <w:sz w:val="20"/>
                <w:szCs w:val="20"/>
              </w:rPr>
              <w:t>upervisor.</w:t>
            </w:r>
            <w:r w:rsidRPr="00522077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 </w:t>
            </w:r>
            <w:r w:rsidR="00D82C55" w:rsidRPr="00522077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As per the </w:t>
            </w:r>
            <w:hyperlink r:id="rId14" w:history="1">
              <w:r w:rsidR="00D82C55" w:rsidRPr="00522077">
                <w:rPr>
                  <w:rStyle w:val="Hyperlink"/>
                  <w:rFonts w:ascii="Aptos" w:hAnsi="Aptos"/>
                  <w:bCs/>
                  <w:spacing w:val="-2"/>
                  <w:sz w:val="20"/>
                  <w:szCs w:val="20"/>
                </w:rPr>
                <w:t>HDR Milestones and Progression Plan guidelines</w:t>
              </w:r>
            </w:hyperlink>
            <w:r w:rsidR="00D82C55" w:rsidRPr="00522077">
              <w:rPr>
                <w:rFonts w:ascii="Aptos" w:hAnsi="Aptos"/>
                <w:bCs/>
                <w:spacing w:val="-2"/>
                <w:sz w:val="20"/>
                <w:szCs w:val="20"/>
              </w:rPr>
              <w:t>, a request to extend a milestone must be supported by a proposed progression plan</w:t>
            </w:r>
            <w:r w:rsidR="00E20784" w:rsidRPr="00522077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 that is for the </w:t>
            </w:r>
            <w:r w:rsidR="00E20784" w:rsidRPr="00522077">
              <w:rPr>
                <w:rFonts w:ascii="Aptos" w:hAnsi="Aptos"/>
                <w:b/>
                <w:spacing w:val="-2"/>
                <w:sz w:val="20"/>
                <w:szCs w:val="20"/>
              </w:rPr>
              <w:t>duration of the extension requested</w:t>
            </w:r>
            <w:r w:rsidR="00D82C55" w:rsidRPr="00522077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. </w:t>
            </w:r>
          </w:p>
        </w:tc>
      </w:tr>
      <w:tr w:rsidR="00D82C55" w:rsidRPr="00522077" w14:paraId="497480FE" w14:textId="77777777" w:rsidTr="00876DA5">
        <w:trPr>
          <w:trHeight w:val="454"/>
          <w:jc w:val="center"/>
        </w:trPr>
        <w:tc>
          <w:tcPr>
            <w:tcW w:w="7650" w:type="dxa"/>
            <w:gridSpan w:val="4"/>
            <w:vAlign w:val="center"/>
          </w:tcPr>
          <w:p w14:paraId="474D940C" w14:textId="77777777" w:rsidR="00D82C55" w:rsidRPr="00522077" w:rsidRDefault="00D82C55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sz w:val="20"/>
              </w:rPr>
              <w:t>Goals</w:t>
            </w:r>
            <w:r w:rsidRPr="00522077">
              <w:rPr>
                <w:rFonts w:ascii="Aptos" w:hAnsi="Aptos"/>
                <w:b/>
                <w:spacing w:val="-3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to</w:t>
            </w:r>
            <w:r w:rsidRPr="00522077">
              <w:rPr>
                <w:rFonts w:ascii="Aptos" w:hAnsi="Aptos"/>
                <w:b/>
                <w:spacing w:val="-2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be</w:t>
            </w:r>
            <w:r w:rsidRPr="00522077">
              <w:rPr>
                <w:rFonts w:ascii="Aptos" w:hAnsi="Aptos"/>
                <w:b/>
                <w:spacing w:val="-4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achieved</w:t>
            </w:r>
            <w:r w:rsidRPr="00522077">
              <w:rPr>
                <w:rFonts w:ascii="Aptos" w:hAnsi="Aptos"/>
                <w:b/>
                <w:spacing w:val="-2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during</w:t>
            </w:r>
            <w:r w:rsidRPr="00522077">
              <w:rPr>
                <w:rFonts w:ascii="Aptos" w:hAnsi="Aptos"/>
                <w:b/>
                <w:spacing w:val="-3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this progression</w:t>
            </w:r>
            <w:r w:rsidRPr="00522077">
              <w:rPr>
                <w:rFonts w:ascii="Aptos" w:hAnsi="Aptos"/>
                <w:b/>
                <w:spacing w:val="-2"/>
                <w:sz w:val="20"/>
              </w:rPr>
              <w:t xml:space="preserve"> plan:</w:t>
            </w:r>
          </w:p>
        </w:tc>
        <w:tc>
          <w:tcPr>
            <w:tcW w:w="2556" w:type="dxa"/>
            <w:vAlign w:val="center"/>
          </w:tcPr>
          <w:p w14:paraId="0635651B" w14:textId="77777777" w:rsidR="00D82C55" w:rsidRPr="00522077" w:rsidRDefault="00D82C55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sz w:val="20"/>
              </w:rPr>
              <w:t>Due</w:t>
            </w:r>
            <w:r w:rsidRPr="00522077">
              <w:rPr>
                <w:rFonts w:ascii="Aptos" w:hAnsi="Aptos"/>
                <w:b/>
                <w:spacing w:val="-1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pacing w:val="-2"/>
                <w:sz w:val="20"/>
              </w:rPr>
              <w:t>Date:</w:t>
            </w:r>
          </w:p>
        </w:tc>
      </w:tr>
      <w:tr w:rsidR="00D82C55" w:rsidRPr="00522077" w14:paraId="3D4CF495" w14:textId="77777777" w:rsidTr="00876DA5">
        <w:trPr>
          <w:trHeight w:val="567"/>
          <w:jc w:val="center"/>
        </w:trPr>
        <w:tc>
          <w:tcPr>
            <w:tcW w:w="562" w:type="dxa"/>
            <w:vAlign w:val="center"/>
          </w:tcPr>
          <w:p w14:paraId="1585755B" w14:textId="77777777" w:rsidR="00D82C55" w:rsidRPr="00522077" w:rsidRDefault="00D82C55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color w:val="40464F"/>
                <w:spacing w:val="-5"/>
                <w:sz w:val="20"/>
              </w:rPr>
              <w:t>1.</w:t>
            </w:r>
          </w:p>
        </w:tc>
        <w:tc>
          <w:tcPr>
            <w:tcW w:w="7088" w:type="dxa"/>
            <w:gridSpan w:val="3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751733996"/>
              <w:placeholder>
                <w:docPart w:val="A2C5217EFBD647D5B896AC846E32192C"/>
              </w:placeholder>
              <w:showingPlcHdr/>
              <w:text/>
            </w:sdtPr>
            <w:sdtContent>
              <w:p w14:paraId="3BF3D8CF" w14:textId="55999C36" w:rsidR="00D82C55" w:rsidRPr="00522077" w:rsidRDefault="00AB1941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</w:t>
                </w:r>
                <w:r w:rsidRPr="00575DF5">
                  <w:rPr>
                    <w:rStyle w:val="PlaceholderText"/>
                    <w:rFonts w:ascii="Aptos" w:hAnsi="Aptos"/>
                    <w:sz w:val="18"/>
                    <w:szCs w:val="18"/>
                  </w:rPr>
                  <w:t>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2063366263"/>
            <w:placeholder>
              <w:docPart w:val="8870534C41B54019B8A445414C6F1620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14D1523F" w14:textId="77777777" w:rsidR="00D82C55" w:rsidRPr="00522077" w:rsidRDefault="00D82C55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</w:tr>
      <w:tr w:rsidR="00D82C55" w:rsidRPr="00522077" w14:paraId="7850273F" w14:textId="77777777" w:rsidTr="00876DA5">
        <w:trPr>
          <w:trHeight w:val="567"/>
          <w:jc w:val="center"/>
        </w:trPr>
        <w:tc>
          <w:tcPr>
            <w:tcW w:w="562" w:type="dxa"/>
            <w:vAlign w:val="center"/>
          </w:tcPr>
          <w:p w14:paraId="4C4FCCB9" w14:textId="77777777" w:rsidR="00D82C55" w:rsidRPr="00522077" w:rsidRDefault="00D82C55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color w:val="40464F"/>
                <w:spacing w:val="-5"/>
                <w:sz w:val="20"/>
              </w:rPr>
              <w:lastRenderedPageBreak/>
              <w:t>2.</w:t>
            </w:r>
          </w:p>
        </w:tc>
        <w:tc>
          <w:tcPr>
            <w:tcW w:w="7088" w:type="dxa"/>
            <w:gridSpan w:val="3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11254535"/>
              <w:placeholder>
                <w:docPart w:val="D1AAB0606B714C2D9379FF0B5E3D86E4"/>
              </w:placeholder>
              <w:showingPlcHdr/>
              <w:text/>
            </w:sdtPr>
            <w:sdtContent>
              <w:p w14:paraId="2C6DB1D2" w14:textId="77777777" w:rsidR="00D82C55" w:rsidRPr="00522077" w:rsidRDefault="00D82C55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-971517296"/>
            <w:placeholder>
              <w:docPart w:val="6B02481241CA42D4B9858EC82CE1E7B6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074B8C40" w14:textId="77777777" w:rsidR="00D82C55" w:rsidRPr="00522077" w:rsidRDefault="00D82C55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</w:tr>
      <w:tr w:rsidR="00D82C55" w:rsidRPr="00522077" w14:paraId="5A451006" w14:textId="77777777" w:rsidTr="00876DA5">
        <w:trPr>
          <w:trHeight w:val="567"/>
          <w:jc w:val="center"/>
        </w:trPr>
        <w:tc>
          <w:tcPr>
            <w:tcW w:w="562" w:type="dxa"/>
            <w:vAlign w:val="center"/>
          </w:tcPr>
          <w:p w14:paraId="35FE9E56" w14:textId="77777777" w:rsidR="00D82C55" w:rsidRPr="00522077" w:rsidRDefault="00D82C55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color w:val="40464F"/>
                <w:spacing w:val="-5"/>
                <w:sz w:val="20"/>
              </w:rPr>
              <w:t>3.</w:t>
            </w:r>
          </w:p>
        </w:tc>
        <w:tc>
          <w:tcPr>
            <w:tcW w:w="7088" w:type="dxa"/>
            <w:gridSpan w:val="3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94317416"/>
              <w:placeholder>
                <w:docPart w:val="2D944860AEC54DF8B60266992FB6CC0B"/>
              </w:placeholder>
              <w:showingPlcHdr/>
              <w:text/>
            </w:sdtPr>
            <w:sdtContent>
              <w:p w14:paraId="040D2C3A" w14:textId="77777777" w:rsidR="00D82C55" w:rsidRPr="00522077" w:rsidRDefault="00D82C55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75109672"/>
            <w:placeholder>
              <w:docPart w:val="991B8D2A07CE45F8A1F83185725D5EE4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08665E87" w14:textId="77777777" w:rsidR="00D82C55" w:rsidRPr="00522077" w:rsidRDefault="00D82C55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</w:tr>
      <w:tr w:rsidR="00D82C55" w:rsidRPr="00522077" w14:paraId="5B691824" w14:textId="77777777" w:rsidTr="00876DA5">
        <w:trPr>
          <w:trHeight w:val="567"/>
          <w:jc w:val="center"/>
        </w:trPr>
        <w:tc>
          <w:tcPr>
            <w:tcW w:w="562" w:type="dxa"/>
            <w:vAlign w:val="center"/>
          </w:tcPr>
          <w:p w14:paraId="26848BC0" w14:textId="77777777" w:rsidR="00D82C55" w:rsidRPr="00522077" w:rsidRDefault="00D82C55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color w:val="40464F"/>
                <w:spacing w:val="-5"/>
                <w:sz w:val="20"/>
              </w:rPr>
              <w:t>4.</w:t>
            </w:r>
          </w:p>
        </w:tc>
        <w:tc>
          <w:tcPr>
            <w:tcW w:w="7088" w:type="dxa"/>
            <w:gridSpan w:val="3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2040930442"/>
              <w:placeholder>
                <w:docPart w:val="FDDD7528158749DDB77BF6B78BA85214"/>
              </w:placeholder>
              <w:showingPlcHdr/>
              <w:text/>
            </w:sdtPr>
            <w:sdtContent>
              <w:p w14:paraId="45F208DC" w14:textId="77777777" w:rsidR="00D82C55" w:rsidRPr="00522077" w:rsidRDefault="00D82C55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-1133712953"/>
            <w:placeholder>
              <w:docPart w:val="CEC4A32B4EC64142B0E4E7561DC1414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714ABE07" w14:textId="77777777" w:rsidR="00D82C55" w:rsidRPr="00522077" w:rsidRDefault="00D82C55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</w:tr>
      <w:tr w:rsidR="00D82C55" w:rsidRPr="00522077" w14:paraId="07905868" w14:textId="77777777" w:rsidTr="00876DA5">
        <w:trPr>
          <w:trHeight w:val="567"/>
          <w:jc w:val="center"/>
        </w:trPr>
        <w:tc>
          <w:tcPr>
            <w:tcW w:w="562" w:type="dxa"/>
            <w:vAlign w:val="center"/>
          </w:tcPr>
          <w:p w14:paraId="69CFF1D2" w14:textId="77777777" w:rsidR="00D82C55" w:rsidRPr="00522077" w:rsidRDefault="00D82C55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color w:val="40464F"/>
                <w:spacing w:val="-5"/>
                <w:sz w:val="20"/>
              </w:rPr>
              <w:t>5.</w:t>
            </w:r>
          </w:p>
        </w:tc>
        <w:tc>
          <w:tcPr>
            <w:tcW w:w="7088" w:type="dxa"/>
            <w:gridSpan w:val="3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484660200"/>
              <w:placeholder>
                <w:docPart w:val="0B063C65352E4E76BE24B253704B88DC"/>
              </w:placeholder>
              <w:showingPlcHdr/>
              <w:text/>
            </w:sdtPr>
            <w:sdtContent>
              <w:p w14:paraId="697CEFD6" w14:textId="77777777" w:rsidR="00D82C55" w:rsidRPr="00522077" w:rsidRDefault="00D82C55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18"/>
              <w:szCs w:val="18"/>
            </w:rPr>
            <w:id w:val="970260690"/>
            <w:placeholder>
              <w:docPart w:val="30473FA7EF484E86BFC3D4AAB3AB977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7909C9D1" w14:textId="77777777" w:rsidR="00D82C55" w:rsidRPr="00522077" w:rsidRDefault="00D82C55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</w:tr>
      <w:tr w:rsidR="00B123E4" w:rsidRPr="00522077" w14:paraId="4E67BA97" w14:textId="77777777">
        <w:trPr>
          <w:trHeight w:val="454"/>
          <w:jc w:val="center"/>
        </w:trPr>
        <w:tc>
          <w:tcPr>
            <w:tcW w:w="10206" w:type="dxa"/>
            <w:gridSpan w:val="5"/>
            <w:vAlign w:val="center"/>
          </w:tcPr>
          <w:p w14:paraId="12332038" w14:textId="77777777" w:rsidR="00B123E4" w:rsidRPr="00522077" w:rsidRDefault="00B123E4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sz w:val="20"/>
              </w:rPr>
              <w:t>Dates</w:t>
            </w:r>
            <w:r w:rsidRPr="00522077">
              <w:rPr>
                <w:rFonts w:ascii="Aptos" w:hAnsi="Aptos"/>
                <w:b/>
                <w:spacing w:val="-2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you</w:t>
            </w:r>
            <w:r w:rsidRPr="00522077">
              <w:rPr>
                <w:rFonts w:ascii="Aptos" w:hAnsi="Aptos"/>
                <w:b/>
                <w:spacing w:val="-3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will</w:t>
            </w:r>
            <w:r w:rsidRPr="00522077">
              <w:rPr>
                <w:rFonts w:ascii="Aptos" w:hAnsi="Aptos"/>
                <w:b/>
                <w:spacing w:val="-2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meet</w:t>
            </w:r>
            <w:r w:rsidRPr="00522077">
              <w:rPr>
                <w:rFonts w:ascii="Aptos" w:hAnsi="Aptos"/>
                <w:b/>
                <w:spacing w:val="-1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with</w:t>
            </w:r>
            <w:r w:rsidRPr="00522077">
              <w:rPr>
                <w:rFonts w:ascii="Aptos" w:hAnsi="Aptos"/>
                <w:b/>
                <w:spacing w:val="-3"/>
                <w:sz w:val="20"/>
              </w:rPr>
              <w:t xml:space="preserve"> </w:t>
            </w:r>
            <w:r w:rsidRPr="00522077">
              <w:rPr>
                <w:rFonts w:ascii="Aptos" w:hAnsi="Aptos"/>
                <w:b/>
                <w:sz w:val="20"/>
              </w:rPr>
              <w:t>your</w:t>
            </w:r>
            <w:r w:rsidRPr="00522077">
              <w:rPr>
                <w:rFonts w:ascii="Aptos" w:hAnsi="Aptos"/>
                <w:b/>
                <w:spacing w:val="-1"/>
                <w:sz w:val="20"/>
              </w:rPr>
              <w:t xml:space="preserve"> </w:t>
            </w:r>
            <w:proofErr w:type="gramStart"/>
            <w:r w:rsidRPr="00522077">
              <w:rPr>
                <w:rFonts w:ascii="Aptos" w:hAnsi="Aptos"/>
                <w:b/>
                <w:spacing w:val="-2"/>
                <w:sz w:val="20"/>
              </w:rPr>
              <w:t>Supervisor</w:t>
            </w:r>
            <w:proofErr w:type="gramEnd"/>
            <w:r w:rsidRPr="00522077">
              <w:rPr>
                <w:rFonts w:ascii="Aptos" w:hAnsi="Aptos"/>
                <w:b/>
                <w:spacing w:val="-2"/>
                <w:sz w:val="20"/>
              </w:rPr>
              <w:t>(s):</w:t>
            </w:r>
          </w:p>
        </w:tc>
      </w:tr>
      <w:tr w:rsidR="00B123E4" w:rsidRPr="00522077" w14:paraId="346FD9BD" w14:textId="77777777" w:rsidTr="00876DA5">
        <w:trPr>
          <w:trHeight w:val="454"/>
          <w:jc w:val="center"/>
        </w:trPr>
        <w:tc>
          <w:tcPr>
            <w:tcW w:w="2471" w:type="dxa"/>
            <w:gridSpan w:val="2"/>
            <w:vAlign w:val="center"/>
          </w:tcPr>
          <w:p w14:paraId="7C6E202C" w14:textId="77777777" w:rsidR="00B123E4" w:rsidRPr="00522077" w:rsidRDefault="00B123E4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spacing w:val="-4"/>
                <w:sz w:val="20"/>
              </w:rPr>
              <w:t>Date</w:t>
            </w:r>
          </w:p>
        </w:tc>
        <w:tc>
          <w:tcPr>
            <w:tcW w:w="2622" w:type="dxa"/>
            <w:vAlign w:val="center"/>
          </w:tcPr>
          <w:p w14:paraId="27D538B7" w14:textId="77777777" w:rsidR="00B123E4" w:rsidRPr="00522077" w:rsidRDefault="00B123E4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spacing w:val="-5"/>
                <w:sz w:val="20"/>
              </w:rPr>
              <w:t>Day</w:t>
            </w:r>
          </w:p>
        </w:tc>
        <w:tc>
          <w:tcPr>
            <w:tcW w:w="2557" w:type="dxa"/>
            <w:vAlign w:val="center"/>
          </w:tcPr>
          <w:p w14:paraId="39ED7A5B" w14:textId="77777777" w:rsidR="00B123E4" w:rsidRPr="00522077" w:rsidRDefault="00B123E4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spacing w:val="-4"/>
                <w:sz w:val="20"/>
              </w:rPr>
              <w:t>Time</w:t>
            </w:r>
          </w:p>
        </w:tc>
        <w:tc>
          <w:tcPr>
            <w:tcW w:w="2556" w:type="dxa"/>
            <w:vAlign w:val="center"/>
          </w:tcPr>
          <w:p w14:paraId="667BBF89" w14:textId="77777777" w:rsidR="00B123E4" w:rsidRPr="00522077" w:rsidRDefault="00B123E4">
            <w:pPr>
              <w:pStyle w:val="TableParagraph"/>
              <w:ind w:left="57" w:right="57"/>
              <w:rPr>
                <w:rFonts w:ascii="Aptos" w:hAnsi="Aptos"/>
                <w:b/>
                <w:sz w:val="20"/>
              </w:rPr>
            </w:pPr>
            <w:r w:rsidRPr="00522077">
              <w:rPr>
                <w:rFonts w:ascii="Aptos" w:hAnsi="Aptos"/>
                <w:b/>
                <w:spacing w:val="-2"/>
                <w:sz w:val="20"/>
              </w:rPr>
              <w:t>Location</w:t>
            </w:r>
          </w:p>
        </w:tc>
      </w:tr>
      <w:tr w:rsidR="00B123E4" w:rsidRPr="00522077" w14:paraId="7BE53D0A" w14:textId="77777777" w:rsidTr="00876DA5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18"/>
              <w:szCs w:val="18"/>
            </w:rPr>
            <w:id w:val="1008401848"/>
            <w:placeholder>
              <w:docPart w:val="179E4993377744E0BAE306C2AB09DADF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gridSpan w:val="2"/>
                <w:vAlign w:val="center"/>
              </w:tcPr>
              <w:p w14:paraId="420101E0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684818199"/>
              <w:placeholder>
                <w:docPart w:val="A738A0FC4B6A48EA9EA6B68E2758DFD8"/>
              </w:placeholder>
              <w:showingPlcHdr/>
              <w:text/>
            </w:sdtPr>
            <w:sdtContent>
              <w:p w14:paraId="3BB1BC87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730296639"/>
              <w:placeholder>
                <w:docPart w:val="D40FF2C599FC4D3D9FD046947842CF4A"/>
              </w:placeholder>
              <w:showingPlcHdr/>
              <w:text/>
            </w:sdtPr>
            <w:sdtContent>
              <w:p w14:paraId="2C9A4BD4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235073734"/>
              <w:placeholder>
                <w:docPart w:val="27EB413764D24E0D8F4371F785669C20"/>
              </w:placeholder>
              <w:showingPlcHdr/>
              <w:text/>
            </w:sdtPr>
            <w:sdtContent>
              <w:p w14:paraId="365BD41D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B123E4" w:rsidRPr="00522077" w14:paraId="68975EC1" w14:textId="77777777" w:rsidTr="00876DA5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18"/>
              <w:szCs w:val="18"/>
            </w:rPr>
            <w:id w:val="1471328221"/>
            <w:placeholder>
              <w:docPart w:val="3DE66F565C45468FB5D397DA881B12B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gridSpan w:val="2"/>
                <w:vAlign w:val="center"/>
              </w:tcPr>
              <w:p w14:paraId="2463A70A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52111655"/>
              <w:placeholder>
                <w:docPart w:val="E60C4A11831141C5806D05AC8856AB31"/>
              </w:placeholder>
              <w:showingPlcHdr/>
              <w:text/>
            </w:sdtPr>
            <w:sdtContent>
              <w:p w14:paraId="1E0BEE98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25839042"/>
              <w:placeholder>
                <w:docPart w:val="5084DA94DBB34F2F8B87463D3BBAB6D7"/>
              </w:placeholder>
              <w:showingPlcHdr/>
              <w:text/>
            </w:sdtPr>
            <w:sdtContent>
              <w:p w14:paraId="4ACD0D64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01702968"/>
              <w:placeholder>
                <w:docPart w:val="10D606A15E6B4CFB8FFD30B57AC8858F"/>
              </w:placeholder>
              <w:showingPlcHdr/>
              <w:text/>
            </w:sdtPr>
            <w:sdtContent>
              <w:p w14:paraId="37879CCE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B123E4" w:rsidRPr="00522077" w14:paraId="627A8F8E" w14:textId="77777777" w:rsidTr="00876DA5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18"/>
              <w:szCs w:val="18"/>
            </w:rPr>
            <w:id w:val="-1061715645"/>
            <w:placeholder>
              <w:docPart w:val="EA56966EEDB44208991F341945026723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gridSpan w:val="2"/>
                <w:vAlign w:val="center"/>
              </w:tcPr>
              <w:p w14:paraId="121AFCBD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561716028"/>
              <w:placeholder>
                <w:docPart w:val="CC95BDBB32DA4C28BA6633B883496230"/>
              </w:placeholder>
              <w:showingPlcHdr/>
              <w:text/>
            </w:sdtPr>
            <w:sdtContent>
              <w:p w14:paraId="305EA458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376130162"/>
              <w:placeholder>
                <w:docPart w:val="8162CB8043714F29A3F0EBCF2776D718"/>
              </w:placeholder>
              <w:showingPlcHdr/>
              <w:text/>
            </w:sdtPr>
            <w:sdtContent>
              <w:p w14:paraId="39D39AF6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57323637"/>
              <w:placeholder>
                <w:docPart w:val="1AB66BA5DA414A62A2CC134B7FD26C08"/>
              </w:placeholder>
              <w:showingPlcHdr/>
              <w:text/>
            </w:sdtPr>
            <w:sdtContent>
              <w:p w14:paraId="05ECA4CA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B123E4" w:rsidRPr="00522077" w14:paraId="502B554F" w14:textId="77777777" w:rsidTr="00876DA5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18"/>
              <w:szCs w:val="18"/>
            </w:rPr>
            <w:id w:val="2117023140"/>
            <w:placeholder>
              <w:docPart w:val="9E18FEEC571746FCB5C8E3FDC5422E3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gridSpan w:val="2"/>
                <w:vAlign w:val="center"/>
              </w:tcPr>
              <w:p w14:paraId="12E220F1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25943677"/>
              <w:placeholder>
                <w:docPart w:val="441C02158A394997BE5D60B068F692F5"/>
              </w:placeholder>
              <w:showingPlcHdr/>
              <w:text/>
            </w:sdtPr>
            <w:sdtContent>
              <w:p w14:paraId="081675AD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965343923"/>
              <w:placeholder>
                <w:docPart w:val="734BC0E0619D4B3CA1A25F2C2F361094"/>
              </w:placeholder>
              <w:showingPlcHdr/>
              <w:text/>
            </w:sdtPr>
            <w:sdtContent>
              <w:p w14:paraId="60AD2332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673176129"/>
              <w:placeholder>
                <w:docPart w:val="731C6A4C21B249B68BA7327A54681771"/>
              </w:placeholder>
              <w:showingPlcHdr/>
              <w:text/>
            </w:sdtPr>
            <w:sdtContent>
              <w:p w14:paraId="6D2C1B97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B123E4" w:rsidRPr="00522077" w14:paraId="0BB8F7E7" w14:textId="77777777" w:rsidTr="00876DA5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18"/>
              <w:szCs w:val="18"/>
            </w:rPr>
            <w:id w:val="-1621449483"/>
            <w:placeholder>
              <w:docPart w:val="DA9164EA027A4B3390A5E408E858C2F0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gridSpan w:val="2"/>
                <w:vAlign w:val="center"/>
              </w:tcPr>
              <w:p w14:paraId="29748F71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873620352"/>
              <w:placeholder>
                <w:docPart w:val="15346C5B219F421ABF2A56E3019FEE45"/>
              </w:placeholder>
              <w:showingPlcHdr/>
              <w:text/>
            </w:sdtPr>
            <w:sdtContent>
              <w:p w14:paraId="77AFB06C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595680088"/>
              <w:placeholder>
                <w:docPart w:val="68E1D365362D4619A10681DD68A4BA57"/>
              </w:placeholder>
              <w:showingPlcHdr/>
              <w:text/>
            </w:sdtPr>
            <w:sdtContent>
              <w:p w14:paraId="2A101F4A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6678067"/>
              <w:placeholder>
                <w:docPart w:val="ECF425D988794A56AD3D7569B059D430"/>
              </w:placeholder>
              <w:showingPlcHdr/>
              <w:text/>
            </w:sdtPr>
            <w:sdtContent>
              <w:p w14:paraId="478D1DB1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B123E4" w:rsidRPr="00522077" w14:paraId="53EBB7E7" w14:textId="77777777" w:rsidTr="00876DA5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18"/>
              <w:szCs w:val="18"/>
            </w:rPr>
            <w:id w:val="-1012608364"/>
            <w:placeholder>
              <w:docPart w:val="0186805F01064F42AD2663753174603B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gridSpan w:val="2"/>
                <w:vAlign w:val="center"/>
              </w:tcPr>
              <w:p w14:paraId="520B2246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576669710"/>
              <w:placeholder>
                <w:docPart w:val="B5375A78B873497D9628BFD51744F607"/>
              </w:placeholder>
              <w:showingPlcHdr/>
              <w:text/>
            </w:sdtPr>
            <w:sdtContent>
              <w:p w14:paraId="102EAA9A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490801598"/>
              <w:placeholder>
                <w:docPart w:val="71AB2CF64D7A41449B79537CF7F7A765"/>
              </w:placeholder>
              <w:showingPlcHdr/>
              <w:text/>
            </w:sdtPr>
            <w:sdtContent>
              <w:p w14:paraId="6953A13F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322236446"/>
              <w:placeholder>
                <w:docPart w:val="E6CA5890381948C2AA6BDE86C3B04778"/>
              </w:placeholder>
              <w:showingPlcHdr/>
              <w:text/>
            </w:sdtPr>
            <w:sdtContent>
              <w:p w14:paraId="485DDCC8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B123E4" w:rsidRPr="00522077" w14:paraId="04AB94E4" w14:textId="77777777" w:rsidTr="00876DA5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18"/>
              <w:szCs w:val="18"/>
            </w:rPr>
            <w:id w:val="-843478916"/>
            <w:placeholder>
              <w:docPart w:val="F7A89B79D2EF47FD8847FD2A0F58754D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gridSpan w:val="2"/>
                <w:vAlign w:val="center"/>
              </w:tcPr>
              <w:p w14:paraId="14FAEB31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592619595"/>
              <w:placeholder>
                <w:docPart w:val="044B63709A614CFA9FBBFE00EEDA2E05"/>
              </w:placeholder>
              <w:showingPlcHdr/>
              <w:text/>
            </w:sdtPr>
            <w:sdtContent>
              <w:p w14:paraId="791D7B35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53155787"/>
              <w:placeholder>
                <w:docPart w:val="21787F566FE444A38805F01481C44CCD"/>
              </w:placeholder>
              <w:showingPlcHdr/>
              <w:text/>
            </w:sdtPr>
            <w:sdtContent>
              <w:p w14:paraId="7B0C9A3C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99175645"/>
              <w:placeholder>
                <w:docPart w:val="6BF17BD888494A7BA2BE6E590B4E17AF"/>
              </w:placeholder>
              <w:showingPlcHdr/>
              <w:text/>
            </w:sdtPr>
            <w:sdtContent>
              <w:p w14:paraId="2D85E4E9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  <w:tr w:rsidR="00B123E4" w:rsidRPr="00522077" w14:paraId="414EA44B" w14:textId="77777777" w:rsidTr="00876DA5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18"/>
              <w:szCs w:val="18"/>
            </w:rPr>
            <w:id w:val="1573548581"/>
            <w:placeholder>
              <w:docPart w:val="1061A578A77B4857BF1BCBBF0673252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gridSpan w:val="2"/>
                <w:vAlign w:val="center"/>
              </w:tcPr>
              <w:p w14:paraId="457BA4ED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18"/>
                    <w:szCs w:val="18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369652515"/>
              <w:placeholder>
                <w:docPart w:val="153D861656D54A7E909C93007DA6DE78"/>
              </w:placeholder>
              <w:showingPlcHdr/>
              <w:text/>
            </w:sdtPr>
            <w:sdtContent>
              <w:p w14:paraId="3372F77C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623340884"/>
              <w:placeholder>
                <w:docPart w:val="8CD9072300AA47488F1A79062B45AA15"/>
              </w:placeholder>
              <w:showingPlcHdr/>
              <w:text/>
            </w:sdtPr>
            <w:sdtContent>
              <w:p w14:paraId="5C8D0C4A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498933452"/>
              <w:placeholder>
                <w:docPart w:val="3EF82B07F75647DF8E93B735CAE64074"/>
              </w:placeholder>
              <w:showingPlcHdr/>
              <w:text/>
            </w:sdtPr>
            <w:sdtContent>
              <w:p w14:paraId="2A1D4E39" w14:textId="77777777" w:rsidR="00B123E4" w:rsidRPr="00522077" w:rsidRDefault="00B123E4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18"/>
                    <w:szCs w:val="18"/>
                  </w:rPr>
                  <w:t>Enter text here.</w:t>
                </w:r>
              </w:p>
            </w:sdtContent>
          </w:sdt>
        </w:tc>
      </w:tr>
    </w:tbl>
    <w:p w14:paraId="4066E697" w14:textId="77777777" w:rsidR="008F202A" w:rsidRPr="00522077" w:rsidRDefault="008F202A">
      <w:pPr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47"/>
        <w:gridCol w:w="3827"/>
        <w:gridCol w:w="1276"/>
        <w:gridCol w:w="2556"/>
      </w:tblGrid>
      <w:tr w:rsidR="00DD682F" w:rsidRPr="00522077" w14:paraId="07A730D0" w14:textId="77777777" w:rsidTr="009828E5">
        <w:trPr>
          <w:trHeight w:val="567"/>
          <w:jc w:val="center"/>
        </w:trPr>
        <w:tc>
          <w:tcPr>
            <w:tcW w:w="10206" w:type="dxa"/>
            <w:gridSpan w:val="4"/>
            <w:tcBorders>
              <w:top w:val="single" w:sz="4" w:space="0" w:color="BCBCBC"/>
            </w:tcBorders>
            <w:vAlign w:val="center"/>
          </w:tcPr>
          <w:p w14:paraId="07A608AB" w14:textId="39527BBE" w:rsidR="00DD682F" w:rsidRPr="00522077" w:rsidRDefault="007254C5" w:rsidP="00180E16">
            <w:pPr>
              <w:pStyle w:val="TableParagraph"/>
              <w:tabs>
                <w:tab w:val="left" w:pos="440"/>
                <w:tab w:val="left" w:pos="441"/>
              </w:tabs>
              <w:ind w:left="57" w:right="284"/>
              <w:rPr>
                <w:rFonts w:ascii="Aptos" w:hAnsi="Aptos"/>
                <w:sz w:val="18"/>
              </w:rPr>
            </w:pPr>
            <w:r w:rsidRPr="00522077">
              <w:rPr>
                <w:rFonts w:ascii="Aptos" w:hAnsi="Aptos"/>
                <w:b/>
                <w:sz w:val="24"/>
              </w:rPr>
              <w:t>SECTION C: CANDIDATE DECLARATION</w:t>
            </w:r>
          </w:p>
        </w:tc>
      </w:tr>
      <w:tr w:rsidR="00FE545C" w:rsidRPr="00522077" w14:paraId="1F48EAE1" w14:textId="77777777" w:rsidTr="0023378A">
        <w:trPr>
          <w:trHeight w:val="897"/>
          <w:jc w:val="center"/>
        </w:trPr>
        <w:tc>
          <w:tcPr>
            <w:tcW w:w="10206" w:type="dxa"/>
            <w:gridSpan w:val="4"/>
            <w:tcBorders>
              <w:top w:val="single" w:sz="4" w:space="0" w:color="BCBCBC"/>
            </w:tcBorders>
            <w:vAlign w:val="center"/>
          </w:tcPr>
          <w:p w14:paraId="11E1D22E" w14:textId="20FDE4A4" w:rsidR="001730AA" w:rsidRPr="00522077" w:rsidRDefault="008B3865" w:rsidP="00524F07">
            <w:pPr>
              <w:pStyle w:val="TableParagraph"/>
              <w:tabs>
                <w:tab w:val="left" w:pos="440"/>
                <w:tab w:val="left" w:pos="441"/>
              </w:tabs>
              <w:spacing w:before="60" w:after="60"/>
              <w:ind w:left="57" w:right="284"/>
              <w:jc w:val="both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I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understand that the extension is from the current milestone due date. </w:t>
            </w:r>
            <w:r w:rsidR="00FE545C" w:rsidRPr="00522077">
              <w:rPr>
                <w:rFonts w:ascii="Aptos" w:hAnsi="Aptos"/>
                <w:sz w:val="20"/>
                <w:szCs w:val="20"/>
              </w:rPr>
              <w:t xml:space="preserve">I have </w:t>
            </w:r>
            <w:r w:rsidR="007254C5" w:rsidRPr="00522077">
              <w:rPr>
                <w:rFonts w:ascii="Aptos" w:hAnsi="Aptos"/>
                <w:sz w:val="20"/>
                <w:szCs w:val="20"/>
              </w:rPr>
              <w:t>completed Section B: Progression Plan Details</w:t>
            </w:r>
            <w:r w:rsidR="007F1720" w:rsidRPr="00522077">
              <w:rPr>
                <w:rFonts w:ascii="Aptos" w:hAnsi="Aptos"/>
                <w:sz w:val="20"/>
                <w:szCs w:val="20"/>
              </w:rPr>
              <w:t xml:space="preserve">, which has been </w:t>
            </w:r>
            <w:r w:rsidR="00FE545C" w:rsidRPr="00522077">
              <w:rPr>
                <w:rFonts w:ascii="Aptos" w:hAnsi="Aptos"/>
                <w:sz w:val="20"/>
                <w:szCs w:val="20"/>
              </w:rPr>
              <w:t>discussed and approved by my supervisor(s). I understand that if my extension is approved, and if I do not submit within the extension period, I will be excluded from the course.</w:t>
            </w:r>
          </w:p>
        </w:tc>
      </w:tr>
      <w:tr w:rsidR="00DD682F" w:rsidRPr="00522077" w14:paraId="646ADB1F" w14:textId="77777777" w:rsidTr="00E6653C">
        <w:trPr>
          <w:trHeight w:val="992"/>
          <w:jc w:val="center"/>
        </w:trPr>
        <w:tc>
          <w:tcPr>
            <w:tcW w:w="2547" w:type="dxa"/>
            <w:vAlign w:val="center"/>
          </w:tcPr>
          <w:p w14:paraId="340840E1" w14:textId="6B79F7BD" w:rsidR="00DD682F" w:rsidRPr="00522077" w:rsidRDefault="00ED5830" w:rsidP="00B123E4">
            <w:pPr>
              <w:pStyle w:val="TableParagraph"/>
              <w:tabs>
                <w:tab w:val="left" w:pos="440"/>
                <w:tab w:val="left" w:pos="441"/>
              </w:tabs>
              <w:ind w:left="57" w:right="284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CANDIDATE SIGNATURE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424543766"/>
            <w:showingPlcHdr/>
            <w:picture/>
          </w:sdtPr>
          <w:sdtContent>
            <w:tc>
              <w:tcPr>
                <w:tcW w:w="3827" w:type="dxa"/>
                <w:vAlign w:val="center"/>
              </w:tcPr>
              <w:p w14:paraId="3BADBCBF" w14:textId="265AF8D2" w:rsidR="00DD682F" w:rsidRPr="00522077" w:rsidRDefault="000F0206" w:rsidP="00180E16">
                <w:pPr>
                  <w:pStyle w:val="TableParagraph"/>
                  <w:tabs>
                    <w:tab w:val="left" w:pos="440"/>
                    <w:tab w:val="left" w:pos="441"/>
                  </w:tabs>
                  <w:ind w:left="57" w:right="284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4B35533F" wp14:editId="64980B4C">
                      <wp:extent cx="1800000" cy="4572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276" w:type="dxa"/>
            <w:vAlign w:val="center"/>
          </w:tcPr>
          <w:p w14:paraId="132ED065" w14:textId="53B5D917" w:rsidR="00DD682F" w:rsidRPr="00522077" w:rsidRDefault="00194B0C" w:rsidP="00B123E4">
            <w:pPr>
              <w:pStyle w:val="TableParagraph"/>
              <w:tabs>
                <w:tab w:val="left" w:pos="440"/>
                <w:tab w:val="left" w:pos="441"/>
              </w:tabs>
              <w:ind w:left="57" w:right="284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DATE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2099135862"/>
            <w:placeholder>
              <w:docPart w:val="97F90AC319344DDCB48D794A9B26FA4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05FD607A" w14:textId="7EC3B578" w:rsidR="00DD682F" w:rsidRPr="00522077" w:rsidRDefault="000F0206" w:rsidP="00180E16">
                <w:pPr>
                  <w:pStyle w:val="TableParagraph"/>
                  <w:tabs>
                    <w:tab w:val="left" w:pos="440"/>
                    <w:tab w:val="left" w:pos="441"/>
                  </w:tabs>
                  <w:ind w:left="57" w:right="466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Click </w:t>
                </w:r>
                <w:r w:rsidR="00747E39"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to select</w:t>
                </w: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 a date.</w:t>
                </w:r>
              </w:p>
            </w:tc>
          </w:sdtContent>
        </w:sdt>
      </w:tr>
    </w:tbl>
    <w:p w14:paraId="6F0D702D" w14:textId="77777777" w:rsidR="0040083D" w:rsidRDefault="0040083D">
      <w:pPr>
        <w:rPr>
          <w:rFonts w:ascii="Aptos" w:hAnsi="Aptos"/>
        </w:rPr>
      </w:pPr>
      <w:bookmarkStart w:id="0" w:name="_Hlk122683550"/>
    </w:p>
    <w:tbl>
      <w:tblPr>
        <w:tblW w:w="10206" w:type="dxa"/>
        <w:tblBorders>
          <w:top w:val="single" w:sz="4" w:space="0" w:color="BBBBBB"/>
          <w:left w:val="single" w:sz="4" w:space="0" w:color="BBBBBB"/>
          <w:bottom w:val="single" w:sz="4" w:space="0" w:color="BBBBBB"/>
          <w:right w:val="single" w:sz="4" w:space="0" w:color="BBBBBB"/>
          <w:insideH w:val="single" w:sz="4" w:space="0" w:color="BBBBBB"/>
          <w:insideV w:val="single" w:sz="4" w:space="0" w:color="BBBBB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73"/>
        <w:gridCol w:w="2491"/>
        <w:gridCol w:w="4069"/>
        <w:gridCol w:w="2173"/>
      </w:tblGrid>
      <w:tr w:rsidR="009828E5" w:rsidRPr="00522077" w14:paraId="7D4364D9" w14:textId="77777777" w:rsidTr="009E48DA">
        <w:trPr>
          <w:trHeight w:val="567"/>
        </w:trPr>
        <w:tc>
          <w:tcPr>
            <w:tcW w:w="10206" w:type="dxa"/>
            <w:gridSpan w:val="4"/>
            <w:vAlign w:val="center"/>
          </w:tcPr>
          <w:p w14:paraId="59C1DCE0" w14:textId="77777777" w:rsidR="009828E5" w:rsidRPr="00522077" w:rsidRDefault="009828E5">
            <w:pPr>
              <w:pStyle w:val="TableParagraph"/>
              <w:ind w:left="57" w:right="57"/>
              <w:rPr>
                <w:rFonts w:ascii="Aptos" w:hAnsi="Aptos"/>
                <w:b/>
                <w:sz w:val="24"/>
              </w:rPr>
            </w:pPr>
            <w:r w:rsidRPr="00522077">
              <w:rPr>
                <w:rFonts w:ascii="Aptos" w:hAnsi="Aptos"/>
              </w:rPr>
              <w:br w:type="page"/>
            </w:r>
            <w:r w:rsidRPr="00522077">
              <w:rPr>
                <w:rFonts w:ascii="Aptos" w:hAnsi="Aptos"/>
                <w:b/>
                <w:sz w:val="24"/>
              </w:rPr>
              <w:t>SECTION</w:t>
            </w:r>
            <w:r w:rsidRPr="00522077">
              <w:rPr>
                <w:rFonts w:ascii="Aptos" w:hAnsi="Aptos"/>
                <w:b/>
                <w:spacing w:val="-5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D:</w:t>
            </w:r>
            <w:r w:rsidRPr="00522077">
              <w:rPr>
                <w:rFonts w:ascii="Aptos" w:hAnsi="Aptos"/>
                <w:b/>
                <w:spacing w:val="-3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TO</w:t>
            </w:r>
            <w:r w:rsidRPr="00522077">
              <w:rPr>
                <w:rFonts w:ascii="Aptos" w:hAnsi="Aptos"/>
                <w:b/>
                <w:spacing w:val="-2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BE</w:t>
            </w:r>
            <w:r w:rsidRPr="00522077">
              <w:rPr>
                <w:rFonts w:ascii="Aptos" w:hAnsi="Aptos"/>
                <w:b/>
                <w:spacing w:val="-1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COMPLETED</w:t>
            </w:r>
            <w:r w:rsidRPr="00522077">
              <w:rPr>
                <w:rFonts w:ascii="Aptos" w:hAnsi="Aptos"/>
                <w:b/>
                <w:spacing w:val="-3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BY</w:t>
            </w:r>
            <w:r w:rsidRPr="00522077">
              <w:rPr>
                <w:rFonts w:ascii="Aptos" w:hAnsi="Aptos"/>
                <w:b/>
                <w:spacing w:val="-1"/>
                <w:sz w:val="24"/>
              </w:rPr>
              <w:t xml:space="preserve"> </w:t>
            </w:r>
            <w:r w:rsidRPr="00522077">
              <w:rPr>
                <w:rFonts w:ascii="Aptos" w:hAnsi="Aptos"/>
                <w:b/>
                <w:sz w:val="24"/>
              </w:rPr>
              <w:t>PRINCIPAL</w:t>
            </w:r>
            <w:r w:rsidRPr="00522077">
              <w:rPr>
                <w:rFonts w:ascii="Aptos" w:hAnsi="Aptos"/>
                <w:b/>
                <w:spacing w:val="-2"/>
                <w:sz w:val="24"/>
              </w:rPr>
              <w:t xml:space="preserve"> SUPERVISOR</w:t>
            </w:r>
          </w:p>
        </w:tc>
      </w:tr>
      <w:tr w:rsidR="009828E5" w:rsidRPr="00522077" w14:paraId="3336EC94" w14:textId="77777777" w:rsidTr="009E48DA">
        <w:trPr>
          <w:trHeight w:val="454"/>
        </w:trPr>
        <w:sdt>
          <w:sdtPr>
            <w:rPr>
              <w:rFonts w:ascii="Aptos" w:hAnsi="Aptos"/>
              <w:sz w:val="20"/>
              <w:szCs w:val="20"/>
            </w:rPr>
            <w:id w:val="756790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73" w:type="dxa"/>
                <w:vAlign w:val="center"/>
              </w:tcPr>
              <w:p w14:paraId="1D80D31E" w14:textId="79C6AB05" w:rsidR="009828E5" w:rsidRPr="00522077" w:rsidRDefault="0023378A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Fonts w:ascii="Aptos" w:eastAsia="MS Gothic" w:hAnsi="Aptos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733" w:type="dxa"/>
            <w:gridSpan w:val="3"/>
            <w:vAlign w:val="center"/>
          </w:tcPr>
          <w:p w14:paraId="722FEA28" w14:textId="77777777" w:rsidR="009828E5" w:rsidRPr="00522077" w:rsidRDefault="009828E5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I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confirm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hat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all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supervisors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involved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in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he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candidature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support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his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>application.</w:t>
            </w:r>
          </w:p>
        </w:tc>
      </w:tr>
      <w:tr w:rsidR="009828E5" w:rsidRPr="00522077" w14:paraId="7FDB67A2" w14:textId="77777777" w:rsidTr="009E48DA">
        <w:trPr>
          <w:trHeight w:val="567"/>
        </w:trPr>
        <w:tc>
          <w:tcPr>
            <w:tcW w:w="10206" w:type="dxa"/>
            <w:gridSpan w:val="4"/>
            <w:vAlign w:val="center"/>
          </w:tcPr>
          <w:p w14:paraId="5D1EC0E8" w14:textId="222E5AAB" w:rsidR="009828E5" w:rsidRPr="00522077" w:rsidRDefault="009828E5" w:rsidP="00F03228">
            <w:pPr>
              <w:pStyle w:val="TableParagraph"/>
              <w:ind w:left="57" w:right="113"/>
              <w:jc w:val="both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To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assist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he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Associate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Dean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(</w:t>
            </w:r>
            <w:r w:rsidRPr="00522077">
              <w:rPr>
                <w:rFonts w:ascii="Aptos" w:hAnsi="Aptos"/>
                <w:sz w:val="20"/>
                <w:szCs w:val="20"/>
              </w:rPr>
              <w:t>Research)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in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considering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his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application,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you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are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requested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o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provide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a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="00F03228" w:rsidRPr="00522077">
              <w:rPr>
                <w:rFonts w:ascii="Aptos" w:hAnsi="Aptos"/>
                <w:spacing w:val="-4"/>
                <w:sz w:val="20"/>
                <w:szCs w:val="20"/>
              </w:rPr>
              <w:t>c</w:t>
            </w:r>
            <w:r w:rsidRPr="00522077">
              <w:rPr>
                <w:rFonts w:ascii="Aptos" w:hAnsi="Aptos"/>
                <w:sz w:val="20"/>
                <w:szCs w:val="20"/>
              </w:rPr>
              <w:t>omprehensive statement on the progress the candidate has made toward their research.</w:t>
            </w:r>
          </w:p>
        </w:tc>
      </w:tr>
      <w:tr w:rsidR="009828E5" w:rsidRPr="00522077" w14:paraId="369DDE67" w14:textId="77777777" w:rsidTr="00E6653C">
        <w:trPr>
          <w:trHeight w:val="850"/>
        </w:trPr>
        <w:tc>
          <w:tcPr>
            <w:tcW w:w="10206" w:type="dxa"/>
            <w:gridSpan w:val="4"/>
          </w:tcPr>
          <w:sdt>
            <w:sdtPr>
              <w:rPr>
                <w:rFonts w:ascii="Aptos" w:hAnsi="Aptos"/>
                <w:sz w:val="20"/>
                <w:szCs w:val="20"/>
              </w:rPr>
              <w:id w:val="-1636939285"/>
              <w:placeholder>
                <w:docPart w:val="2E4BA7C64D19499E86958ACD8286CAE8"/>
              </w:placeholder>
              <w:showingPlcHdr/>
              <w:text/>
            </w:sdtPr>
            <w:sdtContent>
              <w:p w14:paraId="6C47ECEF" w14:textId="77777777" w:rsidR="009828E5" w:rsidRPr="00522077" w:rsidRDefault="009E48DA" w:rsidP="00E6653C">
                <w:pPr>
                  <w:pStyle w:val="TableParagraph"/>
                  <w:ind w:left="57" w:right="278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  <w:p w14:paraId="1F23AC83" w14:textId="0CF2C976" w:rsidR="00C72528" w:rsidRPr="00522077" w:rsidRDefault="00C72528" w:rsidP="00E6653C">
            <w:pPr>
              <w:pStyle w:val="TableParagraph"/>
              <w:ind w:right="278"/>
              <w:rPr>
                <w:rFonts w:ascii="Aptos" w:hAnsi="Aptos"/>
                <w:sz w:val="20"/>
                <w:szCs w:val="20"/>
              </w:rPr>
            </w:pPr>
          </w:p>
        </w:tc>
      </w:tr>
      <w:tr w:rsidR="009828E5" w:rsidRPr="00522077" w14:paraId="14BF9443" w14:textId="77777777" w:rsidTr="009E48DA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trHeight w:val="992"/>
        </w:trPr>
        <w:sdt>
          <w:sdtPr>
            <w:rPr>
              <w:rFonts w:ascii="Aptos" w:hAnsi="Aptos"/>
              <w:sz w:val="20"/>
              <w:szCs w:val="20"/>
            </w:rPr>
            <w:id w:val="668980099"/>
            <w:placeholder>
              <w:docPart w:val="AB000B2882354BFAB61676F1AF690787"/>
            </w:placeholder>
            <w:showingPlcHdr/>
            <w:text/>
          </w:sdtPr>
          <w:sdtContent>
            <w:tc>
              <w:tcPr>
                <w:tcW w:w="3964" w:type="dxa"/>
                <w:gridSpan w:val="2"/>
                <w:vAlign w:val="center"/>
              </w:tcPr>
              <w:p w14:paraId="6169F3D3" w14:textId="50EB6DFF" w:rsidR="009828E5" w:rsidRPr="00522077" w:rsidRDefault="00C72528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-1350257922"/>
            <w:showingPlcHdr/>
            <w:picture/>
          </w:sdtPr>
          <w:sdtContent>
            <w:tc>
              <w:tcPr>
                <w:tcW w:w="4069" w:type="dxa"/>
                <w:vAlign w:val="center"/>
              </w:tcPr>
              <w:p w14:paraId="38BBE0C3" w14:textId="77777777" w:rsidR="009828E5" w:rsidRPr="00522077" w:rsidRDefault="009828E5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0DA46E6B" wp14:editId="6C7BB416">
                      <wp:extent cx="1800000" cy="457200"/>
                      <wp:effectExtent l="0" t="0" r="0" b="0"/>
                      <wp:docPr id="1433165869" name="Picture 1" descr="A white square with a blue border&#10;&#10;AI-generated content may be incorrect.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433165869" name="Picture 1" descr="A white square with a blue border&#10;&#10;AI-generated content may be incorrect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pacing w:val="-1"/>
              <w:sz w:val="20"/>
              <w:szCs w:val="20"/>
            </w:rPr>
            <w:id w:val="20908643"/>
            <w:placeholder>
              <w:docPart w:val="BD64C3E9D4A84B488F58898C52CCF06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73" w:type="dxa"/>
                <w:vAlign w:val="center"/>
              </w:tcPr>
              <w:p w14:paraId="1AAA5D07" w14:textId="77777777" w:rsidR="009828E5" w:rsidRPr="00522077" w:rsidRDefault="009828E5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9828E5" w:rsidRPr="00522077" w14:paraId="1E326048" w14:textId="77777777" w:rsidTr="009E48DA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trHeight w:val="567"/>
        </w:trPr>
        <w:tc>
          <w:tcPr>
            <w:tcW w:w="3964" w:type="dxa"/>
            <w:gridSpan w:val="2"/>
            <w:vAlign w:val="center"/>
          </w:tcPr>
          <w:p w14:paraId="14A78318" w14:textId="77777777" w:rsidR="009828E5" w:rsidRPr="00522077" w:rsidRDefault="009828E5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SUPERVISOR NAME</w:t>
            </w:r>
          </w:p>
        </w:tc>
        <w:tc>
          <w:tcPr>
            <w:tcW w:w="4069" w:type="dxa"/>
            <w:vAlign w:val="center"/>
          </w:tcPr>
          <w:p w14:paraId="795CDE65" w14:textId="77777777" w:rsidR="009828E5" w:rsidRPr="00522077" w:rsidRDefault="009828E5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SIGNATURE</w:t>
            </w:r>
          </w:p>
        </w:tc>
        <w:tc>
          <w:tcPr>
            <w:tcW w:w="2173" w:type="dxa"/>
            <w:vAlign w:val="center"/>
          </w:tcPr>
          <w:p w14:paraId="7ACCCF1C" w14:textId="77777777" w:rsidR="009828E5" w:rsidRPr="00522077" w:rsidRDefault="009828E5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DATE</w:t>
            </w:r>
          </w:p>
        </w:tc>
      </w:tr>
    </w:tbl>
    <w:p w14:paraId="1FF19D84" w14:textId="77777777" w:rsidR="009828E5" w:rsidRDefault="009828E5">
      <w:pPr>
        <w:rPr>
          <w:rFonts w:ascii="Aptos" w:hAnsi="Aptos"/>
        </w:rPr>
      </w:pPr>
    </w:p>
    <w:p w14:paraId="2161062F" w14:textId="77777777" w:rsidR="00D266CE" w:rsidRDefault="00D266CE">
      <w:pPr>
        <w:rPr>
          <w:rFonts w:ascii="Aptos" w:hAnsi="Aptos"/>
        </w:rPr>
      </w:pPr>
    </w:p>
    <w:p w14:paraId="33EF02ED" w14:textId="77777777" w:rsidR="00D266CE" w:rsidRDefault="00D266CE">
      <w:pPr>
        <w:rPr>
          <w:rFonts w:ascii="Aptos" w:hAnsi="Aptos"/>
        </w:rPr>
      </w:pPr>
    </w:p>
    <w:p w14:paraId="5F9F874B" w14:textId="77777777" w:rsidR="00D266CE" w:rsidRPr="00522077" w:rsidRDefault="00D266CE">
      <w:pPr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BBBBB"/>
          <w:left w:val="single" w:sz="4" w:space="0" w:color="BBBBBB"/>
          <w:bottom w:val="single" w:sz="4" w:space="0" w:color="BBBBBB"/>
          <w:right w:val="single" w:sz="4" w:space="0" w:color="BBBBBB"/>
          <w:insideH w:val="single" w:sz="4" w:space="0" w:color="BBBBBB"/>
          <w:insideV w:val="single" w:sz="4" w:space="0" w:color="BBBBB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64"/>
        <w:gridCol w:w="4058"/>
        <w:gridCol w:w="2184"/>
      </w:tblGrid>
      <w:tr w:rsidR="004E2114" w:rsidRPr="00522077" w14:paraId="1555604E" w14:textId="77777777">
        <w:trPr>
          <w:trHeight w:val="567"/>
          <w:jc w:val="center"/>
        </w:trPr>
        <w:tc>
          <w:tcPr>
            <w:tcW w:w="10206" w:type="dxa"/>
            <w:gridSpan w:val="3"/>
            <w:vAlign w:val="center"/>
          </w:tcPr>
          <w:p w14:paraId="06736E26" w14:textId="66E33B37" w:rsidR="004E2114" w:rsidRPr="00522077" w:rsidRDefault="004E2114">
            <w:pPr>
              <w:pStyle w:val="TableParagraph"/>
              <w:ind w:left="57" w:right="57"/>
              <w:rPr>
                <w:rFonts w:ascii="Aptos" w:hAnsi="Aptos"/>
                <w:b/>
                <w:sz w:val="24"/>
              </w:rPr>
            </w:pPr>
            <w:r w:rsidRPr="00522077">
              <w:rPr>
                <w:rFonts w:ascii="Aptos" w:hAnsi="Aptos"/>
                <w:b/>
                <w:sz w:val="24"/>
              </w:rPr>
              <w:t xml:space="preserve">SECTION E: </w:t>
            </w:r>
            <w:r w:rsidR="00437C71" w:rsidRPr="00522077">
              <w:rPr>
                <w:rFonts w:ascii="Aptos" w:hAnsi="Aptos"/>
                <w:b/>
                <w:sz w:val="24"/>
              </w:rPr>
              <w:t xml:space="preserve">APPROVAL </w:t>
            </w:r>
            <w:r w:rsidRPr="00522077">
              <w:rPr>
                <w:rFonts w:ascii="Aptos" w:hAnsi="Aptos"/>
                <w:b/>
                <w:sz w:val="24"/>
              </w:rPr>
              <w:t>BY ASSOCIATE DEAN (RESEARCH)</w:t>
            </w:r>
          </w:p>
        </w:tc>
      </w:tr>
      <w:tr w:rsidR="004E2114" w:rsidRPr="00522077" w14:paraId="69794197" w14:textId="77777777">
        <w:trPr>
          <w:trHeight w:val="454"/>
          <w:jc w:val="center"/>
        </w:trPr>
        <w:tc>
          <w:tcPr>
            <w:tcW w:w="3964" w:type="dxa"/>
            <w:vAlign w:val="center"/>
          </w:tcPr>
          <w:p w14:paraId="075C422B" w14:textId="77777777" w:rsidR="004E2114" w:rsidRPr="00522077" w:rsidRDefault="004E2114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Extension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o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milestone</w:t>
            </w:r>
            <w:r w:rsidRPr="00522077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>approved</w:t>
            </w:r>
          </w:p>
        </w:tc>
        <w:tc>
          <w:tcPr>
            <w:tcW w:w="6242" w:type="dxa"/>
            <w:gridSpan w:val="2"/>
            <w:vAlign w:val="center"/>
          </w:tcPr>
          <w:p w14:paraId="79631714" w14:textId="77777777" w:rsidR="004E2114" w:rsidRPr="00522077" w:rsidRDefault="00000000" w:rsidP="001975A5">
            <w:pPr>
              <w:ind w:left="57" w:right="57"/>
              <w:jc w:val="center"/>
              <w:rPr>
                <w:rFonts w:ascii="Aptos" w:hAnsi="Aptos"/>
                <w:sz w:val="20"/>
                <w:szCs w:val="20"/>
              </w:rPr>
            </w:pPr>
            <w:sdt>
              <w:sdtPr>
                <w:rPr>
                  <w:rFonts w:ascii="Aptos" w:hAnsi="Aptos"/>
                  <w:sz w:val="20"/>
                  <w:szCs w:val="20"/>
                </w:rPr>
                <w:id w:val="-2119674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2114" w:rsidRPr="00522077">
                  <w:rPr>
                    <w:rFonts w:ascii="Aptos" w:eastAsia="MS Gothic" w:hAnsi="Aptos"/>
                    <w:sz w:val="20"/>
                    <w:szCs w:val="20"/>
                  </w:rPr>
                  <w:t>☐</w:t>
                </w:r>
              </w:sdtContent>
            </w:sdt>
            <w:r w:rsidR="004E2114" w:rsidRPr="00522077">
              <w:rPr>
                <w:rFonts w:ascii="Aptos" w:hAnsi="Aptos"/>
                <w:sz w:val="20"/>
                <w:szCs w:val="20"/>
              </w:rPr>
              <w:t xml:space="preserve">  APPROVED                </w:t>
            </w:r>
            <w:r w:rsidR="004E2114" w:rsidRPr="00522077">
              <w:rPr>
                <w:rFonts w:ascii="Aptos" w:hAnsi="Aptos"/>
                <w:sz w:val="20"/>
                <w:szCs w:val="20"/>
              </w:rPr>
              <w:tab/>
            </w:r>
            <w:sdt>
              <w:sdtPr>
                <w:rPr>
                  <w:rFonts w:ascii="Aptos" w:hAnsi="Aptos"/>
                  <w:sz w:val="20"/>
                  <w:szCs w:val="20"/>
                </w:rPr>
                <w:id w:val="737980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2114" w:rsidRPr="00522077">
                  <w:rPr>
                    <w:rFonts w:ascii="Aptos" w:eastAsia="MS Gothic" w:hAnsi="Aptos"/>
                    <w:sz w:val="20"/>
                    <w:szCs w:val="20"/>
                  </w:rPr>
                  <w:t>☐</w:t>
                </w:r>
              </w:sdtContent>
            </w:sdt>
            <w:r w:rsidR="004E2114" w:rsidRPr="00522077">
              <w:rPr>
                <w:rFonts w:ascii="Aptos" w:hAnsi="Aptos"/>
                <w:sz w:val="20"/>
                <w:szCs w:val="20"/>
              </w:rPr>
              <w:t xml:space="preserve">  NOT APPROVED</w:t>
            </w:r>
          </w:p>
        </w:tc>
      </w:tr>
      <w:tr w:rsidR="004E2114" w:rsidRPr="00522077" w14:paraId="1220B944" w14:textId="77777777">
        <w:trPr>
          <w:trHeight w:val="454"/>
          <w:jc w:val="center"/>
        </w:trPr>
        <w:tc>
          <w:tcPr>
            <w:tcW w:w="10206" w:type="dxa"/>
            <w:gridSpan w:val="3"/>
            <w:vAlign w:val="center"/>
          </w:tcPr>
          <w:p w14:paraId="6BD62A46" w14:textId="77777777" w:rsidR="004E2114" w:rsidRPr="00522077" w:rsidRDefault="004E2114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Subject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o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the</w:t>
            </w:r>
            <w:r w:rsidRPr="00522077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conditions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set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z w:val="20"/>
                <w:szCs w:val="20"/>
              </w:rPr>
              <w:t>out</w:t>
            </w:r>
            <w:r w:rsidRPr="00522077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522077">
              <w:rPr>
                <w:rFonts w:ascii="Aptos" w:hAnsi="Aptos"/>
                <w:spacing w:val="-2"/>
                <w:sz w:val="20"/>
                <w:szCs w:val="20"/>
              </w:rPr>
              <w:t>below:</w:t>
            </w:r>
          </w:p>
        </w:tc>
      </w:tr>
      <w:tr w:rsidR="00C72528" w:rsidRPr="00522077" w14:paraId="0FE1693A" w14:textId="77777777" w:rsidTr="00E6653C">
        <w:trPr>
          <w:trHeight w:val="850"/>
          <w:jc w:val="center"/>
        </w:trPr>
        <w:tc>
          <w:tcPr>
            <w:tcW w:w="10206" w:type="dxa"/>
            <w:gridSpan w:val="3"/>
            <w:tcBorders>
              <w:top w:val="single" w:sz="4" w:space="0" w:color="BBBBBB"/>
              <w:left w:val="single" w:sz="4" w:space="0" w:color="BBBBBB"/>
              <w:bottom w:val="single" w:sz="4" w:space="0" w:color="BBBBBB"/>
              <w:right w:val="single" w:sz="4" w:space="0" w:color="BBBBBB"/>
            </w:tcBorders>
          </w:tcPr>
          <w:sdt>
            <w:sdtPr>
              <w:rPr>
                <w:rFonts w:ascii="Aptos" w:hAnsi="Aptos"/>
                <w:sz w:val="20"/>
                <w:szCs w:val="20"/>
              </w:rPr>
              <w:id w:val="-1825274295"/>
              <w:placeholder>
                <w:docPart w:val="5A946F73FA55471190C97E9BD187AD9C"/>
              </w:placeholder>
              <w:showingPlcHdr/>
              <w:text/>
            </w:sdtPr>
            <w:sdtContent>
              <w:p w14:paraId="1A43AF19" w14:textId="77777777" w:rsidR="00C72528" w:rsidRPr="00522077" w:rsidRDefault="00C72528" w:rsidP="00E6653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  <w:p w14:paraId="4036C2F1" w14:textId="7F7F1CE6" w:rsidR="00C72528" w:rsidRPr="00522077" w:rsidRDefault="00C72528" w:rsidP="00E6653C">
            <w:pPr>
              <w:pStyle w:val="TableParagraph"/>
              <w:ind w:right="57"/>
              <w:rPr>
                <w:rFonts w:ascii="Aptos" w:hAnsi="Aptos"/>
                <w:sz w:val="20"/>
                <w:szCs w:val="20"/>
              </w:rPr>
            </w:pPr>
          </w:p>
        </w:tc>
      </w:tr>
      <w:tr w:rsidR="004E2114" w:rsidRPr="00522077" w14:paraId="66CC17BF" w14:textId="77777777">
        <w:trPr>
          <w:trHeight w:val="992"/>
          <w:jc w:val="center"/>
        </w:trPr>
        <w:sdt>
          <w:sdtPr>
            <w:rPr>
              <w:rFonts w:ascii="Aptos" w:hAnsi="Aptos"/>
              <w:sz w:val="20"/>
              <w:szCs w:val="20"/>
            </w:rPr>
            <w:id w:val="-1161771070"/>
            <w:placeholder>
              <w:docPart w:val="ED9C45BCE8E24AE99080BECE22E0E0BD"/>
            </w:placeholder>
            <w:showingPlcHdr/>
            <w:text/>
          </w:sdtPr>
          <w:sdtContent>
            <w:tc>
              <w:tcPr>
                <w:tcW w:w="3964" w:type="dxa"/>
                <w:vAlign w:val="center"/>
              </w:tcPr>
              <w:p w14:paraId="1543BC50" w14:textId="593A1750" w:rsidR="004E2114" w:rsidRPr="00522077" w:rsidRDefault="00C72528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tc>
          </w:sdtContent>
        </w:sdt>
        <w:sdt>
          <w:sdtPr>
            <w:rPr>
              <w:rFonts w:ascii="Aptos" w:hAnsi="Aptos"/>
              <w:sz w:val="20"/>
              <w:szCs w:val="20"/>
            </w:rPr>
            <w:id w:val="-53929491"/>
            <w:showingPlcHdr/>
            <w:picture/>
          </w:sdtPr>
          <w:sdtContent>
            <w:tc>
              <w:tcPr>
                <w:tcW w:w="4058" w:type="dxa"/>
                <w:vAlign w:val="center"/>
              </w:tcPr>
              <w:p w14:paraId="629C0DFF" w14:textId="77777777" w:rsidR="004E2114" w:rsidRPr="00522077" w:rsidRDefault="004E2114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43EEDDCF" wp14:editId="46220134">
                      <wp:extent cx="1800000" cy="457200"/>
                      <wp:effectExtent l="0" t="0" r="0" b="0"/>
                      <wp:docPr id="50573511" name="Pictur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0573511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pacing w:val="-1"/>
              <w:sz w:val="20"/>
              <w:szCs w:val="20"/>
            </w:rPr>
            <w:id w:val="-1699002079"/>
            <w:placeholder>
              <w:docPart w:val="31C5D65B7B3145DAB42E93964A8B819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84" w:type="dxa"/>
                <w:vAlign w:val="center"/>
              </w:tcPr>
              <w:p w14:paraId="17D1CDAD" w14:textId="77777777" w:rsidR="004E2114" w:rsidRPr="00522077" w:rsidRDefault="004E2114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522077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4E2114" w:rsidRPr="00522077" w14:paraId="3BD3B5B6" w14:textId="77777777">
        <w:trPr>
          <w:trHeight w:val="567"/>
          <w:jc w:val="center"/>
        </w:trPr>
        <w:tc>
          <w:tcPr>
            <w:tcW w:w="3964" w:type="dxa"/>
            <w:vAlign w:val="center"/>
          </w:tcPr>
          <w:p w14:paraId="3EB7F98A" w14:textId="77777777" w:rsidR="004E2114" w:rsidRPr="00522077" w:rsidRDefault="004E2114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ASSOCIATE DEAN (RESEARCH) NAME</w:t>
            </w:r>
          </w:p>
        </w:tc>
        <w:tc>
          <w:tcPr>
            <w:tcW w:w="4058" w:type="dxa"/>
            <w:vAlign w:val="center"/>
          </w:tcPr>
          <w:p w14:paraId="32ED0657" w14:textId="77777777" w:rsidR="004E2114" w:rsidRPr="00522077" w:rsidRDefault="004E2114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SIGNATURE</w:t>
            </w:r>
          </w:p>
        </w:tc>
        <w:tc>
          <w:tcPr>
            <w:tcW w:w="2184" w:type="dxa"/>
            <w:vAlign w:val="center"/>
          </w:tcPr>
          <w:p w14:paraId="4A18FDF6" w14:textId="77777777" w:rsidR="004E2114" w:rsidRPr="00522077" w:rsidRDefault="004E2114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DATE</w:t>
            </w:r>
          </w:p>
        </w:tc>
      </w:tr>
      <w:bookmarkEnd w:id="0"/>
    </w:tbl>
    <w:p w14:paraId="76CB8AA8" w14:textId="77777777" w:rsidR="004E2114" w:rsidRPr="00522077" w:rsidRDefault="004E2114">
      <w:pPr>
        <w:rPr>
          <w:rFonts w:ascii="Aptos" w:hAnsi="Aptos"/>
        </w:rPr>
      </w:pPr>
    </w:p>
    <w:p w14:paraId="6E53D5FC" w14:textId="77777777" w:rsidR="00C72528" w:rsidRPr="00522077" w:rsidRDefault="00C72528" w:rsidP="005D5EF9">
      <w:pPr>
        <w:spacing w:after="120"/>
        <w:jc w:val="center"/>
        <w:rPr>
          <w:rFonts w:ascii="Aptos" w:hAnsi="Aptos"/>
          <w:b/>
          <w:bCs/>
        </w:rPr>
      </w:pPr>
    </w:p>
    <w:p w14:paraId="3CD7C952" w14:textId="090FDB48" w:rsidR="00C72528" w:rsidRPr="00522077" w:rsidRDefault="005D5EF9" w:rsidP="00C72528">
      <w:pPr>
        <w:spacing w:after="120"/>
        <w:jc w:val="center"/>
        <w:rPr>
          <w:rFonts w:ascii="Aptos" w:hAnsi="Aptos"/>
        </w:rPr>
      </w:pPr>
      <w:r w:rsidRPr="00522077">
        <w:rPr>
          <w:rFonts w:ascii="Aptos" w:hAnsi="Aptos"/>
          <w:b/>
          <w:bCs/>
        </w:rPr>
        <w:t xml:space="preserve">Please return the approved form to </w:t>
      </w:r>
      <w:hyperlink r:id="rId16" w:history="1">
        <w:r w:rsidRPr="00522077">
          <w:rPr>
            <w:rStyle w:val="Hyperlink"/>
            <w:rFonts w:ascii="Aptos" w:hAnsi="Aptos"/>
            <w:b/>
            <w:bCs/>
          </w:rPr>
          <w:t>researchassessments@ecu.edu.au</w:t>
        </w:r>
      </w:hyperlink>
      <w:r w:rsidRPr="00522077">
        <w:rPr>
          <w:rFonts w:ascii="Aptos" w:hAnsi="Aptos"/>
        </w:rPr>
        <w:t>.</w:t>
      </w:r>
    </w:p>
    <w:tbl>
      <w:tblPr>
        <w:tblpPr w:leftFromText="180" w:rightFromText="180" w:vertAnchor="text" w:horzAnchor="margin" w:tblpXSpec="center" w:tblpY="590"/>
        <w:tblOverlap w:val="never"/>
        <w:tblW w:w="10206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80"/>
        <w:gridCol w:w="2126"/>
      </w:tblGrid>
      <w:tr w:rsidR="00C72528" w:rsidRPr="00522077" w14:paraId="467C1A1E" w14:textId="77777777" w:rsidTr="0044323A">
        <w:trPr>
          <w:trHeight w:val="549"/>
          <w:jc w:val="center"/>
        </w:trPr>
        <w:tc>
          <w:tcPr>
            <w:tcW w:w="10206" w:type="dxa"/>
            <w:gridSpan w:val="2"/>
            <w:tcBorders>
              <w:top w:val="single" w:sz="4" w:space="0" w:color="BCBCBC"/>
              <w:bottom w:val="single" w:sz="4" w:space="0" w:color="BCBCBC"/>
            </w:tcBorders>
            <w:vAlign w:val="center"/>
          </w:tcPr>
          <w:p w14:paraId="7D5F2785" w14:textId="77777777" w:rsidR="00C72528" w:rsidRPr="00522077" w:rsidRDefault="00C72528" w:rsidP="0044323A">
            <w:pPr>
              <w:pStyle w:val="TableParagraph"/>
              <w:ind w:left="57"/>
              <w:rPr>
                <w:rFonts w:ascii="Aptos" w:hAnsi="Aptos"/>
                <w:sz w:val="18"/>
              </w:rPr>
            </w:pPr>
            <w:r w:rsidRPr="00522077">
              <w:rPr>
                <w:rFonts w:ascii="Aptos" w:hAnsi="Aptos"/>
                <w:b/>
                <w:sz w:val="24"/>
              </w:rPr>
              <w:t>SECTION F: TO BE COMPLETED BY THE RESEARCH ASSESSMENTS OFFICE</w:t>
            </w:r>
          </w:p>
        </w:tc>
      </w:tr>
      <w:tr w:rsidR="00C72528" w:rsidRPr="00522077" w14:paraId="77D18EB5" w14:textId="77777777" w:rsidTr="0044323A">
        <w:trPr>
          <w:trHeight w:val="454"/>
          <w:jc w:val="center"/>
        </w:trPr>
        <w:tc>
          <w:tcPr>
            <w:tcW w:w="8080" w:type="dxa"/>
            <w:tcBorders>
              <w:bottom w:val="single" w:sz="4" w:space="0" w:color="BCBCBC"/>
            </w:tcBorders>
            <w:vAlign w:val="center"/>
          </w:tcPr>
          <w:p w14:paraId="2202D408" w14:textId="77777777" w:rsidR="00C72528" w:rsidRPr="00522077" w:rsidRDefault="00C72528" w:rsidP="0044323A">
            <w:pPr>
              <w:pStyle w:val="TableParagraph"/>
              <w:ind w:left="57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Administrative encumbrance</w:t>
            </w:r>
          </w:p>
        </w:tc>
        <w:sdt>
          <w:sdtPr>
            <w:rPr>
              <w:rFonts w:ascii="Aptos" w:hAnsi="Aptos"/>
              <w:sz w:val="18"/>
            </w:rPr>
            <w:id w:val="15836438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126" w:type="dxa"/>
                <w:tcBorders>
                  <w:bottom w:val="single" w:sz="4" w:space="0" w:color="BCBCBC"/>
                </w:tcBorders>
                <w:vAlign w:val="center"/>
              </w:tcPr>
              <w:p w14:paraId="618CF64B" w14:textId="77777777" w:rsidR="00C72528" w:rsidRPr="00522077" w:rsidRDefault="00C72528" w:rsidP="0044323A">
                <w:pPr>
                  <w:pStyle w:val="TableParagraph"/>
                  <w:ind w:left="57"/>
                  <w:jc w:val="center"/>
                  <w:rPr>
                    <w:rFonts w:ascii="Aptos" w:hAnsi="Aptos"/>
                    <w:sz w:val="18"/>
                  </w:rPr>
                </w:pPr>
                <w:r w:rsidRPr="00522077">
                  <w:rPr>
                    <w:rFonts w:ascii="Aptos" w:eastAsia="MS Gothic" w:hAnsi="Aptos"/>
                    <w:sz w:val="18"/>
                  </w:rPr>
                  <w:t>☐</w:t>
                </w:r>
              </w:p>
            </w:tc>
          </w:sdtContent>
        </w:sdt>
      </w:tr>
      <w:tr w:rsidR="00C72528" w:rsidRPr="00522077" w14:paraId="41D2DA60" w14:textId="77777777" w:rsidTr="0044323A">
        <w:trPr>
          <w:trHeight w:val="454"/>
          <w:jc w:val="center"/>
        </w:trPr>
        <w:tc>
          <w:tcPr>
            <w:tcW w:w="8080" w:type="dxa"/>
            <w:tcBorders>
              <w:bottom w:val="single" w:sz="4" w:space="0" w:color="BCBCBC"/>
            </w:tcBorders>
            <w:vAlign w:val="center"/>
          </w:tcPr>
          <w:p w14:paraId="3D5CB26F" w14:textId="77777777" w:rsidR="00C72528" w:rsidRPr="00522077" w:rsidRDefault="00C72528" w:rsidP="0044323A">
            <w:pPr>
              <w:pStyle w:val="TableParagraph"/>
              <w:ind w:left="57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Milestone updated in Callista</w:t>
            </w:r>
          </w:p>
        </w:tc>
        <w:sdt>
          <w:sdtPr>
            <w:rPr>
              <w:rFonts w:ascii="Aptos" w:hAnsi="Aptos"/>
              <w:sz w:val="18"/>
            </w:rPr>
            <w:id w:val="894243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126" w:type="dxa"/>
                <w:tcBorders>
                  <w:bottom w:val="single" w:sz="4" w:space="0" w:color="BCBCBC"/>
                </w:tcBorders>
                <w:vAlign w:val="center"/>
              </w:tcPr>
              <w:p w14:paraId="28362FC1" w14:textId="77777777" w:rsidR="00C72528" w:rsidRPr="00522077" w:rsidRDefault="00C72528" w:rsidP="0044323A">
                <w:pPr>
                  <w:pStyle w:val="TableParagraph"/>
                  <w:ind w:left="57"/>
                  <w:jc w:val="center"/>
                  <w:rPr>
                    <w:rFonts w:ascii="Aptos" w:hAnsi="Aptos"/>
                    <w:sz w:val="18"/>
                  </w:rPr>
                </w:pPr>
                <w:r w:rsidRPr="00522077">
                  <w:rPr>
                    <w:rFonts w:ascii="Aptos" w:eastAsia="MS Gothic" w:hAnsi="Aptos"/>
                    <w:sz w:val="18"/>
                  </w:rPr>
                  <w:t>☐</w:t>
                </w:r>
              </w:p>
            </w:tc>
          </w:sdtContent>
        </w:sdt>
      </w:tr>
      <w:tr w:rsidR="00C72528" w:rsidRPr="00522077" w14:paraId="58900C38" w14:textId="77777777" w:rsidTr="0044323A">
        <w:trPr>
          <w:trHeight w:val="454"/>
          <w:jc w:val="center"/>
        </w:trPr>
        <w:tc>
          <w:tcPr>
            <w:tcW w:w="8080" w:type="dxa"/>
            <w:tcBorders>
              <w:bottom w:val="single" w:sz="4" w:space="0" w:color="BCBCBC"/>
            </w:tcBorders>
            <w:vAlign w:val="center"/>
          </w:tcPr>
          <w:p w14:paraId="511077DB" w14:textId="77777777" w:rsidR="00C72528" w:rsidRPr="00522077" w:rsidRDefault="00C72528" w:rsidP="0044323A">
            <w:pPr>
              <w:pStyle w:val="TableParagraph"/>
              <w:ind w:left="57"/>
              <w:rPr>
                <w:rFonts w:ascii="Aptos" w:hAnsi="Aptos"/>
                <w:sz w:val="20"/>
                <w:szCs w:val="20"/>
              </w:rPr>
            </w:pPr>
            <w:r w:rsidRPr="00522077">
              <w:rPr>
                <w:rFonts w:ascii="Aptos" w:hAnsi="Aptos"/>
                <w:sz w:val="20"/>
                <w:szCs w:val="20"/>
              </w:rPr>
              <w:t>Candidature extension note added to CORPTS</w:t>
            </w:r>
          </w:p>
        </w:tc>
        <w:sdt>
          <w:sdtPr>
            <w:rPr>
              <w:rFonts w:ascii="Aptos" w:hAnsi="Aptos"/>
              <w:sz w:val="18"/>
            </w:rPr>
            <w:id w:val="442039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126" w:type="dxa"/>
                <w:tcBorders>
                  <w:bottom w:val="single" w:sz="4" w:space="0" w:color="BCBCBC"/>
                </w:tcBorders>
                <w:vAlign w:val="center"/>
              </w:tcPr>
              <w:p w14:paraId="7FD2E45F" w14:textId="77777777" w:rsidR="00C72528" w:rsidRPr="00522077" w:rsidRDefault="00C72528" w:rsidP="0044323A">
                <w:pPr>
                  <w:pStyle w:val="TableParagraph"/>
                  <w:ind w:left="57"/>
                  <w:jc w:val="center"/>
                  <w:rPr>
                    <w:rFonts w:ascii="Aptos" w:hAnsi="Aptos"/>
                    <w:sz w:val="18"/>
                  </w:rPr>
                </w:pPr>
                <w:r w:rsidRPr="00522077">
                  <w:rPr>
                    <w:rFonts w:ascii="Aptos" w:eastAsia="MS Gothic" w:hAnsi="Aptos"/>
                    <w:sz w:val="18"/>
                  </w:rPr>
                  <w:t>☐</w:t>
                </w:r>
              </w:p>
            </w:tc>
          </w:sdtContent>
        </w:sdt>
      </w:tr>
    </w:tbl>
    <w:p w14:paraId="3BCE88B4" w14:textId="77777777" w:rsidR="00C72528" w:rsidRPr="00522077" w:rsidRDefault="00C72528" w:rsidP="00D266CE">
      <w:pPr>
        <w:spacing w:after="120"/>
        <w:rPr>
          <w:rFonts w:ascii="Aptos" w:hAnsi="Aptos"/>
        </w:rPr>
      </w:pPr>
    </w:p>
    <w:sectPr w:rsidR="00C72528" w:rsidRPr="00522077" w:rsidSect="002863D4">
      <w:footerReference w:type="even" r:id="rId17"/>
      <w:footerReference w:type="default" r:id="rId18"/>
      <w:footerReference w:type="first" r:id="rId19"/>
      <w:pgSz w:w="11940" w:h="16860"/>
      <w:pgMar w:top="851" w:right="851" w:bottom="851" w:left="851" w:header="0" w:footer="4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8CCCB2" w14:textId="77777777" w:rsidR="00294E1E" w:rsidRDefault="00294E1E">
      <w:r>
        <w:separator/>
      </w:r>
    </w:p>
  </w:endnote>
  <w:endnote w:type="continuationSeparator" w:id="0">
    <w:p w14:paraId="4A766A5E" w14:textId="77777777" w:rsidR="00294E1E" w:rsidRDefault="00294E1E">
      <w:r>
        <w:continuationSeparator/>
      </w:r>
    </w:p>
  </w:endnote>
  <w:endnote w:type="continuationNotice" w:id="1">
    <w:p w14:paraId="6AED7CE2" w14:textId="77777777" w:rsidR="00294E1E" w:rsidRDefault="00294E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8CF630" w14:textId="09CC9C93" w:rsidR="00D266CE" w:rsidRDefault="00D266C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99F648F" wp14:editId="3952B2D3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665931585" name="Text Box 2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DF4FB5" w14:textId="3501BEF4" w:rsidR="00D266CE" w:rsidRPr="00D266CE" w:rsidRDefault="00D266CE" w:rsidP="00D266C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D266C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9F64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ECU Internal Information" style="position:absolute;margin-left:0;margin-top:0;width:121.95pt;height:29.6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" filled="f" stroked="f">
              <v:fill o:detectmouseclick="t"/>
              <v:textbox style="mso-fit-shape-to-text:t" inset="0,0,0,15pt">
                <w:txbxContent>
                  <w:p w14:paraId="7FDF4FB5" w14:textId="3501BEF4" w:rsidR="00D266CE" w:rsidRPr="00D266CE" w:rsidRDefault="00D266CE" w:rsidP="00D266C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D266CE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C52BB7" w14:textId="77777777" w:rsidR="00D266CE" w:rsidRDefault="00D266CE" w:rsidP="006D2448">
    <w:pPr>
      <w:pStyle w:val="Footer"/>
      <w:pBdr>
        <w:top w:val="single" w:sz="4" w:space="1" w:color="auto"/>
      </w:pBdr>
      <w:tabs>
        <w:tab w:val="clear" w:pos="4513"/>
        <w:tab w:val="clear" w:pos="9026"/>
      </w:tabs>
      <w:ind w:left="-142" w:right="-89"/>
      <w:rPr>
        <w:rFonts w:ascii="Aptos" w:hAnsi="Aptos"/>
        <w:sz w:val="16"/>
        <w:szCs w:val="16"/>
      </w:rPr>
    </w:pPr>
    <w:r>
      <w:rPr>
        <w:rFonts w:ascii="Aptos" w:hAnsi="Aptos"/>
        <w:noProof/>
        <w:sz w:val="16"/>
        <w:szCs w:val="16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CB2CE46" wp14:editId="4A488683">
              <wp:simplePos x="540689" y="1002659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1727449828" name="Text Box 3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6B7CC70" w14:textId="642AD8AD" w:rsidR="00D266CE" w:rsidRPr="00D266CE" w:rsidRDefault="00D266CE" w:rsidP="00D266C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D266C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B2CE4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ECU Internal Information" style="position:absolute;left:0;text-align:left;margin-left:0;margin-top:0;width:121.95pt;height:29.6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" filled="f" stroked="f">
              <v:fill o:detectmouseclick="t"/>
              <v:textbox style="mso-fit-shape-to-text:t" inset="0,0,0,15pt">
                <w:txbxContent>
                  <w:p w14:paraId="56B7CC70" w14:textId="642AD8AD" w:rsidR="00D266CE" w:rsidRPr="00D266CE" w:rsidRDefault="00D266CE" w:rsidP="00D266C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D266CE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sdt>
    <w:sdtPr>
      <w:rPr>
        <w:rFonts w:ascii="Aptos" w:hAnsi="Aptos"/>
        <w:sz w:val="16"/>
        <w:szCs w:val="16"/>
      </w:rPr>
      <w:id w:val="-1852253199"/>
      <w:docPartObj>
        <w:docPartGallery w:val="Page Numbers (Bottom of Page)"/>
        <w:docPartUnique/>
      </w:docPartObj>
    </w:sdtPr>
    <w:sdtContent>
      <w:sdt>
        <w:sdtPr>
          <w:rPr>
            <w:rFonts w:ascii="Aptos" w:hAnsi="Aptos"/>
            <w:sz w:val="16"/>
            <w:szCs w:val="16"/>
          </w:rPr>
          <w:id w:val="125822283"/>
          <w:docPartObj>
            <w:docPartGallery w:val="Page Numbers (Top of Page)"/>
            <w:docPartUnique/>
          </w:docPartObj>
        </w:sdtPr>
        <w:sdtContent>
          <w:p w14:paraId="7128459E" w14:textId="5AC74594" w:rsidR="006D2448" w:rsidRPr="00D837FE" w:rsidRDefault="006D2448" w:rsidP="006D2448">
            <w:pPr>
              <w:pStyle w:val="Footer"/>
              <w:pBdr>
                <w:top w:val="single" w:sz="4" w:space="1" w:color="auto"/>
              </w:pBdr>
              <w:tabs>
                <w:tab w:val="clear" w:pos="4513"/>
                <w:tab w:val="clear" w:pos="9026"/>
              </w:tabs>
              <w:ind w:left="-142" w:right="-89"/>
              <w:rPr>
                <w:rFonts w:ascii="Aptos" w:hAnsi="Aptos"/>
                <w:sz w:val="16"/>
                <w:szCs w:val="16"/>
              </w:rPr>
            </w:pPr>
            <w:r w:rsidRPr="00D837FE">
              <w:rPr>
                <w:rFonts w:ascii="Aptos" w:hAnsi="Aptos"/>
                <w:sz w:val="16"/>
                <w:szCs w:val="16"/>
              </w:rPr>
              <w:t>Extension to Milestone 5</w:t>
            </w:r>
            <w:r w:rsidR="00D266CE">
              <w:rPr>
                <w:rFonts w:ascii="Aptos" w:hAnsi="Aptos"/>
                <w:sz w:val="16"/>
                <w:szCs w:val="16"/>
              </w:rPr>
              <w:t xml:space="preserve"> and Milestone 6</w:t>
            </w:r>
            <w:r w:rsidRPr="00D837FE">
              <w:rPr>
                <w:rFonts w:ascii="Aptos" w:hAnsi="Aptos"/>
                <w:sz w:val="16"/>
                <w:szCs w:val="16"/>
              </w:rPr>
              <w:tab/>
            </w:r>
            <w:r w:rsidRPr="00D837FE">
              <w:rPr>
                <w:rFonts w:ascii="Aptos" w:hAnsi="Aptos"/>
                <w:sz w:val="16"/>
                <w:szCs w:val="16"/>
              </w:rPr>
              <w:tab/>
            </w:r>
            <w:r w:rsidRPr="00D837FE">
              <w:rPr>
                <w:rFonts w:ascii="Aptos" w:hAnsi="Aptos"/>
                <w:sz w:val="16"/>
                <w:szCs w:val="16"/>
              </w:rPr>
              <w:tab/>
              <w:t xml:space="preserve">                      </w:t>
            </w:r>
            <w:r w:rsidRPr="008B3865">
              <w:rPr>
                <w:rFonts w:ascii="Aptos" w:hAnsi="Aptos"/>
                <w:sz w:val="16"/>
                <w:szCs w:val="16"/>
              </w:rPr>
              <w:t xml:space="preserve">Updated: </w:t>
            </w:r>
            <w:r w:rsidR="00D266CE">
              <w:rPr>
                <w:rFonts w:ascii="Aptos" w:hAnsi="Aptos"/>
                <w:sz w:val="16"/>
                <w:szCs w:val="16"/>
              </w:rPr>
              <w:t>June 2026</w:t>
            </w:r>
            <w:r w:rsidRPr="00D837FE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 xml:space="preserve"> </w:t>
            </w:r>
            <w:r w:rsidRPr="00D837FE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D837FE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D837FE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  <w:t xml:space="preserve"> </w:t>
            </w:r>
            <w:r w:rsidRPr="00D837FE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  <w:t xml:space="preserve">        </w:t>
            </w:r>
            <w:r w:rsidRPr="00D837FE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D837FE">
              <w:rPr>
                <w:rFonts w:ascii="Aptos" w:hAnsi="Aptos"/>
                <w:sz w:val="16"/>
                <w:szCs w:val="16"/>
              </w:rPr>
              <w:t xml:space="preserve">Page </w:t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t>2</w:t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Pr="00D837FE">
              <w:rPr>
                <w:rFonts w:ascii="Aptos" w:hAnsi="Aptos"/>
                <w:sz w:val="16"/>
                <w:szCs w:val="16"/>
              </w:rPr>
              <w:t xml:space="preserve"> of </w:t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t>2</w:t>
            </w:r>
            <w:r w:rsidRPr="00D837FE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p>
          <w:p w14:paraId="36E69BBD" w14:textId="799F5D95" w:rsidR="00652567" w:rsidRPr="00D837FE" w:rsidRDefault="00000000" w:rsidP="006D2448">
            <w:pPr>
              <w:pStyle w:val="Footer"/>
              <w:pBdr>
                <w:top w:val="single" w:sz="4" w:space="1" w:color="auto"/>
              </w:pBdr>
              <w:tabs>
                <w:tab w:val="clear" w:pos="4513"/>
                <w:tab w:val="clear" w:pos="9026"/>
              </w:tabs>
              <w:ind w:left="-142" w:right="-89"/>
              <w:rPr>
                <w:rFonts w:ascii="Aptos" w:hAnsi="Aptos"/>
                <w:sz w:val="16"/>
                <w:szCs w:val="16"/>
              </w:rPr>
            </w:pP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B46A17" w14:textId="736E8F2A" w:rsidR="00D266CE" w:rsidRDefault="00D266C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37730F8" wp14:editId="05040868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863767057" name="Text Box 1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30892B" w14:textId="410B12B5" w:rsidR="00D266CE" w:rsidRPr="00D266CE" w:rsidRDefault="00D266CE" w:rsidP="00D266C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D266C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37730F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ECU Internal Information" style="position:absolute;margin-left:0;margin-top:0;width:121.95pt;height:29.6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" filled="f" stroked="f">
              <v:fill o:detectmouseclick="t"/>
              <v:textbox style="mso-fit-shape-to-text:t" inset="0,0,0,15pt">
                <w:txbxContent>
                  <w:p w14:paraId="6030892B" w14:textId="410B12B5" w:rsidR="00D266CE" w:rsidRPr="00D266CE" w:rsidRDefault="00D266CE" w:rsidP="00D266C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D266CE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27B62A" w14:textId="77777777" w:rsidR="00294E1E" w:rsidRDefault="00294E1E">
      <w:r>
        <w:separator/>
      </w:r>
    </w:p>
  </w:footnote>
  <w:footnote w:type="continuationSeparator" w:id="0">
    <w:p w14:paraId="0D70FA61" w14:textId="77777777" w:rsidR="00294E1E" w:rsidRDefault="00294E1E">
      <w:r>
        <w:continuationSeparator/>
      </w:r>
    </w:p>
  </w:footnote>
  <w:footnote w:type="continuationNotice" w:id="1">
    <w:p w14:paraId="7DDBF5E3" w14:textId="77777777" w:rsidR="00294E1E" w:rsidRDefault="00294E1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E1900"/>
    <w:multiLevelType w:val="hybridMultilevel"/>
    <w:tmpl w:val="9A6820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451C0"/>
    <w:multiLevelType w:val="hybridMultilevel"/>
    <w:tmpl w:val="07D03916"/>
    <w:lvl w:ilvl="0" w:tplc="5CFA4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F55AA"/>
    <w:multiLevelType w:val="hybridMultilevel"/>
    <w:tmpl w:val="35FC7E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63C45"/>
    <w:multiLevelType w:val="hybridMultilevel"/>
    <w:tmpl w:val="9386FE1E"/>
    <w:lvl w:ilvl="0" w:tplc="70F4B0FA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5B5450"/>
    <w:multiLevelType w:val="hybridMultilevel"/>
    <w:tmpl w:val="B694BB16"/>
    <w:lvl w:ilvl="0" w:tplc="71B6F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B5FA1"/>
    <w:multiLevelType w:val="hybridMultilevel"/>
    <w:tmpl w:val="C64829C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6" w15:restartNumberingAfterBreak="0">
    <w:nsid w:val="21B66C8D"/>
    <w:multiLevelType w:val="hybridMultilevel"/>
    <w:tmpl w:val="32D6BF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C92F55"/>
    <w:multiLevelType w:val="hybridMultilevel"/>
    <w:tmpl w:val="32BCAD2C"/>
    <w:lvl w:ilvl="0" w:tplc="0C090001">
      <w:start w:val="1"/>
      <w:numFmt w:val="bullet"/>
      <w:lvlText w:val=""/>
      <w:lvlJc w:val="left"/>
      <w:pPr>
        <w:ind w:left="5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8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9" w15:restartNumberingAfterBreak="0">
    <w:nsid w:val="25696ACE"/>
    <w:multiLevelType w:val="hybridMultilevel"/>
    <w:tmpl w:val="6BC005D8"/>
    <w:lvl w:ilvl="0" w:tplc="B4C0AE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11" w15:restartNumberingAfterBreak="0">
    <w:nsid w:val="2D4F6D00"/>
    <w:multiLevelType w:val="hybridMultilevel"/>
    <w:tmpl w:val="D1DC8130"/>
    <w:lvl w:ilvl="0" w:tplc="4508C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3" w15:restartNumberingAfterBreak="0">
    <w:nsid w:val="370168B2"/>
    <w:multiLevelType w:val="hybridMultilevel"/>
    <w:tmpl w:val="6CF8E7CE"/>
    <w:lvl w:ilvl="0" w:tplc="0C128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2336D2"/>
    <w:multiLevelType w:val="hybridMultilevel"/>
    <w:tmpl w:val="C32E3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6" w15:restartNumberingAfterBreak="0">
    <w:nsid w:val="470F4E18"/>
    <w:multiLevelType w:val="hybridMultilevel"/>
    <w:tmpl w:val="706EC9FE"/>
    <w:lvl w:ilvl="0" w:tplc="58041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811BBE"/>
    <w:multiLevelType w:val="hybridMultilevel"/>
    <w:tmpl w:val="14903A5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18" w15:restartNumberingAfterBreak="0">
    <w:nsid w:val="541D2C73"/>
    <w:multiLevelType w:val="hybridMultilevel"/>
    <w:tmpl w:val="FA5069F4"/>
    <w:lvl w:ilvl="0" w:tplc="3BB0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D03AF2"/>
    <w:multiLevelType w:val="hybridMultilevel"/>
    <w:tmpl w:val="12769A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2520A4"/>
    <w:multiLevelType w:val="hybridMultilevel"/>
    <w:tmpl w:val="EA7667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E0203A"/>
    <w:multiLevelType w:val="hybridMultilevel"/>
    <w:tmpl w:val="29EA4D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55D3B98"/>
    <w:multiLevelType w:val="hybridMultilevel"/>
    <w:tmpl w:val="C394B430"/>
    <w:lvl w:ilvl="0" w:tplc="BF664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DB348C"/>
    <w:multiLevelType w:val="hybridMultilevel"/>
    <w:tmpl w:val="5394C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E33D39"/>
    <w:multiLevelType w:val="hybridMultilevel"/>
    <w:tmpl w:val="FC445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408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398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387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377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366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356" w:hanging="288"/>
      </w:pPr>
      <w:rPr>
        <w:rFonts w:hint="default"/>
      </w:rPr>
    </w:lvl>
  </w:abstractNum>
  <w:abstractNum w:abstractNumId="26" w15:restartNumberingAfterBreak="0">
    <w:nsid w:val="7AF27342"/>
    <w:multiLevelType w:val="hybridMultilevel"/>
    <w:tmpl w:val="F1E453FE"/>
    <w:lvl w:ilvl="0" w:tplc="D0C84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F4392"/>
    <w:multiLevelType w:val="hybridMultilevel"/>
    <w:tmpl w:val="141CCF3C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num w:numId="1" w16cid:durableId="262349111">
    <w:abstractNumId w:val="12"/>
  </w:num>
  <w:num w:numId="2" w16cid:durableId="1286620958">
    <w:abstractNumId w:val="8"/>
  </w:num>
  <w:num w:numId="3" w16cid:durableId="1432166206">
    <w:abstractNumId w:val="25"/>
  </w:num>
  <w:num w:numId="4" w16cid:durableId="321084049">
    <w:abstractNumId w:val="15"/>
  </w:num>
  <w:num w:numId="5" w16cid:durableId="1700860478">
    <w:abstractNumId w:val="10"/>
  </w:num>
  <w:num w:numId="6" w16cid:durableId="1228303744">
    <w:abstractNumId w:val="27"/>
  </w:num>
  <w:num w:numId="7" w16cid:durableId="225067210">
    <w:abstractNumId w:val="23"/>
  </w:num>
  <w:num w:numId="8" w16cid:durableId="1125464685">
    <w:abstractNumId w:val="24"/>
  </w:num>
  <w:num w:numId="9" w16cid:durableId="1505121865">
    <w:abstractNumId w:val="22"/>
  </w:num>
  <w:num w:numId="10" w16cid:durableId="1799102586">
    <w:abstractNumId w:val="4"/>
  </w:num>
  <w:num w:numId="11" w16cid:durableId="2045014157">
    <w:abstractNumId w:val="16"/>
  </w:num>
  <w:num w:numId="12" w16cid:durableId="571281719">
    <w:abstractNumId w:val="18"/>
  </w:num>
  <w:num w:numId="13" w16cid:durableId="959410719">
    <w:abstractNumId w:val="1"/>
  </w:num>
  <w:num w:numId="14" w16cid:durableId="1034885059">
    <w:abstractNumId w:val="13"/>
  </w:num>
  <w:num w:numId="15" w16cid:durableId="1208176371">
    <w:abstractNumId w:val="26"/>
  </w:num>
  <w:num w:numId="16" w16cid:durableId="39407674">
    <w:abstractNumId w:val="11"/>
  </w:num>
  <w:num w:numId="17" w16cid:durableId="1533835781">
    <w:abstractNumId w:val="9"/>
  </w:num>
  <w:num w:numId="18" w16cid:durableId="1783956292">
    <w:abstractNumId w:val="3"/>
  </w:num>
  <w:num w:numId="19" w16cid:durableId="1511291415">
    <w:abstractNumId w:val="6"/>
  </w:num>
  <w:num w:numId="20" w16cid:durableId="887885633">
    <w:abstractNumId w:val="2"/>
  </w:num>
  <w:num w:numId="21" w16cid:durableId="1505317371">
    <w:abstractNumId w:val="5"/>
  </w:num>
  <w:num w:numId="22" w16cid:durableId="571349776">
    <w:abstractNumId w:val="21"/>
  </w:num>
  <w:num w:numId="23" w16cid:durableId="492842095">
    <w:abstractNumId w:val="17"/>
  </w:num>
  <w:num w:numId="24" w16cid:durableId="2029018849">
    <w:abstractNumId w:val="7"/>
  </w:num>
  <w:num w:numId="25" w16cid:durableId="329338146">
    <w:abstractNumId w:val="19"/>
  </w:num>
  <w:num w:numId="26" w16cid:durableId="874659433">
    <w:abstractNumId w:val="0"/>
  </w:num>
  <w:num w:numId="27" w16cid:durableId="1895970821">
    <w:abstractNumId w:val="20"/>
  </w:num>
  <w:num w:numId="28" w16cid:durableId="125161679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7qPOuDSGbKnJ5B2JuwnDenIqahTw2I5wx7ce+X1xh5YzRaWTE9dbFH6ZGS1tZr/Ps8O+1bnrCi+RLuxtB5+CVQ==" w:salt="Fp08iXsfAHHCBL70MIjdMw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tKgFAJqO7cUtAAAA"/>
  </w:docVars>
  <w:rsids>
    <w:rsidRoot w:val="001C0957"/>
    <w:rsid w:val="000034E2"/>
    <w:rsid w:val="00011BFF"/>
    <w:rsid w:val="00012C2C"/>
    <w:rsid w:val="00013446"/>
    <w:rsid w:val="00014C6E"/>
    <w:rsid w:val="00016BB7"/>
    <w:rsid w:val="000227C0"/>
    <w:rsid w:val="000234BD"/>
    <w:rsid w:val="00025396"/>
    <w:rsid w:val="00030362"/>
    <w:rsid w:val="000346D6"/>
    <w:rsid w:val="000453F3"/>
    <w:rsid w:val="000464B3"/>
    <w:rsid w:val="00046CC8"/>
    <w:rsid w:val="000475D1"/>
    <w:rsid w:val="00050DE7"/>
    <w:rsid w:val="0005277F"/>
    <w:rsid w:val="00060B0F"/>
    <w:rsid w:val="000627BE"/>
    <w:rsid w:val="00065DA9"/>
    <w:rsid w:val="00067E37"/>
    <w:rsid w:val="00075DF3"/>
    <w:rsid w:val="00084B93"/>
    <w:rsid w:val="00086566"/>
    <w:rsid w:val="00090756"/>
    <w:rsid w:val="000958D8"/>
    <w:rsid w:val="000A42EC"/>
    <w:rsid w:val="000B4379"/>
    <w:rsid w:val="000B6556"/>
    <w:rsid w:val="000C312B"/>
    <w:rsid w:val="000C5951"/>
    <w:rsid w:val="000C75B0"/>
    <w:rsid w:val="000F0206"/>
    <w:rsid w:val="000F5333"/>
    <w:rsid w:val="00111CF7"/>
    <w:rsid w:val="001222DD"/>
    <w:rsid w:val="001236C7"/>
    <w:rsid w:val="00123A3C"/>
    <w:rsid w:val="00124BE1"/>
    <w:rsid w:val="0012791B"/>
    <w:rsid w:val="00127AD2"/>
    <w:rsid w:val="0013103F"/>
    <w:rsid w:val="00134480"/>
    <w:rsid w:val="001379B6"/>
    <w:rsid w:val="001519C4"/>
    <w:rsid w:val="00156F58"/>
    <w:rsid w:val="001578D4"/>
    <w:rsid w:val="001630D2"/>
    <w:rsid w:val="00165912"/>
    <w:rsid w:val="001730AA"/>
    <w:rsid w:val="00173122"/>
    <w:rsid w:val="00173D83"/>
    <w:rsid w:val="00180E16"/>
    <w:rsid w:val="00192869"/>
    <w:rsid w:val="00193E25"/>
    <w:rsid w:val="001947C3"/>
    <w:rsid w:val="00194B0C"/>
    <w:rsid w:val="001975A5"/>
    <w:rsid w:val="001A35DF"/>
    <w:rsid w:val="001A550B"/>
    <w:rsid w:val="001C0957"/>
    <w:rsid w:val="001C2683"/>
    <w:rsid w:val="001C52F5"/>
    <w:rsid w:val="001C703B"/>
    <w:rsid w:val="001D0F7B"/>
    <w:rsid w:val="001D11D0"/>
    <w:rsid w:val="001D7201"/>
    <w:rsid w:val="001E3B50"/>
    <w:rsid w:val="001E7061"/>
    <w:rsid w:val="001F2BEB"/>
    <w:rsid w:val="001F356E"/>
    <w:rsid w:val="001F56DB"/>
    <w:rsid w:val="002009A0"/>
    <w:rsid w:val="002128F7"/>
    <w:rsid w:val="002143EB"/>
    <w:rsid w:val="002148A2"/>
    <w:rsid w:val="0021493B"/>
    <w:rsid w:val="0021543F"/>
    <w:rsid w:val="002163EA"/>
    <w:rsid w:val="00217B8A"/>
    <w:rsid w:val="00223D84"/>
    <w:rsid w:val="00225189"/>
    <w:rsid w:val="002257A3"/>
    <w:rsid w:val="002264C0"/>
    <w:rsid w:val="00226AF7"/>
    <w:rsid w:val="0023378A"/>
    <w:rsid w:val="002401C9"/>
    <w:rsid w:val="00242295"/>
    <w:rsid w:val="00246453"/>
    <w:rsid w:val="002470BB"/>
    <w:rsid w:val="00253605"/>
    <w:rsid w:val="00256978"/>
    <w:rsid w:val="00264567"/>
    <w:rsid w:val="00273428"/>
    <w:rsid w:val="00273A6D"/>
    <w:rsid w:val="00277A08"/>
    <w:rsid w:val="002863D4"/>
    <w:rsid w:val="00293802"/>
    <w:rsid w:val="00294E1E"/>
    <w:rsid w:val="002A0180"/>
    <w:rsid w:val="002A5F32"/>
    <w:rsid w:val="002A64DF"/>
    <w:rsid w:val="002B0CDB"/>
    <w:rsid w:val="002C55BD"/>
    <w:rsid w:val="002C7D0D"/>
    <w:rsid w:val="002D0E3E"/>
    <w:rsid w:val="002D59FC"/>
    <w:rsid w:val="002D761D"/>
    <w:rsid w:val="002E28A8"/>
    <w:rsid w:val="002F0081"/>
    <w:rsid w:val="002F0819"/>
    <w:rsid w:val="002F1C7C"/>
    <w:rsid w:val="002F6F39"/>
    <w:rsid w:val="003079B4"/>
    <w:rsid w:val="00312E35"/>
    <w:rsid w:val="00313968"/>
    <w:rsid w:val="00314489"/>
    <w:rsid w:val="00314B91"/>
    <w:rsid w:val="00316987"/>
    <w:rsid w:val="00317384"/>
    <w:rsid w:val="00322910"/>
    <w:rsid w:val="00324504"/>
    <w:rsid w:val="00326033"/>
    <w:rsid w:val="0033013D"/>
    <w:rsid w:val="0034051B"/>
    <w:rsid w:val="00343739"/>
    <w:rsid w:val="00352569"/>
    <w:rsid w:val="00353D67"/>
    <w:rsid w:val="00362FE2"/>
    <w:rsid w:val="00370A03"/>
    <w:rsid w:val="00370CD6"/>
    <w:rsid w:val="00383D6D"/>
    <w:rsid w:val="00384734"/>
    <w:rsid w:val="003932E6"/>
    <w:rsid w:val="00394297"/>
    <w:rsid w:val="00395EDE"/>
    <w:rsid w:val="003A7B57"/>
    <w:rsid w:val="003B2F3C"/>
    <w:rsid w:val="003B3D82"/>
    <w:rsid w:val="003B45FF"/>
    <w:rsid w:val="003C6756"/>
    <w:rsid w:val="003E2BD2"/>
    <w:rsid w:val="003E4603"/>
    <w:rsid w:val="003E57C0"/>
    <w:rsid w:val="003E720B"/>
    <w:rsid w:val="003F5BBC"/>
    <w:rsid w:val="003F7084"/>
    <w:rsid w:val="00400315"/>
    <w:rsid w:val="0040083D"/>
    <w:rsid w:val="00404410"/>
    <w:rsid w:val="0040486E"/>
    <w:rsid w:val="00411F4E"/>
    <w:rsid w:val="00417285"/>
    <w:rsid w:val="00426B87"/>
    <w:rsid w:val="00431B23"/>
    <w:rsid w:val="0043394E"/>
    <w:rsid w:val="00437C71"/>
    <w:rsid w:val="004553A1"/>
    <w:rsid w:val="004603BA"/>
    <w:rsid w:val="00467702"/>
    <w:rsid w:val="00470D59"/>
    <w:rsid w:val="00481450"/>
    <w:rsid w:val="00483465"/>
    <w:rsid w:val="00484520"/>
    <w:rsid w:val="00487D2B"/>
    <w:rsid w:val="00490859"/>
    <w:rsid w:val="0049648F"/>
    <w:rsid w:val="004A4DBE"/>
    <w:rsid w:val="004A57C0"/>
    <w:rsid w:val="004B37B8"/>
    <w:rsid w:val="004C2EDD"/>
    <w:rsid w:val="004C5A44"/>
    <w:rsid w:val="004C5EBF"/>
    <w:rsid w:val="004C6123"/>
    <w:rsid w:val="004D0E45"/>
    <w:rsid w:val="004D3175"/>
    <w:rsid w:val="004D5D34"/>
    <w:rsid w:val="004D7997"/>
    <w:rsid w:val="004E2114"/>
    <w:rsid w:val="004E3DD4"/>
    <w:rsid w:val="004F1B5C"/>
    <w:rsid w:val="004F5479"/>
    <w:rsid w:val="00505890"/>
    <w:rsid w:val="00507F35"/>
    <w:rsid w:val="00522077"/>
    <w:rsid w:val="00523A82"/>
    <w:rsid w:val="00524CC1"/>
    <w:rsid w:val="00524F07"/>
    <w:rsid w:val="00533EA7"/>
    <w:rsid w:val="0053696A"/>
    <w:rsid w:val="005373E2"/>
    <w:rsid w:val="00542A96"/>
    <w:rsid w:val="00542F38"/>
    <w:rsid w:val="00543728"/>
    <w:rsid w:val="00550A11"/>
    <w:rsid w:val="00557EC8"/>
    <w:rsid w:val="00563361"/>
    <w:rsid w:val="0056736E"/>
    <w:rsid w:val="0058406B"/>
    <w:rsid w:val="00592E7B"/>
    <w:rsid w:val="005A2B46"/>
    <w:rsid w:val="005A6BBF"/>
    <w:rsid w:val="005B0D87"/>
    <w:rsid w:val="005B319E"/>
    <w:rsid w:val="005B7A2C"/>
    <w:rsid w:val="005C4991"/>
    <w:rsid w:val="005C66FA"/>
    <w:rsid w:val="005D39B7"/>
    <w:rsid w:val="005D5EF9"/>
    <w:rsid w:val="005E4EA0"/>
    <w:rsid w:val="005E5189"/>
    <w:rsid w:val="005E604D"/>
    <w:rsid w:val="005E73BB"/>
    <w:rsid w:val="005F2DBC"/>
    <w:rsid w:val="005F6561"/>
    <w:rsid w:val="00601F6D"/>
    <w:rsid w:val="00602269"/>
    <w:rsid w:val="00604E86"/>
    <w:rsid w:val="00607D01"/>
    <w:rsid w:val="00607FA0"/>
    <w:rsid w:val="006100BD"/>
    <w:rsid w:val="00614287"/>
    <w:rsid w:val="00630D60"/>
    <w:rsid w:val="00652567"/>
    <w:rsid w:val="00652767"/>
    <w:rsid w:val="006571D8"/>
    <w:rsid w:val="00657D29"/>
    <w:rsid w:val="0066356B"/>
    <w:rsid w:val="006637B7"/>
    <w:rsid w:val="006645BF"/>
    <w:rsid w:val="00665919"/>
    <w:rsid w:val="00670711"/>
    <w:rsid w:val="00670BE9"/>
    <w:rsid w:val="00671F35"/>
    <w:rsid w:val="00675018"/>
    <w:rsid w:val="00675E97"/>
    <w:rsid w:val="006760C8"/>
    <w:rsid w:val="0067738C"/>
    <w:rsid w:val="00681848"/>
    <w:rsid w:val="006832DE"/>
    <w:rsid w:val="00685C53"/>
    <w:rsid w:val="006902DA"/>
    <w:rsid w:val="006907CD"/>
    <w:rsid w:val="00692EF8"/>
    <w:rsid w:val="00694132"/>
    <w:rsid w:val="006A0589"/>
    <w:rsid w:val="006A1C13"/>
    <w:rsid w:val="006B01F1"/>
    <w:rsid w:val="006C23A1"/>
    <w:rsid w:val="006C4A8F"/>
    <w:rsid w:val="006D1997"/>
    <w:rsid w:val="006D216A"/>
    <w:rsid w:val="006D2448"/>
    <w:rsid w:val="006D3678"/>
    <w:rsid w:val="006D53E8"/>
    <w:rsid w:val="006D6344"/>
    <w:rsid w:val="006E1529"/>
    <w:rsid w:val="006E7137"/>
    <w:rsid w:val="006F439C"/>
    <w:rsid w:val="00700588"/>
    <w:rsid w:val="00701097"/>
    <w:rsid w:val="00706717"/>
    <w:rsid w:val="00707C44"/>
    <w:rsid w:val="007101AF"/>
    <w:rsid w:val="007166E7"/>
    <w:rsid w:val="00721DE4"/>
    <w:rsid w:val="007254C5"/>
    <w:rsid w:val="00747E39"/>
    <w:rsid w:val="00752DD4"/>
    <w:rsid w:val="00754F91"/>
    <w:rsid w:val="00764702"/>
    <w:rsid w:val="00765D38"/>
    <w:rsid w:val="007708F6"/>
    <w:rsid w:val="00777109"/>
    <w:rsid w:val="00785CB4"/>
    <w:rsid w:val="00797B66"/>
    <w:rsid w:val="007A27E2"/>
    <w:rsid w:val="007A36DA"/>
    <w:rsid w:val="007B0240"/>
    <w:rsid w:val="007B1987"/>
    <w:rsid w:val="007B1EB1"/>
    <w:rsid w:val="007B2921"/>
    <w:rsid w:val="007B37FA"/>
    <w:rsid w:val="007B403F"/>
    <w:rsid w:val="007B5857"/>
    <w:rsid w:val="007C046D"/>
    <w:rsid w:val="007C35AC"/>
    <w:rsid w:val="007C3797"/>
    <w:rsid w:val="007C50B6"/>
    <w:rsid w:val="007C629B"/>
    <w:rsid w:val="007C7B06"/>
    <w:rsid w:val="007D2F1F"/>
    <w:rsid w:val="007D42EF"/>
    <w:rsid w:val="007F1720"/>
    <w:rsid w:val="007F1CCA"/>
    <w:rsid w:val="00800ECB"/>
    <w:rsid w:val="008037FC"/>
    <w:rsid w:val="00805189"/>
    <w:rsid w:val="00810DF5"/>
    <w:rsid w:val="00811D09"/>
    <w:rsid w:val="00826A2E"/>
    <w:rsid w:val="008313A0"/>
    <w:rsid w:val="008329DD"/>
    <w:rsid w:val="00833115"/>
    <w:rsid w:val="008431AD"/>
    <w:rsid w:val="00864A28"/>
    <w:rsid w:val="0087235D"/>
    <w:rsid w:val="0087400A"/>
    <w:rsid w:val="00874F40"/>
    <w:rsid w:val="00876DA5"/>
    <w:rsid w:val="008876D4"/>
    <w:rsid w:val="008938E6"/>
    <w:rsid w:val="008A38C3"/>
    <w:rsid w:val="008B3865"/>
    <w:rsid w:val="008C0F4D"/>
    <w:rsid w:val="008C75B9"/>
    <w:rsid w:val="008C778D"/>
    <w:rsid w:val="008C7A02"/>
    <w:rsid w:val="008D3579"/>
    <w:rsid w:val="008D3BBE"/>
    <w:rsid w:val="008E096A"/>
    <w:rsid w:val="008E0D73"/>
    <w:rsid w:val="008F184F"/>
    <w:rsid w:val="008F202A"/>
    <w:rsid w:val="008F54FE"/>
    <w:rsid w:val="008F6643"/>
    <w:rsid w:val="00910190"/>
    <w:rsid w:val="0091080B"/>
    <w:rsid w:val="00914814"/>
    <w:rsid w:val="0091647F"/>
    <w:rsid w:val="00921E92"/>
    <w:rsid w:val="009509A2"/>
    <w:rsid w:val="0095460C"/>
    <w:rsid w:val="009555AA"/>
    <w:rsid w:val="00957991"/>
    <w:rsid w:val="009611AC"/>
    <w:rsid w:val="009633E6"/>
    <w:rsid w:val="00970C3E"/>
    <w:rsid w:val="009714A9"/>
    <w:rsid w:val="00972000"/>
    <w:rsid w:val="0097387D"/>
    <w:rsid w:val="009820E1"/>
    <w:rsid w:val="009828E5"/>
    <w:rsid w:val="00997200"/>
    <w:rsid w:val="009A3E38"/>
    <w:rsid w:val="009A68F5"/>
    <w:rsid w:val="009B3FA5"/>
    <w:rsid w:val="009C4D36"/>
    <w:rsid w:val="009C6140"/>
    <w:rsid w:val="009D477C"/>
    <w:rsid w:val="009D5909"/>
    <w:rsid w:val="009E035A"/>
    <w:rsid w:val="009E147C"/>
    <w:rsid w:val="009E48DA"/>
    <w:rsid w:val="009E6B13"/>
    <w:rsid w:val="009E7871"/>
    <w:rsid w:val="009F046F"/>
    <w:rsid w:val="009F0AF9"/>
    <w:rsid w:val="00A00134"/>
    <w:rsid w:val="00A044B1"/>
    <w:rsid w:val="00A07EE6"/>
    <w:rsid w:val="00A10263"/>
    <w:rsid w:val="00A10842"/>
    <w:rsid w:val="00A16E0A"/>
    <w:rsid w:val="00A21104"/>
    <w:rsid w:val="00A2414A"/>
    <w:rsid w:val="00A301E0"/>
    <w:rsid w:val="00A329A0"/>
    <w:rsid w:val="00A43D7D"/>
    <w:rsid w:val="00A467CA"/>
    <w:rsid w:val="00A50613"/>
    <w:rsid w:val="00A65B07"/>
    <w:rsid w:val="00A701B3"/>
    <w:rsid w:val="00A7090C"/>
    <w:rsid w:val="00A735DC"/>
    <w:rsid w:val="00A75472"/>
    <w:rsid w:val="00A759A7"/>
    <w:rsid w:val="00A75A3B"/>
    <w:rsid w:val="00A8305C"/>
    <w:rsid w:val="00A84DA9"/>
    <w:rsid w:val="00A91153"/>
    <w:rsid w:val="00A9616B"/>
    <w:rsid w:val="00AA065C"/>
    <w:rsid w:val="00AA4C89"/>
    <w:rsid w:val="00AA5E09"/>
    <w:rsid w:val="00AA639B"/>
    <w:rsid w:val="00AA7CE8"/>
    <w:rsid w:val="00AB1941"/>
    <w:rsid w:val="00AB33CD"/>
    <w:rsid w:val="00AC7976"/>
    <w:rsid w:val="00AD1894"/>
    <w:rsid w:val="00AE1830"/>
    <w:rsid w:val="00AE1F8B"/>
    <w:rsid w:val="00AF287E"/>
    <w:rsid w:val="00AF2C6A"/>
    <w:rsid w:val="00AF4372"/>
    <w:rsid w:val="00AF676B"/>
    <w:rsid w:val="00B1015B"/>
    <w:rsid w:val="00B105E8"/>
    <w:rsid w:val="00B123E4"/>
    <w:rsid w:val="00B15230"/>
    <w:rsid w:val="00B156D9"/>
    <w:rsid w:val="00B21AE1"/>
    <w:rsid w:val="00B21D11"/>
    <w:rsid w:val="00B25D36"/>
    <w:rsid w:val="00B26597"/>
    <w:rsid w:val="00B44575"/>
    <w:rsid w:val="00B46A37"/>
    <w:rsid w:val="00B51050"/>
    <w:rsid w:val="00B51D8E"/>
    <w:rsid w:val="00B53006"/>
    <w:rsid w:val="00B54DFC"/>
    <w:rsid w:val="00B652C7"/>
    <w:rsid w:val="00B770C2"/>
    <w:rsid w:val="00B80988"/>
    <w:rsid w:val="00B86BA1"/>
    <w:rsid w:val="00B9381F"/>
    <w:rsid w:val="00BB2482"/>
    <w:rsid w:val="00BB2792"/>
    <w:rsid w:val="00BB2E94"/>
    <w:rsid w:val="00BC1572"/>
    <w:rsid w:val="00BD0723"/>
    <w:rsid w:val="00BD0A17"/>
    <w:rsid w:val="00BD0A70"/>
    <w:rsid w:val="00BE14EB"/>
    <w:rsid w:val="00BE2061"/>
    <w:rsid w:val="00BE3F98"/>
    <w:rsid w:val="00BF124C"/>
    <w:rsid w:val="00BF50CE"/>
    <w:rsid w:val="00BF5ED7"/>
    <w:rsid w:val="00BF6D3A"/>
    <w:rsid w:val="00C032B2"/>
    <w:rsid w:val="00C03DDF"/>
    <w:rsid w:val="00C041EA"/>
    <w:rsid w:val="00C04CA1"/>
    <w:rsid w:val="00C07783"/>
    <w:rsid w:val="00C16CCA"/>
    <w:rsid w:val="00C171C6"/>
    <w:rsid w:val="00C2133E"/>
    <w:rsid w:val="00C239AF"/>
    <w:rsid w:val="00C30BBA"/>
    <w:rsid w:val="00C50843"/>
    <w:rsid w:val="00C53907"/>
    <w:rsid w:val="00C54089"/>
    <w:rsid w:val="00C54431"/>
    <w:rsid w:val="00C609DD"/>
    <w:rsid w:val="00C6392D"/>
    <w:rsid w:val="00C70B64"/>
    <w:rsid w:val="00C72528"/>
    <w:rsid w:val="00C72C7B"/>
    <w:rsid w:val="00C77B68"/>
    <w:rsid w:val="00C8304B"/>
    <w:rsid w:val="00C83C61"/>
    <w:rsid w:val="00C86DA2"/>
    <w:rsid w:val="00C95C24"/>
    <w:rsid w:val="00CA7348"/>
    <w:rsid w:val="00CA7409"/>
    <w:rsid w:val="00CB4D83"/>
    <w:rsid w:val="00CB589C"/>
    <w:rsid w:val="00CB7231"/>
    <w:rsid w:val="00CC01FD"/>
    <w:rsid w:val="00CC258A"/>
    <w:rsid w:val="00CC7480"/>
    <w:rsid w:val="00CD170C"/>
    <w:rsid w:val="00CE1B04"/>
    <w:rsid w:val="00CE1FF6"/>
    <w:rsid w:val="00CF2A3F"/>
    <w:rsid w:val="00D1241E"/>
    <w:rsid w:val="00D17F68"/>
    <w:rsid w:val="00D23A45"/>
    <w:rsid w:val="00D2547E"/>
    <w:rsid w:val="00D266CE"/>
    <w:rsid w:val="00D266FA"/>
    <w:rsid w:val="00D35288"/>
    <w:rsid w:val="00D3538B"/>
    <w:rsid w:val="00D40DF7"/>
    <w:rsid w:val="00D45204"/>
    <w:rsid w:val="00D45A6E"/>
    <w:rsid w:val="00D45F89"/>
    <w:rsid w:val="00D46838"/>
    <w:rsid w:val="00D51F27"/>
    <w:rsid w:val="00D61648"/>
    <w:rsid w:val="00D6293E"/>
    <w:rsid w:val="00D70AD4"/>
    <w:rsid w:val="00D72223"/>
    <w:rsid w:val="00D82C55"/>
    <w:rsid w:val="00D82D86"/>
    <w:rsid w:val="00D837FE"/>
    <w:rsid w:val="00D95334"/>
    <w:rsid w:val="00D956EE"/>
    <w:rsid w:val="00DA5E22"/>
    <w:rsid w:val="00DA674B"/>
    <w:rsid w:val="00DB1495"/>
    <w:rsid w:val="00DB7580"/>
    <w:rsid w:val="00DC0AED"/>
    <w:rsid w:val="00DC4899"/>
    <w:rsid w:val="00DC549F"/>
    <w:rsid w:val="00DD0547"/>
    <w:rsid w:val="00DD2E9C"/>
    <w:rsid w:val="00DD343C"/>
    <w:rsid w:val="00DD3482"/>
    <w:rsid w:val="00DD682F"/>
    <w:rsid w:val="00DE378B"/>
    <w:rsid w:val="00DF1BAE"/>
    <w:rsid w:val="00DF5E19"/>
    <w:rsid w:val="00E00183"/>
    <w:rsid w:val="00E01165"/>
    <w:rsid w:val="00E11678"/>
    <w:rsid w:val="00E12414"/>
    <w:rsid w:val="00E17A04"/>
    <w:rsid w:val="00E20784"/>
    <w:rsid w:val="00E24688"/>
    <w:rsid w:val="00E246ED"/>
    <w:rsid w:val="00E26DF9"/>
    <w:rsid w:val="00E32055"/>
    <w:rsid w:val="00E35D98"/>
    <w:rsid w:val="00E36DBA"/>
    <w:rsid w:val="00E4153A"/>
    <w:rsid w:val="00E416EC"/>
    <w:rsid w:val="00E430AC"/>
    <w:rsid w:val="00E43626"/>
    <w:rsid w:val="00E46A5B"/>
    <w:rsid w:val="00E52899"/>
    <w:rsid w:val="00E605A6"/>
    <w:rsid w:val="00E60A48"/>
    <w:rsid w:val="00E60E63"/>
    <w:rsid w:val="00E646D3"/>
    <w:rsid w:val="00E64FBE"/>
    <w:rsid w:val="00E6653C"/>
    <w:rsid w:val="00E76655"/>
    <w:rsid w:val="00E7752A"/>
    <w:rsid w:val="00E80D8E"/>
    <w:rsid w:val="00E81BCE"/>
    <w:rsid w:val="00E824F6"/>
    <w:rsid w:val="00E847D8"/>
    <w:rsid w:val="00E84C7E"/>
    <w:rsid w:val="00E85118"/>
    <w:rsid w:val="00E858CD"/>
    <w:rsid w:val="00E86C57"/>
    <w:rsid w:val="00E87F4A"/>
    <w:rsid w:val="00E925D6"/>
    <w:rsid w:val="00EA332A"/>
    <w:rsid w:val="00EA6E97"/>
    <w:rsid w:val="00EA7ABD"/>
    <w:rsid w:val="00EB1D06"/>
    <w:rsid w:val="00EB370D"/>
    <w:rsid w:val="00EC1930"/>
    <w:rsid w:val="00EC639D"/>
    <w:rsid w:val="00ED1A26"/>
    <w:rsid w:val="00ED1B2B"/>
    <w:rsid w:val="00ED1C30"/>
    <w:rsid w:val="00ED5830"/>
    <w:rsid w:val="00EE40B6"/>
    <w:rsid w:val="00EE7CE2"/>
    <w:rsid w:val="00EF2985"/>
    <w:rsid w:val="00EF3BAC"/>
    <w:rsid w:val="00EF4E14"/>
    <w:rsid w:val="00EF63AC"/>
    <w:rsid w:val="00EF7CE0"/>
    <w:rsid w:val="00F00643"/>
    <w:rsid w:val="00F02A89"/>
    <w:rsid w:val="00F02B4F"/>
    <w:rsid w:val="00F03228"/>
    <w:rsid w:val="00F051B5"/>
    <w:rsid w:val="00F104AE"/>
    <w:rsid w:val="00F1140F"/>
    <w:rsid w:val="00F147E6"/>
    <w:rsid w:val="00F15549"/>
    <w:rsid w:val="00F35677"/>
    <w:rsid w:val="00F367B9"/>
    <w:rsid w:val="00F40BF1"/>
    <w:rsid w:val="00F562D8"/>
    <w:rsid w:val="00F63B18"/>
    <w:rsid w:val="00F666AE"/>
    <w:rsid w:val="00F7134F"/>
    <w:rsid w:val="00F730CD"/>
    <w:rsid w:val="00F73DD9"/>
    <w:rsid w:val="00F7543B"/>
    <w:rsid w:val="00F774B1"/>
    <w:rsid w:val="00F839B5"/>
    <w:rsid w:val="00FA5905"/>
    <w:rsid w:val="00FA605B"/>
    <w:rsid w:val="00FA6E53"/>
    <w:rsid w:val="00FA77C3"/>
    <w:rsid w:val="00FB17C5"/>
    <w:rsid w:val="00FB1974"/>
    <w:rsid w:val="00FB5AC1"/>
    <w:rsid w:val="00FB5E92"/>
    <w:rsid w:val="00FB6A39"/>
    <w:rsid w:val="00FC209A"/>
    <w:rsid w:val="00FC2BFC"/>
    <w:rsid w:val="00FC3378"/>
    <w:rsid w:val="00FC5091"/>
    <w:rsid w:val="00FD081E"/>
    <w:rsid w:val="00FD19F9"/>
    <w:rsid w:val="00FD1BDE"/>
    <w:rsid w:val="00FD37CB"/>
    <w:rsid w:val="00FD79D7"/>
    <w:rsid w:val="00FE176C"/>
    <w:rsid w:val="00FE1F3B"/>
    <w:rsid w:val="00FE3548"/>
    <w:rsid w:val="00FE5289"/>
    <w:rsid w:val="00FE545C"/>
    <w:rsid w:val="00FF2D17"/>
    <w:rsid w:val="00FF5140"/>
    <w:rsid w:val="00FF5D78"/>
    <w:rsid w:val="00FF6334"/>
    <w:rsid w:val="1226E735"/>
    <w:rsid w:val="225A3BBA"/>
    <w:rsid w:val="33613513"/>
    <w:rsid w:val="51DC29F8"/>
    <w:rsid w:val="547D8BC0"/>
    <w:rsid w:val="583E62DE"/>
    <w:rsid w:val="5926D569"/>
    <w:rsid w:val="596EC7ED"/>
    <w:rsid w:val="6329153E"/>
    <w:rsid w:val="6C854732"/>
    <w:rsid w:val="74EA26EE"/>
    <w:rsid w:val="79CAB693"/>
    <w:rsid w:val="7A87B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5469C097-43D7-43A3-B0E5-BAD11A968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CD170C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050DE7"/>
    <w:pPr>
      <w:widowControl/>
      <w:autoSpaceDE/>
      <w:autoSpaceDN/>
    </w:pPr>
    <w:rPr>
      <w:rFonts w:ascii="Arial" w:eastAsia="Arial" w:hAnsi="Arial" w:cs="Arial"/>
    </w:rPr>
  </w:style>
  <w:style w:type="character" w:customStyle="1" w:styleId="normaltextrun">
    <w:name w:val="normaltextrun"/>
    <w:basedOn w:val="DefaultParagraphFont"/>
    <w:rsid w:val="006A0589"/>
  </w:style>
  <w:style w:type="character" w:customStyle="1" w:styleId="eop">
    <w:name w:val="eop"/>
    <w:basedOn w:val="DefaultParagraphFont"/>
    <w:rsid w:val="006A0589"/>
  </w:style>
  <w:style w:type="character" w:styleId="PlaceholderText">
    <w:name w:val="Placeholder Text"/>
    <w:basedOn w:val="DefaultParagraphFont"/>
    <w:uiPriority w:val="99"/>
    <w:semiHidden/>
    <w:rsid w:val="006D634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450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mailto:researchassessments@ecu.edu.a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researchassessments@ecu.edu.a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ntranet.ecu.edu.au/research/higher-degree-by-research/forms-policies-and-guidelines/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7F90AC319344DDCB48D794A9B26F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45062-369B-4C69-9A9A-10B46026C10E}"/>
      </w:docPartPr>
      <w:docPartBody>
        <w:p w:rsidR="009E1FB8" w:rsidRDefault="009E2447" w:rsidP="009E2447">
          <w:pPr>
            <w:pStyle w:val="97F90AC319344DDCB48D794A9B26FA483"/>
          </w:pPr>
          <w:r w:rsidRPr="00C72528">
            <w:rPr>
              <w:rStyle w:val="PlaceholderText"/>
              <w:rFonts w:ascii="Aptos" w:hAnsi="Aptos"/>
              <w:sz w:val="20"/>
              <w:szCs w:val="20"/>
            </w:rPr>
            <w:t>Click to select a date.</w:t>
          </w:r>
        </w:p>
      </w:docPartBody>
    </w:docPart>
    <w:docPart>
      <w:docPartPr>
        <w:name w:val="3174B5BCD3CA4E6482BB89D060BFF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9B5A16-DC8A-46E0-9335-C418FD1CDB7A}"/>
      </w:docPartPr>
      <w:docPartBody>
        <w:p w:rsidR="009E1FB8" w:rsidRDefault="009E2447" w:rsidP="009E2447">
          <w:pPr>
            <w:pStyle w:val="3174B5BCD3CA4E6482BB89D060BFFF29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1AE25661598A490586EAE1BFCFC52E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1DDB2-A5C1-4369-9F2B-45D432796FC4}"/>
      </w:docPartPr>
      <w:docPartBody>
        <w:p w:rsidR="009E1FB8" w:rsidRDefault="009E2447" w:rsidP="009E2447">
          <w:pPr>
            <w:pStyle w:val="1AE25661598A490586EAE1BFCFC52E55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E9475320062745F4BF086F7608205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2E488-2A35-4F4E-8F06-26A40DF9B30B}"/>
      </w:docPartPr>
      <w:docPartBody>
        <w:p w:rsidR="009E1FB8" w:rsidRDefault="009E2447" w:rsidP="009E2447">
          <w:pPr>
            <w:pStyle w:val="E9475320062745F4BF086F7608205E0F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ED4705CAF5E244A3B43275890C9C8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3E1AE-CDA3-4BB1-9527-FF0FA82CC094}"/>
      </w:docPartPr>
      <w:docPartBody>
        <w:p w:rsidR="009E1FB8" w:rsidRDefault="009E2447" w:rsidP="009E2447">
          <w:pPr>
            <w:pStyle w:val="ED4705CAF5E244A3B43275890C9C87E2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Choose an item.</w:t>
          </w:r>
        </w:p>
      </w:docPartBody>
    </w:docPart>
    <w:docPart>
      <w:docPartPr>
        <w:name w:val="A2C5217EFBD647D5B896AC846E321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D22A8-A4DE-4988-BB91-798C86148A83}"/>
      </w:docPartPr>
      <w:docPartBody>
        <w:p w:rsidR="009E1FB8" w:rsidRDefault="009E2447" w:rsidP="009E2447">
          <w:pPr>
            <w:pStyle w:val="A2C5217EFBD647D5B896AC846E32192C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8870534C41B54019B8A445414C6F1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9392A-0946-4EFB-875C-1AE2AB815841}"/>
      </w:docPartPr>
      <w:docPartBody>
        <w:p w:rsidR="009E1FB8" w:rsidRDefault="009E2447" w:rsidP="009E2447">
          <w:pPr>
            <w:pStyle w:val="8870534C41B54019B8A445414C6F1620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D1AAB0606B714C2D9379FF0B5E3D8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2F263-7075-4F49-A980-AC2229073D6B}"/>
      </w:docPartPr>
      <w:docPartBody>
        <w:p w:rsidR="009E1FB8" w:rsidRDefault="009E2447" w:rsidP="009E2447">
          <w:pPr>
            <w:pStyle w:val="D1AAB0606B714C2D9379FF0B5E3D86E4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6B02481241CA42D4B9858EC82CE1E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9CC1F9-968D-4809-B24C-99DF83FEF7BA}"/>
      </w:docPartPr>
      <w:docPartBody>
        <w:p w:rsidR="009E1FB8" w:rsidRDefault="009E2447" w:rsidP="009E2447">
          <w:pPr>
            <w:pStyle w:val="6B02481241CA42D4B9858EC82CE1E7B6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2D944860AEC54DF8B60266992FB6C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7AB46-F0AC-4EAD-959C-F65A54A0063D}"/>
      </w:docPartPr>
      <w:docPartBody>
        <w:p w:rsidR="009E1FB8" w:rsidRDefault="009E2447" w:rsidP="009E2447">
          <w:pPr>
            <w:pStyle w:val="2D944860AEC54DF8B60266992FB6CC0B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991B8D2A07CE45F8A1F83185725D5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9EAF6B-DCDC-4AC2-B9C6-C5589A62D1D8}"/>
      </w:docPartPr>
      <w:docPartBody>
        <w:p w:rsidR="009E1FB8" w:rsidRDefault="009E2447" w:rsidP="009E2447">
          <w:pPr>
            <w:pStyle w:val="991B8D2A07CE45F8A1F83185725D5EE4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FDDD7528158749DDB77BF6B78BA85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F77B6-CA95-4CB9-8893-6EA4C65929C2}"/>
      </w:docPartPr>
      <w:docPartBody>
        <w:p w:rsidR="009E1FB8" w:rsidRDefault="009E2447" w:rsidP="009E2447">
          <w:pPr>
            <w:pStyle w:val="FDDD7528158749DDB77BF6B78BA85214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CEC4A32B4EC64142B0E4E7561DC14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A15AB-AFA2-4331-8ACA-E77C523D8ADC}"/>
      </w:docPartPr>
      <w:docPartBody>
        <w:p w:rsidR="009E1FB8" w:rsidRDefault="009E2447" w:rsidP="009E2447">
          <w:pPr>
            <w:pStyle w:val="CEC4A32B4EC64142B0E4E7561DC14147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0B063C65352E4E76BE24B253704B8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109E60-E28E-4EA6-BA58-BCDF4C4EE291}"/>
      </w:docPartPr>
      <w:docPartBody>
        <w:p w:rsidR="009E1FB8" w:rsidRDefault="009E2447" w:rsidP="009E2447">
          <w:pPr>
            <w:pStyle w:val="0B063C65352E4E76BE24B253704B88DC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30473FA7EF484E86BFC3D4AAB3AB9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220F4-E28F-4530-AF88-C7F0B5C96D27}"/>
      </w:docPartPr>
      <w:docPartBody>
        <w:p w:rsidR="009E1FB8" w:rsidRDefault="009E2447" w:rsidP="009E2447">
          <w:pPr>
            <w:pStyle w:val="30473FA7EF484E86BFC3D4AAB3AB9778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179E4993377744E0BAE306C2AB09D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B9D20-02C9-40D8-8B35-68CE7B040145}"/>
      </w:docPartPr>
      <w:docPartBody>
        <w:p w:rsidR="009E1FB8" w:rsidRDefault="009E2447" w:rsidP="009E2447">
          <w:pPr>
            <w:pStyle w:val="179E4993377744E0BAE306C2AB09DADF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A738A0FC4B6A48EA9EA6B68E2758D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8F85A-0058-4F77-9AC2-F15652EFB81E}"/>
      </w:docPartPr>
      <w:docPartBody>
        <w:p w:rsidR="009E1FB8" w:rsidRDefault="009E2447" w:rsidP="009E2447">
          <w:pPr>
            <w:pStyle w:val="A738A0FC4B6A48EA9EA6B68E2758DFD8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D40FF2C599FC4D3D9FD046947842CF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18524-EF60-4EF8-83F9-171056182809}"/>
      </w:docPartPr>
      <w:docPartBody>
        <w:p w:rsidR="009E1FB8" w:rsidRDefault="009E2447" w:rsidP="009E2447">
          <w:pPr>
            <w:pStyle w:val="D40FF2C599FC4D3D9FD046947842CF4A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27EB413764D24E0D8F4371F785669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BC0C4-E005-47CF-8859-1FDA5E696B58}"/>
      </w:docPartPr>
      <w:docPartBody>
        <w:p w:rsidR="009E1FB8" w:rsidRDefault="009E2447" w:rsidP="009E2447">
          <w:pPr>
            <w:pStyle w:val="27EB413764D24E0D8F4371F785669C20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3DE66F565C45468FB5D397DA881B1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2E784-C2E8-4F0E-B04A-40F64904BADA}"/>
      </w:docPartPr>
      <w:docPartBody>
        <w:p w:rsidR="009E1FB8" w:rsidRDefault="009E2447" w:rsidP="009E2447">
          <w:pPr>
            <w:pStyle w:val="3DE66F565C45468FB5D397DA881B12B8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E60C4A11831141C5806D05AC8856A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F1311-AC57-4AD5-98BF-52A05DB9724F}"/>
      </w:docPartPr>
      <w:docPartBody>
        <w:p w:rsidR="009E1FB8" w:rsidRDefault="009E2447" w:rsidP="009E2447">
          <w:pPr>
            <w:pStyle w:val="E60C4A11831141C5806D05AC8856AB31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5084DA94DBB34F2F8B87463D3BBAB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BA028-BFDB-429D-B802-FE66AAB79202}"/>
      </w:docPartPr>
      <w:docPartBody>
        <w:p w:rsidR="009E1FB8" w:rsidRDefault="009E2447" w:rsidP="009E2447">
          <w:pPr>
            <w:pStyle w:val="5084DA94DBB34F2F8B87463D3BBAB6D7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10D606A15E6B4CFB8FFD30B57AC885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8C64D-29AD-4F8F-9CC4-8220655D0C0A}"/>
      </w:docPartPr>
      <w:docPartBody>
        <w:p w:rsidR="009E1FB8" w:rsidRDefault="009E2447" w:rsidP="009E2447">
          <w:pPr>
            <w:pStyle w:val="10D606A15E6B4CFB8FFD30B57AC8858F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EA56966EEDB44208991F341945026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95727-0328-4425-AF18-8C3414A828A5}"/>
      </w:docPartPr>
      <w:docPartBody>
        <w:p w:rsidR="009E1FB8" w:rsidRDefault="009E2447" w:rsidP="009E2447">
          <w:pPr>
            <w:pStyle w:val="EA56966EEDB44208991F341945026723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CC95BDBB32DA4C28BA6633B88349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42A890-7E64-47FA-9FCB-969C1F5341EE}"/>
      </w:docPartPr>
      <w:docPartBody>
        <w:p w:rsidR="009E1FB8" w:rsidRDefault="009E2447" w:rsidP="009E2447">
          <w:pPr>
            <w:pStyle w:val="CC95BDBB32DA4C28BA6633B883496230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8162CB8043714F29A3F0EBCF2776D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F569F-BA13-4E06-8BD8-4C7A792CEE6F}"/>
      </w:docPartPr>
      <w:docPartBody>
        <w:p w:rsidR="009E1FB8" w:rsidRDefault="009E2447" w:rsidP="009E2447">
          <w:pPr>
            <w:pStyle w:val="8162CB8043714F29A3F0EBCF2776D718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1AB66BA5DA414A62A2CC134B7FD26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A72CA-B50C-41BD-BF43-BC07A28971A4}"/>
      </w:docPartPr>
      <w:docPartBody>
        <w:p w:rsidR="009E1FB8" w:rsidRDefault="009E2447" w:rsidP="009E2447">
          <w:pPr>
            <w:pStyle w:val="1AB66BA5DA414A62A2CC134B7FD26C08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9E18FEEC571746FCB5C8E3FDC5422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5FEE6-A30F-4C2E-BF8A-09CC60D7A323}"/>
      </w:docPartPr>
      <w:docPartBody>
        <w:p w:rsidR="009E1FB8" w:rsidRDefault="009E2447" w:rsidP="009E2447">
          <w:pPr>
            <w:pStyle w:val="9E18FEEC571746FCB5C8E3FDC5422E38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441C02158A394997BE5D60B068F69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02802-C80A-4219-8C91-2A9039867C73}"/>
      </w:docPartPr>
      <w:docPartBody>
        <w:p w:rsidR="009E1FB8" w:rsidRDefault="009E2447" w:rsidP="009E2447">
          <w:pPr>
            <w:pStyle w:val="441C02158A394997BE5D60B068F692F5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734BC0E0619D4B3CA1A25F2C2F361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A2AAE-2917-4F6D-B0F0-D86C6E674510}"/>
      </w:docPartPr>
      <w:docPartBody>
        <w:p w:rsidR="009E1FB8" w:rsidRDefault="009E2447" w:rsidP="009E2447">
          <w:pPr>
            <w:pStyle w:val="734BC0E0619D4B3CA1A25F2C2F361094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731C6A4C21B249B68BA7327A54681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52B09-6974-4685-86B7-BD229FA2889E}"/>
      </w:docPartPr>
      <w:docPartBody>
        <w:p w:rsidR="009E1FB8" w:rsidRDefault="009E2447" w:rsidP="009E2447">
          <w:pPr>
            <w:pStyle w:val="731C6A4C21B249B68BA7327A54681771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DA9164EA027A4B3390A5E408E858C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95303-B090-4608-A45B-C3164FC9558A}"/>
      </w:docPartPr>
      <w:docPartBody>
        <w:p w:rsidR="009E1FB8" w:rsidRDefault="009E2447" w:rsidP="009E2447">
          <w:pPr>
            <w:pStyle w:val="DA9164EA027A4B3390A5E408E858C2F0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15346C5B219F421ABF2A56E3019FE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F610B-ABE6-43AE-AD5C-00DDCEA10333}"/>
      </w:docPartPr>
      <w:docPartBody>
        <w:p w:rsidR="009E1FB8" w:rsidRDefault="009E2447" w:rsidP="009E2447">
          <w:pPr>
            <w:pStyle w:val="15346C5B219F421ABF2A56E3019FEE45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68E1D365362D4619A10681DD68A4B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A4ECB-47F3-47BA-9071-D9CC621FA349}"/>
      </w:docPartPr>
      <w:docPartBody>
        <w:p w:rsidR="009E1FB8" w:rsidRDefault="009E2447" w:rsidP="009E2447">
          <w:pPr>
            <w:pStyle w:val="68E1D365362D4619A10681DD68A4BA57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ECF425D988794A56AD3D7569B059D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018FE-B771-443E-BEF4-2554FB0ECE77}"/>
      </w:docPartPr>
      <w:docPartBody>
        <w:p w:rsidR="009E1FB8" w:rsidRDefault="009E2447" w:rsidP="009E2447">
          <w:pPr>
            <w:pStyle w:val="ECF425D988794A56AD3D7569B059D430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0186805F01064F42AD26637531746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586DA-4BC7-48F0-BE65-CE573B232CC0}"/>
      </w:docPartPr>
      <w:docPartBody>
        <w:p w:rsidR="009E1FB8" w:rsidRDefault="009E2447" w:rsidP="009E2447">
          <w:pPr>
            <w:pStyle w:val="0186805F01064F42AD2663753174603B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B5375A78B873497D9628BFD51744F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5A0E2-6BF3-46E4-856D-69BBE2DBFF99}"/>
      </w:docPartPr>
      <w:docPartBody>
        <w:p w:rsidR="009E1FB8" w:rsidRDefault="009E2447" w:rsidP="009E2447">
          <w:pPr>
            <w:pStyle w:val="B5375A78B873497D9628BFD51744F607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71AB2CF64D7A41449B79537CF7F7A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AAD05-0988-4477-8F8A-54FE7015A7A9}"/>
      </w:docPartPr>
      <w:docPartBody>
        <w:p w:rsidR="009E1FB8" w:rsidRDefault="009E2447" w:rsidP="009E2447">
          <w:pPr>
            <w:pStyle w:val="71AB2CF64D7A41449B79537CF7F7A765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E6CA5890381948C2AA6BDE86C3B04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0A39A-089B-487A-9F55-3C753679C01B}"/>
      </w:docPartPr>
      <w:docPartBody>
        <w:p w:rsidR="009E1FB8" w:rsidRDefault="009E2447" w:rsidP="009E2447">
          <w:pPr>
            <w:pStyle w:val="E6CA5890381948C2AA6BDE86C3B04778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F7A89B79D2EF47FD8847FD2A0F587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EA38E-307C-4A86-97F0-5888BD176BA3}"/>
      </w:docPartPr>
      <w:docPartBody>
        <w:p w:rsidR="009E1FB8" w:rsidRDefault="009E2447" w:rsidP="009E2447">
          <w:pPr>
            <w:pStyle w:val="F7A89B79D2EF47FD8847FD2A0F58754D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044B63709A614CFA9FBBFE00EEDA2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3FF79F-4ABD-40F1-B164-65A3F680C70E}"/>
      </w:docPartPr>
      <w:docPartBody>
        <w:p w:rsidR="009E1FB8" w:rsidRDefault="009E2447" w:rsidP="009E2447">
          <w:pPr>
            <w:pStyle w:val="044B63709A614CFA9FBBFE00EEDA2E05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21787F566FE444A38805F01481C44C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7A921-005F-4A58-9A9B-9A4575A04D2F}"/>
      </w:docPartPr>
      <w:docPartBody>
        <w:p w:rsidR="009E1FB8" w:rsidRDefault="009E2447" w:rsidP="009E2447">
          <w:pPr>
            <w:pStyle w:val="21787F566FE444A38805F01481C44CCD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6BF17BD888494A7BA2BE6E590B4E1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30C97-F95D-4335-8892-C9F01F90C03B}"/>
      </w:docPartPr>
      <w:docPartBody>
        <w:p w:rsidR="009E1FB8" w:rsidRDefault="009E2447" w:rsidP="009E2447">
          <w:pPr>
            <w:pStyle w:val="6BF17BD888494A7BA2BE6E590B4E17AF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1061A578A77B4857BF1BCBBF06732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72885-E3B6-4365-A9F1-8097535AB183}"/>
      </w:docPartPr>
      <w:docPartBody>
        <w:p w:rsidR="009E1FB8" w:rsidRDefault="009E2447" w:rsidP="009E2447">
          <w:pPr>
            <w:pStyle w:val="1061A578A77B4857BF1BCBBF067325253"/>
          </w:pP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Click </w:t>
          </w:r>
          <w:r>
            <w:rPr>
              <w:rStyle w:val="PlaceholderText"/>
              <w:rFonts w:ascii="Aptos" w:hAnsi="Aptos"/>
              <w:sz w:val="18"/>
              <w:szCs w:val="18"/>
            </w:rPr>
            <w:t>to select</w:t>
          </w:r>
          <w:r w:rsidRPr="00CC07AC">
            <w:rPr>
              <w:rStyle w:val="PlaceholderText"/>
              <w:rFonts w:ascii="Aptos" w:hAnsi="Aptos"/>
              <w:sz w:val="18"/>
              <w:szCs w:val="18"/>
            </w:rPr>
            <w:t xml:space="preserve"> a date.</w:t>
          </w:r>
        </w:p>
      </w:docPartBody>
    </w:docPart>
    <w:docPart>
      <w:docPartPr>
        <w:name w:val="153D861656D54A7E909C93007DA6D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5F461-57BC-4E5E-A89C-48CB969DFE27}"/>
      </w:docPartPr>
      <w:docPartBody>
        <w:p w:rsidR="009E1FB8" w:rsidRDefault="009E2447" w:rsidP="009E2447">
          <w:pPr>
            <w:pStyle w:val="153D861656D54A7E909C93007DA6DE78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8CD9072300AA47488F1A79062B45AA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0C042-08B7-48BD-B304-4FA2FF040074}"/>
      </w:docPartPr>
      <w:docPartBody>
        <w:p w:rsidR="009E1FB8" w:rsidRDefault="009E2447" w:rsidP="009E2447">
          <w:pPr>
            <w:pStyle w:val="8CD9072300AA47488F1A79062B45AA15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3EF82B07F75647DF8E93B735CAE64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ED46B-4C7D-419B-A43B-F048EAA2F387}"/>
      </w:docPartPr>
      <w:docPartBody>
        <w:p w:rsidR="009E1FB8" w:rsidRDefault="009E2447" w:rsidP="009E2447">
          <w:pPr>
            <w:pStyle w:val="3EF82B07F75647DF8E93B735CAE640743"/>
          </w:pPr>
          <w:r>
            <w:rPr>
              <w:rStyle w:val="PlaceholderText"/>
              <w:rFonts w:ascii="Aptos" w:hAnsi="Aptos"/>
              <w:sz w:val="18"/>
              <w:szCs w:val="18"/>
            </w:rPr>
            <w:t>Enter text here</w:t>
          </w:r>
          <w:r w:rsidRPr="00575DF5">
            <w:rPr>
              <w:rStyle w:val="PlaceholderText"/>
              <w:rFonts w:ascii="Aptos" w:hAnsi="Aptos"/>
              <w:sz w:val="18"/>
              <w:szCs w:val="18"/>
            </w:rPr>
            <w:t>.</w:t>
          </w:r>
        </w:p>
      </w:docPartBody>
    </w:docPart>
    <w:docPart>
      <w:docPartPr>
        <w:name w:val="BD64C3E9D4A84B488F58898C52CCF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5BC8A-63DA-4DAA-8060-5020B34B18D6}"/>
      </w:docPartPr>
      <w:docPartBody>
        <w:p w:rsidR="009E1FB8" w:rsidRDefault="009E2447" w:rsidP="009E2447">
          <w:pPr>
            <w:pStyle w:val="BD64C3E9D4A84B488F58898C52CCF0653"/>
          </w:pPr>
          <w:r w:rsidRPr="00F03228">
            <w:rPr>
              <w:rStyle w:val="PlaceholderText"/>
              <w:rFonts w:ascii="Aptos" w:hAnsi="Aptos"/>
              <w:sz w:val="20"/>
              <w:szCs w:val="20"/>
            </w:rPr>
            <w:t>Click to select a date.</w:t>
          </w:r>
        </w:p>
      </w:docPartBody>
    </w:docPart>
    <w:docPart>
      <w:docPartPr>
        <w:name w:val="31C5D65B7B3145DAB42E93964A8B81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DE1F2-ADBD-47EF-A32B-E8E17643A6DF}"/>
      </w:docPartPr>
      <w:docPartBody>
        <w:p w:rsidR="009E1FB8" w:rsidRDefault="009E2447" w:rsidP="009E2447">
          <w:pPr>
            <w:pStyle w:val="31C5D65B7B3145DAB42E93964A8B81983"/>
          </w:pPr>
          <w:r w:rsidRPr="00F03228">
            <w:rPr>
              <w:rStyle w:val="PlaceholderText"/>
              <w:rFonts w:ascii="Aptos" w:hAnsi="Aptos"/>
              <w:sz w:val="20"/>
              <w:szCs w:val="20"/>
            </w:rPr>
            <w:t>Click to select a date.</w:t>
          </w:r>
        </w:p>
      </w:docPartBody>
    </w:docPart>
    <w:docPart>
      <w:docPartPr>
        <w:name w:val="2E4BA7C64D19499E86958ACD8286C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40F3C4-0A46-4D78-B1B8-D112F031FA3E}"/>
      </w:docPartPr>
      <w:docPartBody>
        <w:p w:rsidR="00EA4A51" w:rsidRDefault="009E2447" w:rsidP="009E2447">
          <w:pPr>
            <w:pStyle w:val="2E4BA7C64D19499E86958ACD8286CAE83"/>
          </w:pPr>
          <w:r w:rsidRPr="00F03228"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AB000B2882354BFAB61676F1AF690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7D800-F03C-4A40-A3CC-5A9D8D23A714}"/>
      </w:docPartPr>
      <w:docPartBody>
        <w:p w:rsidR="00EA4A51" w:rsidRDefault="009E2447" w:rsidP="009E2447">
          <w:pPr>
            <w:pStyle w:val="AB000B2882354BFAB61676F1AF6907873"/>
          </w:pPr>
          <w:r w:rsidRPr="00F03228"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ED9C45BCE8E24AE99080BECE22E0E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8FF40-36B1-4BB4-8E9F-35E65CC1029C}"/>
      </w:docPartPr>
      <w:docPartBody>
        <w:p w:rsidR="00EA4A51" w:rsidRDefault="009E2447" w:rsidP="009E2447">
          <w:pPr>
            <w:pStyle w:val="ED9C45BCE8E24AE99080BECE22E0E0BD3"/>
          </w:pPr>
          <w:r w:rsidRPr="00F03228"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5A946F73FA55471190C97E9BD187A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681E4-2C68-45BC-A2DE-F6405F18C0D7}"/>
      </w:docPartPr>
      <w:docPartBody>
        <w:p w:rsidR="00EA4A51" w:rsidRDefault="009E2447" w:rsidP="009E2447">
          <w:pPr>
            <w:pStyle w:val="5A946F73FA55471190C97E9BD187AD9C3"/>
          </w:pPr>
          <w:r w:rsidRPr="00F03228"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042419B2F3C248CD8D990F22F03E53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9988D-709F-4081-93E3-B65396DD5BEE}"/>
      </w:docPartPr>
      <w:docPartBody>
        <w:p w:rsidR="00EA4A51" w:rsidRDefault="009E2447" w:rsidP="009E2447">
          <w:pPr>
            <w:pStyle w:val="042419B2F3C248CD8D990F22F03E530E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Enter text here.</w:t>
          </w:r>
        </w:p>
      </w:docPartBody>
    </w:docPart>
    <w:docPart>
      <w:docPartPr>
        <w:name w:val="5ED2D423064B40B2BA82505CC423D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1BE63-813B-4A1E-BDE4-3F7E4ABC38B0}"/>
      </w:docPartPr>
      <w:docPartBody>
        <w:p w:rsidR="00EA4A51" w:rsidRDefault="009E2447" w:rsidP="009E2447">
          <w:pPr>
            <w:pStyle w:val="5ED2D423064B40B2BA82505CC423DE45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Choose an item.</w:t>
          </w:r>
        </w:p>
      </w:docPartBody>
    </w:docPart>
    <w:docPart>
      <w:docPartPr>
        <w:name w:val="424E701D91014D99BCA7DE7195C36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88AA4-0707-4D96-8561-3D7A89D19222}"/>
      </w:docPartPr>
      <w:docPartBody>
        <w:p w:rsidR="00EA4A51" w:rsidRDefault="009E2447" w:rsidP="009E2447">
          <w:pPr>
            <w:pStyle w:val="424E701D91014D99BCA7DE7195C361C9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Click to select a date.</w:t>
          </w:r>
        </w:p>
      </w:docPartBody>
    </w:docPart>
    <w:docPart>
      <w:docPartPr>
        <w:name w:val="EEEFFFFFFEF140C083B7453C2FDA1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E3AF0-24E8-4E53-85C7-F1D487A2D70B}"/>
      </w:docPartPr>
      <w:docPartBody>
        <w:p w:rsidR="00EA4A51" w:rsidRDefault="009E2447" w:rsidP="009E2447">
          <w:pPr>
            <w:pStyle w:val="EEEFFFFFFEF140C083B7453C2FDA1E73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Choose an item.</w:t>
          </w:r>
        </w:p>
      </w:docPartBody>
    </w:docPart>
    <w:docPart>
      <w:docPartPr>
        <w:name w:val="071E7D6F6F8E44008ED91674098A32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62654-10FC-4188-ABE4-6A7DF7E3BDEA}"/>
      </w:docPartPr>
      <w:docPartBody>
        <w:p w:rsidR="00EA4A51" w:rsidRDefault="009E2447" w:rsidP="009E2447">
          <w:pPr>
            <w:pStyle w:val="071E7D6F6F8E44008ED91674098A321F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Other, please specify here.</w:t>
          </w:r>
        </w:p>
      </w:docPartBody>
    </w:docPart>
    <w:docPart>
      <w:docPartPr>
        <w:name w:val="FD31D4AEFE4448E09819F8FE82225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F5B9F-9AB6-464C-9A60-179B73FF9509}"/>
      </w:docPartPr>
      <w:docPartBody>
        <w:p w:rsidR="00EA4A51" w:rsidRDefault="009E2447" w:rsidP="009E2447">
          <w:pPr>
            <w:pStyle w:val="FD31D4AEFE4448E09819F8FE822250813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Click to select a date.</w:t>
          </w:r>
        </w:p>
      </w:docPartBody>
    </w:docPart>
    <w:docPart>
      <w:docPartPr>
        <w:name w:val="E3B90FD5342A48E39EF828C2BE34B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E3702-6BC4-48AF-BEC5-EE1BA993D31E}"/>
      </w:docPartPr>
      <w:docPartBody>
        <w:p w:rsidR="00EA4A51" w:rsidRDefault="009E2447" w:rsidP="009E2447">
          <w:pPr>
            <w:pStyle w:val="E3B90FD5342A48E39EF828C2BE34BB662"/>
          </w:pPr>
          <w:r w:rsidRPr="00B46A37">
            <w:rPr>
              <w:rStyle w:val="PlaceholderText"/>
              <w:rFonts w:ascii="Aptos" w:hAnsi="Aptos"/>
              <w:sz w:val="20"/>
              <w:szCs w:val="20"/>
            </w:rPr>
            <w:t>Choose an item.</w:t>
          </w:r>
        </w:p>
      </w:docPartBody>
    </w:docPart>
    <w:docPart>
      <w:docPartPr>
        <w:name w:val="F9B7141AEE39485DA218F8A2CBC2C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67479-5290-4426-907B-F16B7CC9CBB2}"/>
      </w:docPartPr>
      <w:docPartBody>
        <w:p w:rsidR="00EA4A51" w:rsidRDefault="009E2447" w:rsidP="009E2447">
          <w:pPr>
            <w:pStyle w:val="F9B7141AEE39485DA218F8A2CBC2C7022"/>
          </w:pPr>
          <w:r w:rsidRPr="00F03228">
            <w:rPr>
              <w:rStyle w:val="PlaceholderText"/>
              <w:rFonts w:ascii="Aptos" w:hAnsi="Aptos"/>
              <w:sz w:val="20"/>
              <w:szCs w:val="20"/>
            </w:rPr>
            <w:t>Enter</w:t>
          </w:r>
          <w:r>
            <w:rPr>
              <w:rStyle w:val="PlaceholderText"/>
              <w:rFonts w:ascii="Aptos" w:hAnsi="Aptos"/>
              <w:sz w:val="20"/>
              <w:szCs w:val="20"/>
            </w:rPr>
            <w:t xml:space="preserve"> text </w:t>
          </w:r>
          <w:r w:rsidRPr="00F03228">
            <w:rPr>
              <w:rStyle w:val="PlaceholderText"/>
              <w:rFonts w:ascii="Aptos" w:hAnsi="Aptos"/>
              <w:sz w:val="20"/>
              <w:szCs w:val="20"/>
            </w:rPr>
            <w:t>here.</w:t>
          </w:r>
        </w:p>
      </w:docPartBody>
    </w:docPart>
    <w:docPart>
      <w:docPartPr>
        <w:name w:val="4080E7B5F91143C2BC6770AB8C66D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0F3A0-E502-4E3B-B371-27F04B075008}"/>
      </w:docPartPr>
      <w:docPartBody>
        <w:p w:rsidR="00EA4A51" w:rsidRDefault="009E2447" w:rsidP="009E2447">
          <w:pPr>
            <w:pStyle w:val="4080E7B5F91143C2BC6770AB8C66DD6D2"/>
          </w:pPr>
          <w:r w:rsidRPr="00F03228">
            <w:rPr>
              <w:rStyle w:val="PlaceholderText"/>
              <w:rFonts w:ascii="Aptos" w:hAnsi="Aptos"/>
              <w:sz w:val="20"/>
              <w:szCs w:val="20"/>
            </w:rPr>
            <w:t>Click to select a date.</w:t>
          </w:r>
        </w:p>
      </w:docPartBody>
    </w:docPart>
    <w:docPart>
      <w:docPartPr>
        <w:name w:val="1BA0F2E069324BEB8977C4C984548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6C93C9-7A61-4709-8B20-A21095DC921C}"/>
      </w:docPartPr>
      <w:docPartBody>
        <w:p w:rsidR="00DC22FC" w:rsidRDefault="00B93DF3" w:rsidP="00B93DF3">
          <w:pPr>
            <w:pStyle w:val="1BA0F2E069324BEB8977C4C984548F81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Choose an item.</w:t>
          </w:r>
        </w:p>
      </w:docPartBody>
    </w:docPart>
    <w:docPart>
      <w:docPartPr>
        <w:name w:val="76C82EA5E18C43AA90F713A2184F1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4D402-F0EC-4A2A-8FA5-FF399196701C}"/>
      </w:docPartPr>
      <w:docPartBody>
        <w:p w:rsidR="00DC22FC" w:rsidRDefault="00B93DF3" w:rsidP="00B93DF3">
          <w:pPr>
            <w:pStyle w:val="76C82EA5E18C43AA90F713A2184F1F08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Choose an item.</w:t>
          </w:r>
        </w:p>
      </w:docPartBody>
    </w:docPart>
    <w:docPart>
      <w:docPartPr>
        <w:name w:val="B7C69F3420DC473AA326C3E1730E9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4A3C0-D7CA-4739-87EA-51A0B72450FD}"/>
      </w:docPartPr>
      <w:docPartBody>
        <w:p w:rsidR="00DC22FC" w:rsidRDefault="00B93DF3" w:rsidP="00B93DF3">
          <w:pPr>
            <w:pStyle w:val="B7C69F3420DC473AA326C3E1730E9238"/>
          </w:pPr>
          <w:r w:rsidRPr="00524F07">
            <w:rPr>
              <w:rStyle w:val="PlaceholderText"/>
              <w:rFonts w:ascii="Aptos" w:hAnsi="Aptos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780F"/>
    <w:rsid w:val="00011E99"/>
    <w:rsid w:val="00060F4B"/>
    <w:rsid w:val="000D0A5B"/>
    <w:rsid w:val="001236C7"/>
    <w:rsid w:val="00145832"/>
    <w:rsid w:val="0027395C"/>
    <w:rsid w:val="002A0180"/>
    <w:rsid w:val="002E3B86"/>
    <w:rsid w:val="00370CD6"/>
    <w:rsid w:val="004A0913"/>
    <w:rsid w:val="0057780F"/>
    <w:rsid w:val="005F2D20"/>
    <w:rsid w:val="005F33DD"/>
    <w:rsid w:val="00612BDE"/>
    <w:rsid w:val="00671F35"/>
    <w:rsid w:val="0067738C"/>
    <w:rsid w:val="006F60AF"/>
    <w:rsid w:val="007C35AC"/>
    <w:rsid w:val="00880179"/>
    <w:rsid w:val="008821F7"/>
    <w:rsid w:val="008C0F4D"/>
    <w:rsid w:val="009575FF"/>
    <w:rsid w:val="009D477C"/>
    <w:rsid w:val="009E1FB8"/>
    <w:rsid w:val="009E2447"/>
    <w:rsid w:val="00A2414A"/>
    <w:rsid w:val="00A565D5"/>
    <w:rsid w:val="00B05D9E"/>
    <w:rsid w:val="00B44575"/>
    <w:rsid w:val="00B93DF3"/>
    <w:rsid w:val="00CC6E60"/>
    <w:rsid w:val="00D04520"/>
    <w:rsid w:val="00DC22FC"/>
    <w:rsid w:val="00EA4A51"/>
    <w:rsid w:val="00F6075F"/>
    <w:rsid w:val="00F77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3DF3"/>
    <w:rPr>
      <w:color w:val="666666"/>
    </w:rPr>
  </w:style>
  <w:style w:type="paragraph" w:customStyle="1" w:styleId="3174B5BCD3CA4E6482BB89D060BFFF293">
    <w:name w:val="3174B5BCD3CA4E6482BB89D060BFFF29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AE25661598A490586EAE1BFCFC52E553">
    <w:name w:val="1AE25661598A490586EAE1BFCFC52E5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9475320062745F4BF086F7608205E0F3">
    <w:name w:val="E9475320062745F4BF086F7608205E0F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D4705CAF5E244A3B43275890C9C87E23">
    <w:name w:val="ED4705CAF5E244A3B43275890C9C87E2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ED2D423064B40B2BA82505CC423DE453">
    <w:name w:val="5ED2D423064B40B2BA82505CC423DE4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3B90FD5342A48E39EF828C2BE34BB662">
    <w:name w:val="E3B90FD5342A48E39EF828C2BE34BB662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24E701D91014D99BCA7DE7195C361C93">
    <w:name w:val="424E701D91014D99BCA7DE7195C361C9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95686EF74414939A9591DFE76FBEEDF3">
    <w:name w:val="295686EF74414939A9591DFE76FBEEDF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37FA00FDC6749A69088A2CBB9B5E0B53">
    <w:name w:val="837FA00FDC6749A69088A2CBB9B5E0B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EEFFFFFFEF140C083B7453C2FDA1E733">
    <w:name w:val="EEEFFFFFFEF140C083B7453C2FDA1E73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71E7D6F6F8E44008ED91674098A321F3">
    <w:name w:val="071E7D6F6F8E44008ED91674098A321F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D31D4AEFE4448E09819F8FE822250813">
    <w:name w:val="FD31D4AEFE4448E09819F8FE82225081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42419B2F3C248CD8D990F22F03E530E3">
    <w:name w:val="042419B2F3C248CD8D990F22F03E530E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9B7141AEE39485DA218F8A2CBC2C7022">
    <w:name w:val="F9B7141AEE39485DA218F8A2CBC2C7022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080E7B5F91143C2BC6770AB8C66DD6D2">
    <w:name w:val="4080E7B5F91143C2BC6770AB8C66DD6D2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2C5217EFBD647D5B896AC846E32192C3">
    <w:name w:val="A2C5217EFBD647D5B896AC846E32192C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870534C41B54019B8A445414C6F16203">
    <w:name w:val="8870534C41B54019B8A445414C6F1620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1AAB0606B714C2D9379FF0B5E3D86E43">
    <w:name w:val="D1AAB0606B714C2D9379FF0B5E3D86E4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B02481241CA42D4B9858EC82CE1E7B63">
    <w:name w:val="6B02481241CA42D4B9858EC82CE1E7B6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D944860AEC54DF8B60266992FB6CC0B3">
    <w:name w:val="2D944860AEC54DF8B60266992FB6CC0B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91B8D2A07CE45F8A1F83185725D5EE43">
    <w:name w:val="991B8D2A07CE45F8A1F83185725D5EE4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DDD7528158749DDB77BF6B78BA852143">
    <w:name w:val="FDDD7528158749DDB77BF6B78BA85214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EC4A32B4EC64142B0E4E7561DC141473">
    <w:name w:val="CEC4A32B4EC64142B0E4E7561DC14147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B063C65352E4E76BE24B253704B88DC3">
    <w:name w:val="0B063C65352E4E76BE24B253704B88DC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0473FA7EF484E86BFC3D4AAB3AB97783">
    <w:name w:val="30473FA7EF484E86BFC3D4AAB3AB977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79E4993377744E0BAE306C2AB09DADF3">
    <w:name w:val="179E4993377744E0BAE306C2AB09DADF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738A0FC4B6A48EA9EA6B68E2758DFD83">
    <w:name w:val="A738A0FC4B6A48EA9EA6B68E2758DFD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40FF2C599FC4D3D9FD046947842CF4A3">
    <w:name w:val="D40FF2C599FC4D3D9FD046947842CF4A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7EB413764D24E0D8F4371F785669C203">
    <w:name w:val="27EB413764D24E0D8F4371F785669C20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DE66F565C45468FB5D397DA881B12B83">
    <w:name w:val="3DE66F565C45468FB5D397DA881B12B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60C4A11831141C5806D05AC8856AB313">
    <w:name w:val="E60C4A11831141C5806D05AC8856AB31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084DA94DBB34F2F8B87463D3BBAB6D73">
    <w:name w:val="5084DA94DBB34F2F8B87463D3BBAB6D7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0D606A15E6B4CFB8FFD30B57AC8858F3">
    <w:name w:val="10D606A15E6B4CFB8FFD30B57AC8858F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A56966EEDB44208991F3419450267233">
    <w:name w:val="EA56966EEDB44208991F341945026723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C95BDBB32DA4C28BA6633B8834962303">
    <w:name w:val="CC95BDBB32DA4C28BA6633B883496230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162CB8043714F29A3F0EBCF2776D7183">
    <w:name w:val="8162CB8043714F29A3F0EBCF2776D71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AB66BA5DA414A62A2CC134B7FD26C083">
    <w:name w:val="1AB66BA5DA414A62A2CC134B7FD26C0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E18FEEC571746FCB5C8E3FDC5422E383">
    <w:name w:val="9E18FEEC571746FCB5C8E3FDC5422E3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41C02158A394997BE5D60B068F692F53">
    <w:name w:val="441C02158A394997BE5D60B068F692F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34BC0E0619D4B3CA1A25F2C2F3610943">
    <w:name w:val="734BC0E0619D4B3CA1A25F2C2F361094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31C6A4C21B249B68BA7327A546817713">
    <w:name w:val="731C6A4C21B249B68BA7327A54681771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A9164EA027A4B3390A5E408E858C2F03">
    <w:name w:val="DA9164EA027A4B3390A5E408E858C2F0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5346C5B219F421ABF2A56E3019FEE453">
    <w:name w:val="15346C5B219F421ABF2A56E3019FEE4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8E1D365362D4619A10681DD68A4BA573">
    <w:name w:val="68E1D365362D4619A10681DD68A4BA57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CF425D988794A56AD3D7569B059D4303">
    <w:name w:val="ECF425D988794A56AD3D7569B059D430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186805F01064F42AD2663753174603B3">
    <w:name w:val="0186805F01064F42AD2663753174603B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5375A78B873497D9628BFD51744F6073">
    <w:name w:val="B5375A78B873497D9628BFD51744F607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1AB2CF64D7A41449B79537CF7F7A7653">
    <w:name w:val="71AB2CF64D7A41449B79537CF7F7A76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6CA5890381948C2AA6BDE86C3B047783">
    <w:name w:val="E6CA5890381948C2AA6BDE86C3B0477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7A89B79D2EF47FD8847FD2A0F58754D3">
    <w:name w:val="F7A89B79D2EF47FD8847FD2A0F58754D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44B63709A614CFA9FBBFE00EEDA2E053">
    <w:name w:val="044B63709A614CFA9FBBFE00EEDA2E0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1787F566FE444A38805F01481C44CCD3">
    <w:name w:val="21787F566FE444A38805F01481C44CCD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BF17BD888494A7BA2BE6E590B4E17AF3">
    <w:name w:val="6BF17BD888494A7BA2BE6E590B4E17AF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061A578A77B4857BF1BCBBF067325253">
    <w:name w:val="1061A578A77B4857BF1BCBBF0673252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53D861656D54A7E909C93007DA6DE783">
    <w:name w:val="153D861656D54A7E909C93007DA6DE7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CD9072300AA47488F1A79062B45AA153">
    <w:name w:val="8CD9072300AA47488F1A79062B45AA1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EF82B07F75647DF8E93B735CAE640743">
    <w:name w:val="3EF82B07F75647DF8E93B735CAE64074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7F90AC319344DDCB48D794A9B26FA483">
    <w:name w:val="97F90AC319344DDCB48D794A9B26FA4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E4BA7C64D19499E86958ACD8286CAE83">
    <w:name w:val="2E4BA7C64D19499E86958ACD8286CAE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B000B2882354BFAB61676F1AF6907873">
    <w:name w:val="AB000B2882354BFAB61676F1AF690787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D64C3E9D4A84B488F58898C52CCF0653">
    <w:name w:val="BD64C3E9D4A84B488F58898C52CCF065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A946F73FA55471190C97E9BD187AD9C3">
    <w:name w:val="5A946F73FA55471190C97E9BD187AD9C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D9C45BCE8E24AE99080BECE22E0E0BD3">
    <w:name w:val="ED9C45BCE8E24AE99080BECE22E0E0BD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1C5D65B7B3145DAB42E93964A8B81983">
    <w:name w:val="31C5D65B7B3145DAB42E93964A8B81983"/>
    <w:rsid w:val="009E24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738FB777D5F41E0822BAA80F1C4B5E6">
    <w:name w:val="5738FB777D5F41E0822BAA80F1C4B5E6"/>
    <w:rsid w:val="00B93DF3"/>
  </w:style>
  <w:style w:type="paragraph" w:customStyle="1" w:styleId="1BA0F2E069324BEB8977C4C984548F81">
    <w:name w:val="1BA0F2E069324BEB8977C4C984548F81"/>
    <w:rsid w:val="00B93DF3"/>
  </w:style>
  <w:style w:type="paragraph" w:customStyle="1" w:styleId="76C82EA5E18C43AA90F713A2184F1F08">
    <w:name w:val="76C82EA5E18C43AA90F713A2184F1F08"/>
    <w:rsid w:val="00B93DF3"/>
  </w:style>
  <w:style w:type="paragraph" w:customStyle="1" w:styleId="62D10934BF6444C6AC6908A7941C241E">
    <w:name w:val="62D10934BF6444C6AC6908A7941C241E"/>
    <w:rsid w:val="00B93DF3"/>
  </w:style>
  <w:style w:type="paragraph" w:customStyle="1" w:styleId="B7C69F3420DC473AA326C3E1730E9238">
    <w:name w:val="B7C69F3420DC473AA326C3E1730E9238"/>
    <w:rsid w:val="00B93D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CE521BA2C2048A4AE88F337736FB8" ma:contentTypeVersion="17" ma:contentTypeDescription="Create a new document." ma:contentTypeScope="" ma:versionID="ccc40ad467014bb95c6e75012ef550c9">
  <xsd:schema xmlns:xsd="http://www.w3.org/2001/XMLSchema" xmlns:xs="http://www.w3.org/2001/XMLSchema" xmlns:p="http://schemas.microsoft.com/office/2006/metadata/properties" xmlns:ns2="492705dd-184b-4913-a290-9650401a0c40" xmlns:ns3="f20c424c-343b-42c6-8c67-41546519409e" targetNamespace="http://schemas.microsoft.com/office/2006/metadata/properties" ma:root="true" ma:fieldsID="359223c3e4affe9917313d08f47b2443" ns2:_="" ns3:_="">
    <xsd:import namespace="492705dd-184b-4913-a290-9650401a0c40"/>
    <xsd:import namespace="f20c424c-343b-42c6-8c67-415465194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705dd-184b-4913-a290-9650401a0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6d2f554-d03b-4809-9b7d-234c481439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424c-343b-42c6-8c67-415465194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bd0f1-6bed-4b6c-9556-8fe5b8b97837}" ma:internalName="TaxCatchAll" ma:showField="CatchAllData" ma:web="f20c424c-343b-42c6-8c67-4154651940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705dd-184b-4913-a290-9650401a0c40">
      <Terms xmlns="http://schemas.microsoft.com/office/infopath/2007/PartnerControls"/>
    </lcf76f155ced4ddcb4097134ff3c332f>
    <TaxCatchAll xmlns="f20c424c-343b-42c6-8c67-41546519409e" xsi:nil="true"/>
  </documentManagement>
</p:properties>
</file>

<file path=customXml/itemProps1.xml><?xml version="1.0" encoding="utf-8"?>
<ds:datastoreItem xmlns:ds="http://schemas.openxmlformats.org/officeDocument/2006/customXml" ds:itemID="{EF8395B5-8186-4F8C-A299-C8CED8E737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705dd-184b-4913-a290-9650401a0c40"/>
    <ds:schemaRef ds:uri="f20c424c-343b-42c6-8c67-415465194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FBDE65-6BF1-4FF1-B26B-4DC6CDBADA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ADA0729-E5E2-4596-B9D3-8C7B51AB3BBD}">
  <ds:schemaRefs>
    <ds:schemaRef ds:uri="http://schemas.microsoft.com/office/2006/metadata/properties"/>
    <ds:schemaRef ds:uri="http://schemas.microsoft.com/office/infopath/2007/PartnerControls"/>
    <ds:schemaRef ds:uri="492705dd-184b-4913-a290-9650401a0c40"/>
    <ds:schemaRef ds:uri="f20c424c-343b-42c6-8c67-41546519409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663</Words>
  <Characters>3784</Characters>
  <Application>Microsoft Office Word</Application>
  <DocSecurity>0</DocSecurity>
  <Lines>31</Lines>
  <Paragraphs>8</Paragraphs>
  <ScaleCrop>false</ScaleCrop>
  <Company/>
  <LinksUpToDate>false</LinksUpToDate>
  <CharactersWithSpaces>4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hawkin</dc:creator>
  <cp:keywords/>
  <cp:lastModifiedBy>Ashley HOLST</cp:lastModifiedBy>
  <cp:revision>57</cp:revision>
  <dcterms:created xsi:type="dcterms:W3CDTF">2025-08-27T19:09:00Z</dcterms:created>
  <dcterms:modified xsi:type="dcterms:W3CDTF">2026-06-23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62ACE521BA2C2048A4AE88F337736FB8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  <property fmtid="{D5CDD505-2E9C-101B-9397-08002B2CF9AE}" pid="8" name="ClassificationContentMarkingFooterShapeIds">
    <vt:lpwstr>337c0a11,27b14f41,66f6cae4</vt:lpwstr>
  </property>
  <property fmtid="{D5CDD505-2E9C-101B-9397-08002B2CF9AE}" pid="9" name="ClassificationContentMarkingFooterFontProps">
    <vt:lpwstr>#000000,12,Calibri</vt:lpwstr>
  </property>
  <property fmtid="{D5CDD505-2E9C-101B-9397-08002B2CF9AE}" pid="10" name="ClassificationContentMarkingFooterText">
    <vt:lpwstr>ECU Internal Information</vt:lpwstr>
  </property>
  <property fmtid="{D5CDD505-2E9C-101B-9397-08002B2CF9AE}" pid="11" name="MSIP_Label_03081eab-cc3f-49a2-9582-7dfc12a01625_Enabled">
    <vt:lpwstr>true</vt:lpwstr>
  </property>
  <property fmtid="{D5CDD505-2E9C-101B-9397-08002B2CF9AE}" pid="12" name="MSIP_Label_03081eab-cc3f-49a2-9582-7dfc12a01625_SetDate">
    <vt:lpwstr>2026-06-22T04:01:35Z</vt:lpwstr>
  </property>
  <property fmtid="{D5CDD505-2E9C-101B-9397-08002B2CF9AE}" pid="13" name="MSIP_Label_03081eab-cc3f-49a2-9582-7dfc12a01625_Method">
    <vt:lpwstr>Standard</vt:lpwstr>
  </property>
  <property fmtid="{D5CDD505-2E9C-101B-9397-08002B2CF9AE}" pid="14" name="MSIP_Label_03081eab-cc3f-49a2-9582-7dfc12a01625_Name">
    <vt:lpwstr>Internal</vt:lpwstr>
  </property>
  <property fmtid="{D5CDD505-2E9C-101B-9397-08002B2CF9AE}" pid="15" name="MSIP_Label_03081eab-cc3f-49a2-9582-7dfc12a01625_SiteId">
    <vt:lpwstr>9bcb323d-7fa3-45e7-a36f-6d9cfdbcc272</vt:lpwstr>
  </property>
  <property fmtid="{D5CDD505-2E9C-101B-9397-08002B2CF9AE}" pid="16" name="MSIP_Label_03081eab-cc3f-49a2-9582-7dfc12a01625_ActionId">
    <vt:lpwstr>f711c178-c566-44f6-abbe-636adb80de3e</vt:lpwstr>
  </property>
  <property fmtid="{D5CDD505-2E9C-101B-9397-08002B2CF9AE}" pid="17" name="MSIP_Label_03081eab-cc3f-49a2-9582-7dfc12a01625_ContentBits">
    <vt:lpwstr>2</vt:lpwstr>
  </property>
  <property fmtid="{D5CDD505-2E9C-101B-9397-08002B2CF9AE}" pid="18" name="MSIP_Label_03081eab-cc3f-49a2-9582-7dfc12a01625_Tag">
    <vt:lpwstr>10, 3, 0, 1</vt:lpwstr>
  </property>
</Properties>
</file>